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A5E11D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226281F0" wp14:editId="381FA808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9F345" w14:textId="52B67C60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7C6920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4B2B2D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39B680D3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2978E191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1D723305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411C1B43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6E4EA803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5A9070A7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23E905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6534DD28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815292A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1ED8FDBC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058AE819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CF6AF8B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5EB944A1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7C6920" w:rsidRPr="00796194" w14:paraId="037ED0E5" w14:textId="77777777" w:rsidTr="00B51703">
        <w:trPr>
          <w:jc w:val="center"/>
        </w:trPr>
        <w:tc>
          <w:tcPr>
            <w:tcW w:w="1984" w:type="dxa"/>
          </w:tcPr>
          <w:p w14:paraId="540776FB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3D6C6C2D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陈本福</w:t>
            </w:r>
          </w:p>
        </w:tc>
      </w:tr>
      <w:tr w:rsidR="007C6920" w:rsidRPr="00796194" w14:paraId="0FDF179F" w14:textId="77777777" w:rsidTr="00B51703">
        <w:trPr>
          <w:jc w:val="center"/>
        </w:trPr>
        <w:tc>
          <w:tcPr>
            <w:tcW w:w="1984" w:type="dxa"/>
          </w:tcPr>
          <w:p w14:paraId="33208CCD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02C66360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180300526</w:t>
            </w:r>
          </w:p>
        </w:tc>
      </w:tr>
      <w:tr w:rsidR="007C6920" w:rsidRPr="00796194" w14:paraId="686E3282" w14:textId="77777777" w:rsidTr="00B51703">
        <w:trPr>
          <w:jc w:val="center"/>
        </w:trPr>
        <w:tc>
          <w:tcPr>
            <w:tcW w:w="1984" w:type="dxa"/>
          </w:tcPr>
          <w:p w14:paraId="7C99D5A6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34A63C90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</w:t>
            </w:r>
            <w:r>
              <w:rPr>
                <w:rFonts w:ascii="Times New Roman" w:eastAsia="宋体" w:hAnsi="Times New Roman" w:cs="Times New Roman"/>
                <w:sz w:val="28"/>
              </w:rPr>
              <w:t>903401</w:t>
            </w:r>
          </w:p>
        </w:tc>
      </w:tr>
      <w:tr w:rsidR="007C6920" w:rsidRPr="00796194" w14:paraId="6F7FE1AD" w14:textId="77777777" w:rsidTr="00B51703">
        <w:trPr>
          <w:trHeight w:val="491"/>
          <w:jc w:val="center"/>
        </w:trPr>
        <w:tc>
          <w:tcPr>
            <w:tcW w:w="1984" w:type="dxa"/>
          </w:tcPr>
          <w:p w14:paraId="66948907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6B59CFA5" w14:textId="77777777" w:rsidR="007C6920" w:rsidRPr="00796194" w:rsidRDefault="002F44BF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hyperlink r:id="rId9" w:history="1">
              <w:r w:rsidR="007C6920" w:rsidRPr="0089067E">
                <w:rPr>
                  <w:rStyle w:val="aa"/>
                  <w:sz w:val="28"/>
                  <w:szCs w:val="32"/>
                </w:rPr>
                <w:t>marlon_chan19@outlook.com</w:t>
              </w:r>
            </w:hyperlink>
          </w:p>
        </w:tc>
      </w:tr>
      <w:tr w:rsidR="007C6920" w:rsidRPr="00796194" w14:paraId="0A6489F5" w14:textId="77777777" w:rsidTr="00B51703">
        <w:trPr>
          <w:jc w:val="center"/>
        </w:trPr>
        <w:tc>
          <w:tcPr>
            <w:tcW w:w="1984" w:type="dxa"/>
          </w:tcPr>
          <w:p w14:paraId="1801AA0D" w14:textId="77777777" w:rsidR="007C6920" w:rsidRPr="00796194" w:rsidRDefault="007C6920" w:rsidP="00B51703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12E58679" w14:textId="77777777" w:rsidR="007C6920" w:rsidRPr="00B35759" w:rsidRDefault="007C6920" w:rsidP="00B51703">
            <w:pPr>
              <w:jc w:val="center"/>
              <w:rPr>
                <w:rFonts w:asciiTheme="majorEastAsia" w:eastAsiaTheme="majorEastAsia" w:hAnsiTheme="majorEastAsia" w:cs="Times New Roman"/>
                <w:sz w:val="32"/>
                <w:szCs w:val="32"/>
              </w:rPr>
            </w:pPr>
            <w:r w:rsidRPr="00B35759">
              <w:rPr>
                <w:rFonts w:asciiTheme="majorEastAsia" w:eastAsiaTheme="majorEastAsia" w:hAnsiTheme="majorEastAsia" w:cs="Times New Roman" w:hint="eastAsia"/>
                <w:sz w:val="32"/>
                <w:szCs w:val="32"/>
              </w:rPr>
              <w:t>1</w:t>
            </w:r>
            <w:r w:rsidRPr="00B35759">
              <w:rPr>
                <w:rFonts w:asciiTheme="majorEastAsia" w:eastAsiaTheme="majorEastAsia" w:hAnsiTheme="majorEastAsia" w:cs="Times New Roman"/>
                <w:sz w:val="32"/>
                <w:szCs w:val="32"/>
              </w:rPr>
              <w:t>33</w:t>
            </w:r>
            <w:r w:rsidRPr="00B35759">
              <w:rPr>
                <w:rFonts w:asciiTheme="majorEastAsia" w:eastAsiaTheme="majorEastAsia" w:hAnsiTheme="majorEastAsia"/>
                <w:sz w:val="32"/>
                <w:szCs w:val="32"/>
              </w:rPr>
              <w:t>04515838</w:t>
            </w:r>
          </w:p>
        </w:tc>
      </w:tr>
    </w:tbl>
    <w:p w14:paraId="4CD306B5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56B5384D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013DC70E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3A0A18D6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30679ECA" w14:textId="5F808D09" w:rsidR="00BE0B9A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7224975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243708B" w14:textId="41906D63" w:rsidR="00BE0B9A" w:rsidRDefault="002F44B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0415113" w14:textId="4F63F427" w:rsidR="00BE0B9A" w:rsidRDefault="002F44B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4D011CF" w14:textId="2397D8F1" w:rsidR="00BE0B9A" w:rsidRDefault="002F44B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D47E5C0" w14:textId="3C69F5D7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A45CF64" w14:textId="2E1532E0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3320498" w14:textId="23E54F12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0E7302F" w14:textId="5C8ACC78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7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030434F" w14:textId="0231182C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58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6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692E512" w14:textId="782F852D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5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4 Problem 3: Implement generic 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Graph&lt;L&gt;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5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C6AC64B" w14:textId="14B393EB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0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74622E9" w14:textId="7A33F292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1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28B5FB32" w14:textId="3F1EDC12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87269A1" w14:textId="42D43059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3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84B35BC" w14:textId="1E4F39F1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4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BE0B9A" w:rsidRPr="00467BB4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1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8592485" w14:textId="298CFEEB" w:rsidR="00BE0B9A" w:rsidRDefault="002F44BF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72249765" w:history="1">
            <w:r w:rsidR="00BE0B9A" w:rsidRPr="00467BB4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2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EDAD723" w14:textId="51A9E0DE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1.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使用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Eclemma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检查测试的代码覆盖度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3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C7C24DE" w14:textId="7C56182B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1.7 Before you’re done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4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19F399B" w14:textId="630238EB" w:rsidR="00BE0B9A" w:rsidRDefault="002F44B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5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471CACB" w14:textId="595D1D86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69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1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69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5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7C7DC5A1" w14:textId="6EDFEC82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0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>3.2.2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 xml:space="preserve"> Person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类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0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7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013A34F" w14:textId="49F12F15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1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客户端</w:t>
            </w:r>
            <w:r w:rsidR="00BE0B9A" w:rsidRPr="00467BB4">
              <w:rPr>
                <w:rStyle w:val="aa"/>
                <w:rFonts w:ascii="Consolas" w:hAnsi="Consolas"/>
                <w:noProof/>
              </w:rPr>
              <w:t>main()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1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7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0C6CBDE2" w14:textId="1075EAE9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2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测试用例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2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8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42BD32B6" w14:textId="7658D21D" w:rsidR="00BE0B9A" w:rsidRDefault="002F44BF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3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提交至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Git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仓库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3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8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F4F4CAB" w14:textId="0EB99880" w:rsidR="00BE0B9A" w:rsidRDefault="002F44B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4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4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19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03D40F8" w14:textId="725AD593" w:rsidR="00BE0B9A" w:rsidRDefault="002F44B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5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5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8F245E1" w14:textId="5C81F5B2" w:rsidR="00BE0B9A" w:rsidRDefault="002F44BF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6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6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616FB622" w14:textId="3EDE2E1B" w:rsidR="00BE0B9A" w:rsidRDefault="002F44B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7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7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15AB17B0" w14:textId="3D1FEC1F" w:rsidR="00BE0B9A" w:rsidRDefault="002F44BF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72249778" w:history="1">
            <w:r w:rsidR="00BE0B9A" w:rsidRPr="00467BB4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BE0B9A" w:rsidRPr="00467BB4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 w:rsidR="00BE0B9A">
              <w:rPr>
                <w:noProof/>
                <w:webHidden/>
              </w:rPr>
              <w:tab/>
            </w:r>
            <w:r w:rsidR="00BE0B9A">
              <w:rPr>
                <w:noProof/>
                <w:webHidden/>
              </w:rPr>
              <w:fldChar w:fldCharType="begin"/>
            </w:r>
            <w:r w:rsidR="00BE0B9A">
              <w:rPr>
                <w:noProof/>
                <w:webHidden/>
              </w:rPr>
              <w:instrText xml:space="preserve"> PAGEREF _Toc72249778 \h </w:instrText>
            </w:r>
            <w:r w:rsidR="00BE0B9A">
              <w:rPr>
                <w:noProof/>
                <w:webHidden/>
              </w:rPr>
            </w:r>
            <w:r w:rsidR="00BE0B9A">
              <w:rPr>
                <w:noProof/>
                <w:webHidden/>
              </w:rPr>
              <w:fldChar w:fldCharType="separate"/>
            </w:r>
            <w:r w:rsidR="00517E33">
              <w:rPr>
                <w:noProof/>
                <w:webHidden/>
              </w:rPr>
              <w:t>20</w:t>
            </w:r>
            <w:r w:rsidR="00BE0B9A">
              <w:rPr>
                <w:noProof/>
                <w:webHidden/>
              </w:rPr>
              <w:fldChar w:fldCharType="end"/>
            </w:r>
          </w:hyperlink>
        </w:p>
        <w:p w14:paraId="5FB86C8A" w14:textId="77777777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4128CD6A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555D28D5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10"/>
          <w:footerReference w:type="default" r:id="rId11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71F45E99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72249750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46DE1103" w14:textId="3878B497" w:rsidR="00FF0208" w:rsidRDefault="00950460" w:rsidP="00FF0208">
      <w:pPr>
        <w:spacing w:line="300" w:lineRule="auto"/>
        <w:ind w:firstLine="420"/>
        <w:rPr>
          <w:rFonts w:ascii="宋体" w:eastAsia="宋体" w:hAnsi="宋体"/>
          <w:sz w:val="24"/>
          <w:szCs w:val="28"/>
        </w:rPr>
      </w:pPr>
      <w:r w:rsidRPr="00950460">
        <w:rPr>
          <w:rFonts w:ascii="宋体" w:eastAsia="宋体" w:hAnsi="宋体"/>
          <w:sz w:val="24"/>
          <w:szCs w:val="28"/>
        </w:rPr>
        <w:t>训练抽象数据类型（ADT）的设计、规约、测试，并使用面向对象 编程（OOP）技术实现 ADT。</w:t>
      </w:r>
    </w:p>
    <w:p w14:paraId="09B4CCB7" w14:textId="088E10D1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/>
          <w:sz w:val="24"/>
          <w:szCs w:val="28"/>
        </w:rPr>
      </w:pPr>
      <w:r w:rsidRPr="00950460">
        <w:rPr>
          <w:rFonts w:ascii="宋体" w:eastAsia="宋体" w:hAnsi="宋体"/>
          <w:sz w:val="24"/>
          <w:szCs w:val="28"/>
        </w:rPr>
        <w:t>针对给定的应用问题，从问题描述中识别所需的 ADT；</w:t>
      </w:r>
    </w:p>
    <w:p w14:paraId="42E28ED3" w14:textId="0FB7D04A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设计 ADT 规约（pre-condition、post-condition）并评估规约的质量；</w:t>
      </w:r>
    </w:p>
    <w:p w14:paraId="19BE600E" w14:textId="295A1B0A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根据 ADT 的规约设计测试用例；</w:t>
      </w:r>
    </w:p>
    <w:p w14:paraId="00CC1AC4" w14:textId="53004333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ADT 的泛型化；</w:t>
      </w:r>
    </w:p>
    <w:p w14:paraId="4C1EE447" w14:textId="3B2C0FFC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根据规约设计 ADT 的多种不同的实现；针对每种实现，设计其表示 （representation）、表示不变性（rep invariant）、抽象过程（abstraction function）</w:t>
      </w:r>
    </w:p>
    <w:p w14:paraId="246DFCFB" w14:textId="2818176D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使用 OOP 实现 ADT，并判定表示不变性是否违反、各实现是否存在表 示泄露（rep exposure）；</w:t>
      </w:r>
    </w:p>
    <w:p w14:paraId="3F476FC3" w14:textId="787B9C96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测试 ADT 的实现并评估测试的覆盖度；</w:t>
      </w:r>
    </w:p>
    <w:p w14:paraId="39331097" w14:textId="704352C4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使用 ADT 及其实现，为应用问题开发程序；</w:t>
      </w:r>
    </w:p>
    <w:p w14:paraId="61CB285B" w14:textId="35B5FF2F" w:rsidR="00950460" w:rsidRPr="00950460" w:rsidRDefault="00950460" w:rsidP="00950460">
      <w:pPr>
        <w:pStyle w:val="a7"/>
        <w:numPr>
          <w:ilvl w:val="0"/>
          <w:numId w:val="34"/>
        </w:numPr>
        <w:spacing w:line="300" w:lineRule="auto"/>
        <w:ind w:firstLineChars="0"/>
        <w:rPr>
          <w:rFonts w:ascii="宋体" w:eastAsia="宋体" w:hAnsi="宋体" w:cs="Times New Roman"/>
          <w:sz w:val="32"/>
          <w:szCs w:val="32"/>
        </w:rPr>
      </w:pPr>
      <w:r w:rsidRPr="00950460">
        <w:rPr>
          <w:rFonts w:ascii="宋体" w:eastAsia="宋体" w:hAnsi="宋体"/>
          <w:sz w:val="24"/>
          <w:szCs w:val="28"/>
        </w:rPr>
        <w:t>在测试代码中，能够写出 testing strategy 并据此设计测试用例</w:t>
      </w:r>
    </w:p>
    <w:p w14:paraId="75592C7F" w14:textId="790CF892" w:rsidR="00950460" w:rsidRDefault="00950460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01A903BC" w14:textId="77777777" w:rsidR="00950460" w:rsidRPr="00796194" w:rsidRDefault="00950460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03F7CA0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72249751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2E9CEC7A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5528E2CE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1C91D48D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2193E54A" w14:textId="7B293A5B"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77B0B901" w14:textId="2247F180" w:rsidR="00950460" w:rsidRPr="00227C7F" w:rsidRDefault="0056240D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6240D">
        <w:t>https://github.com/ComputerScienceHIT/HIT-Lab2-1180300526</w:t>
      </w:r>
    </w:p>
    <w:p w14:paraId="41D006F9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72249752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64A8560C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="00282E10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个</w:t>
      </w:r>
      <w:r w:rsidRPr="00796194">
        <w:rPr>
          <w:rFonts w:ascii="Times New Roman" w:eastAsia="宋体" w:hAnsi="Times New Roman" w:cs="Times New Roman"/>
          <w:sz w:val="24"/>
          <w:szCs w:val="24"/>
        </w:rPr>
        <w:t>问题中的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28F9F12A" w14:textId="77777777"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6" w:name="_Toc72249753"/>
      <w:r w:rsidRPr="00066045">
        <w:rPr>
          <w:rFonts w:ascii="Times New Roman" w:hAnsi="Times New Roman" w:cs="Times New Roman"/>
          <w:sz w:val="28"/>
        </w:rPr>
        <w:lastRenderedPageBreak/>
        <w:t>Poetic Walks</w:t>
      </w:r>
      <w:bookmarkEnd w:id="6"/>
    </w:p>
    <w:p w14:paraId="17A593D4" w14:textId="2FA9FE2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2787F1F1" w14:textId="52D2FC72" w:rsidR="007D2F18" w:rsidRPr="007D2F18" w:rsidRDefault="007D2F18" w:rsidP="005D4804">
      <w:pPr>
        <w:spacing w:line="300" w:lineRule="auto"/>
        <w:ind w:firstLine="420"/>
        <w:rPr>
          <w:rFonts w:ascii="宋体" w:eastAsia="宋体" w:hAnsi="宋体" w:cs="Times New Roman"/>
          <w:sz w:val="32"/>
          <w:szCs w:val="32"/>
        </w:rPr>
      </w:pPr>
      <w:r w:rsidRPr="007D2F18">
        <w:rPr>
          <w:rFonts w:ascii="宋体" w:eastAsia="宋体" w:hAnsi="宋体" w:cs="Times New Roman" w:hint="eastAsia"/>
          <w:sz w:val="24"/>
          <w:szCs w:val="32"/>
        </w:rPr>
        <w:t>本次实验给出了一个图接口，要求我们建立一个边</w:t>
      </w:r>
      <w:r>
        <w:rPr>
          <w:rFonts w:ascii="宋体" w:eastAsia="宋体" w:hAnsi="宋体" w:cs="Times New Roman" w:hint="eastAsia"/>
          <w:sz w:val="24"/>
          <w:szCs w:val="32"/>
        </w:rPr>
        <w:t>和一个点</w:t>
      </w:r>
      <w:r w:rsidRPr="007D2F18">
        <w:rPr>
          <w:rFonts w:ascii="宋体" w:eastAsia="宋体" w:hAnsi="宋体" w:cs="Times New Roman" w:hint="eastAsia"/>
          <w:sz w:val="24"/>
          <w:szCs w:val="32"/>
        </w:rPr>
        <w:t>类分别继承自这个图接口，实现抽象数据型</w:t>
      </w:r>
      <w:r>
        <w:rPr>
          <w:rFonts w:ascii="宋体" w:eastAsia="宋体" w:hAnsi="宋体" w:cs="Times New Roman" w:hint="eastAsia"/>
          <w:sz w:val="24"/>
          <w:szCs w:val="32"/>
        </w:rPr>
        <w:t>，并且完成poem。</w:t>
      </w:r>
    </w:p>
    <w:p w14:paraId="7559A023" w14:textId="042C7162" w:rsidR="00950460" w:rsidRPr="005D4804" w:rsidRDefault="0095046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部分培养训练我们学会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泛型化，并且学会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规约，根据规约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多种实现，学会使用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实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并且也需要我们对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表示泄露做出防范。</w:t>
      </w:r>
    </w:p>
    <w:p w14:paraId="4624EF00" w14:textId="77777777"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7" w:name="_Toc72249754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7"/>
    </w:p>
    <w:p w14:paraId="11F1BBAE" w14:textId="380680B6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如何从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获取该任务的代码</w:t>
      </w:r>
      <w:r>
        <w:rPr>
          <w:rFonts w:ascii="Times New Roman" w:eastAsia="宋体" w:hAnsi="Times New Roman" w:cs="Times New Roman" w:hint="eastAsia"/>
          <w:sz w:val="24"/>
          <w:szCs w:val="24"/>
        </w:rPr>
        <w:t>、在本地创建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、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管理本地开发。</w:t>
      </w:r>
    </w:p>
    <w:p w14:paraId="6C84A43A" w14:textId="0773B926" w:rsidR="00950460" w:rsidRPr="005D4804" w:rsidRDefault="00950460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实验一已述</w:t>
      </w:r>
    </w:p>
    <w:p w14:paraId="01B9AC2D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8" w:name="_Toc72249755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8"/>
    </w:p>
    <w:p w14:paraId="4B0EE309" w14:textId="7D929BB3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F8E8BDF" w14:textId="3B49C9FD" w:rsidR="007D2F18" w:rsidRDefault="007D2F18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：针对</w:t>
      </w:r>
      <w:r>
        <w:rPr>
          <w:rFonts w:ascii="Times New Roman" w:eastAsia="宋体" w:hAnsi="Times New Roman" w:cs="Times New Roman" w:hint="eastAsia"/>
          <w:sz w:val="24"/>
          <w:szCs w:val="24"/>
        </w:rPr>
        <w:t>Graph&lt;</w:t>
      </w:r>
      <w:r>
        <w:rPr>
          <w:rFonts w:ascii="Times New Roman" w:eastAsia="宋体" w:hAnsi="Times New Roman" w:cs="Times New Roman"/>
          <w:sz w:val="24"/>
          <w:szCs w:val="24"/>
        </w:rPr>
        <w:t xml:space="preserve">String&gt; </w:t>
      </w:r>
      <w:r>
        <w:rPr>
          <w:rFonts w:ascii="Times New Roman" w:eastAsia="宋体" w:hAnsi="Times New Roman" w:cs="Times New Roman" w:hint="eastAsia"/>
          <w:sz w:val="24"/>
          <w:szCs w:val="24"/>
        </w:rPr>
        <w:t>里面的方法进行逐一测试</w:t>
      </w:r>
    </w:p>
    <w:p w14:paraId="18D6BFB0" w14:textId="03CE8045" w:rsidR="007D2F18" w:rsidRDefault="007D2F18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="003539F3">
        <w:rPr>
          <w:rFonts w:ascii="Times New Roman" w:eastAsia="宋体" w:hAnsi="Times New Roman" w:cs="Times New Roman" w:hint="eastAsia"/>
          <w:sz w:val="24"/>
          <w:szCs w:val="24"/>
        </w:rPr>
        <w:t>与结果如下</w:t>
      </w:r>
      <w:r>
        <w:rPr>
          <w:rFonts w:ascii="Times New Roman" w:eastAsia="宋体" w:hAnsi="Times New Roman" w:cs="Times New Roman" w:hint="eastAsia"/>
          <w:sz w:val="24"/>
          <w:szCs w:val="24"/>
        </w:rPr>
        <w:t>：</w:t>
      </w:r>
    </w:p>
    <w:p w14:paraId="596AE4A5" w14:textId="570BEBE5" w:rsidR="007D2F18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92D1E67" wp14:editId="7BC887BA">
            <wp:extent cx="3969981" cy="12954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75147" cy="129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659DCF" w14:textId="495F0CB4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4DE723D" wp14:editId="58582A63">
            <wp:extent cx="3994150" cy="1739779"/>
            <wp:effectExtent l="0" t="0" r="635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01597" cy="174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772F14" w14:textId="3340EC21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CAF7CE3" w14:textId="1A49D658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C8153AD" wp14:editId="3A02D8F4">
            <wp:extent cx="3333750" cy="158412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47416" cy="15906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0AF4F" w14:textId="1C597DA4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0582F71" wp14:editId="3B2BDA10">
            <wp:extent cx="3228974" cy="120015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39603" cy="1204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5D0A6" w14:textId="3068B1D1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DF01355" wp14:editId="4DB19332">
            <wp:extent cx="3445112" cy="1454150"/>
            <wp:effectExtent l="0" t="0" r="317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243" cy="14563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A71CC" w14:textId="5B62C92C" w:rsidR="003539F3" w:rsidRDefault="003539F3" w:rsidP="007D2F1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7CC8056" wp14:editId="2951B69E">
            <wp:extent cx="3500414" cy="1409700"/>
            <wp:effectExtent l="0" t="0" r="508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05702" cy="141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4232A" w14:textId="77777777" w:rsidR="007D2F18" w:rsidRPr="005D4804" w:rsidRDefault="007D2F18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15289BF4" w14:textId="77777777"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72249756"/>
      <w:r w:rsidRPr="00D77C9B">
        <w:rPr>
          <w:rFonts w:ascii="Times New Roman" w:hAnsi="Times New Roman" w:cs="Times New Roman"/>
          <w:sz w:val="24"/>
        </w:rPr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14:paraId="135B0DC9" w14:textId="0EF83C1D" w:rsidR="00B73C6E" w:rsidRPr="005D4804" w:rsidRDefault="005D4804" w:rsidP="00B73C6E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以下各部分，请按照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MIT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页面上相应部分的要求，逐项列出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8B313D3" w14:textId="6426D636"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0" w:name="_Toc72249757"/>
      <w:r w:rsidRPr="00CB72AB">
        <w:rPr>
          <w:rFonts w:ascii="Times New Roman" w:hAnsi="Times New Roman" w:cs="Times New Roman"/>
          <w:sz w:val="22"/>
        </w:rPr>
        <w:t xml:space="preserve">Implement </w:t>
      </w:r>
      <w:r w:rsidRPr="00CB72AB">
        <w:rPr>
          <w:rFonts w:ascii="Consolas" w:hAnsi="Consolas" w:cs="Times New Roman"/>
          <w:sz w:val="22"/>
        </w:rPr>
        <w:t>ConcreteEdgesGraph</w:t>
      </w:r>
      <w:bookmarkEnd w:id="10"/>
    </w:p>
    <w:p w14:paraId="40F4BFDE" w14:textId="69AE4E3C" w:rsidR="00B73C6E" w:rsidRPr="00E259E3" w:rsidRDefault="00B73C6E" w:rsidP="00B73C6E">
      <w:pPr>
        <w:rPr>
          <w:rFonts w:ascii="宋体" w:eastAsia="宋体" w:hAnsi="宋体" w:cs="Times New Roman"/>
          <w:b/>
          <w:bCs/>
          <w:sz w:val="28"/>
          <w:szCs w:val="36"/>
        </w:rPr>
      </w:pPr>
      <w:r w:rsidRPr="00E259E3">
        <w:rPr>
          <w:rFonts w:ascii="宋体" w:eastAsia="宋体" w:hAnsi="宋体" w:cs="Times New Roman" w:hint="eastAsia"/>
          <w:b/>
          <w:bCs/>
          <w:sz w:val="28"/>
          <w:szCs w:val="36"/>
        </w:rPr>
        <w:t>思路：</w:t>
      </w:r>
    </w:p>
    <w:p w14:paraId="332BB77D" w14:textId="77777777" w:rsidR="00B73C6E" w:rsidRDefault="00B73C6E" w:rsidP="00B73C6E">
      <w:pPr>
        <w:rPr>
          <w:rFonts w:ascii="宋体" w:eastAsia="宋体" w:hAnsi="宋体"/>
          <w:sz w:val="22"/>
          <w:szCs w:val="24"/>
        </w:rPr>
      </w:pPr>
      <w:r>
        <w:rPr>
          <w:rFonts w:ascii="宋体" w:eastAsia="宋体" w:hAnsi="宋体" w:hint="eastAsia"/>
          <w:sz w:val="22"/>
          <w:szCs w:val="24"/>
        </w:rPr>
        <w:t>设计这一部分得先设计每一条边的组成，然后组合起来形成一幅图。</w:t>
      </w:r>
    </w:p>
    <w:p w14:paraId="59D78FFD" w14:textId="1890EE79" w:rsidR="00B73C6E" w:rsidRDefault="00B73C6E" w:rsidP="00B73C6E">
      <w:pPr>
        <w:pStyle w:val="HTML0"/>
        <w:shd w:val="clear" w:color="auto" w:fill="FFFFFF"/>
        <w:rPr>
          <w:rFonts w:ascii="JetBrains Mono" w:hAnsi="JetBrains Mono" w:hint="eastAsia"/>
          <w:color w:val="000000"/>
          <w:sz w:val="21"/>
          <w:szCs w:val="21"/>
        </w:rPr>
      </w:pPr>
      <w:r>
        <w:rPr>
          <w:rFonts w:hint="eastAsia"/>
          <w:sz w:val="22"/>
        </w:rPr>
        <w:lastRenderedPageBreak/>
        <w:t>设计每一条边得先设计存储方式，怎么实现一些功能，比如获得source节点，获得target节点，然后在</w:t>
      </w:r>
      <w:r w:rsidRPr="00B73C6E">
        <w:rPr>
          <w:rFonts w:ascii="JetBrains Mono" w:hAnsi="JetBrains Mono"/>
          <w:color w:val="000000"/>
          <w:sz w:val="21"/>
          <w:szCs w:val="21"/>
        </w:rPr>
        <w:t>ConcreteEdgesGraph</w:t>
      </w:r>
      <w:r>
        <w:rPr>
          <w:rFonts w:ascii="JetBrains Mono" w:hAnsi="JetBrains Mono"/>
          <w:color w:val="000000"/>
          <w:sz w:val="21"/>
          <w:szCs w:val="21"/>
        </w:rPr>
        <w:t xml:space="preserve"> </w:t>
      </w:r>
      <w:r>
        <w:rPr>
          <w:rFonts w:ascii="JetBrains Mono" w:hAnsi="JetBrains Mono" w:hint="eastAsia"/>
          <w:color w:val="000000"/>
          <w:sz w:val="21"/>
          <w:szCs w:val="21"/>
        </w:rPr>
        <w:t>主函数里面调用每一条边，并且结合起来。</w:t>
      </w:r>
    </w:p>
    <w:p w14:paraId="0B195A1F" w14:textId="66A319A5" w:rsidR="00B73C6E" w:rsidRDefault="00B73C6E" w:rsidP="00B73C6E">
      <w:pPr>
        <w:pStyle w:val="HTML0"/>
        <w:shd w:val="clear" w:color="auto" w:fill="FFFFFF"/>
        <w:rPr>
          <w:rFonts w:ascii="JetBrains Mono" w:hAnsi="JetBrains Mono" w:hint="eastAsia"/>
          <w:color w:val="000000"/>
          <w:sz w:val="21"/>
          <w:szCs w:val="21"/>
        </w:rPr>
      </w:pPr>
    </w:p>
    <w:p w14:paraId="1A1BCC99" w14:textId="15E9847B" w:rsidR="00B73C6E" w:rsidRDefault="00B73C6E" w:rsidP="00B73C6E">
      <w:pPr>
        <w:pStyle w:val="HTML0"/>
        <w:shd w:val="clear" w:color="auto" w:fill="FFFFFF"/>
        <w:rPr>
          <w:rFonts w:ascii="JetBrains Mono" w:hAnsi="JetBrains Mono" w:hint="eastAsia"/>
          <w:color w:val="000000"/>
          <w:sz w:val="21"/>
          <w:szCs w:val="21"/>
        </w:rPr>
      </w:pPr>
      <w:r w:rsidRPr="00E259E3">
        <w:rPr>
          <w:rFonts w:ascii="JetBrains Mono" w:hAnsi="JetBrains Mono" w:hint="eastAsia"/>
          <w:b/>
          <w:bCs/>
          <w:color w:val="000000"/>
          <w:sz w:val="28"/>
          <w:szCs w:val="28"/>
        </w:rPr>
        <w:t>过程</w:t>
      </w:r>
      <w:r>
        <w:rPr>
          <w:rFonts w:ascii="JetBrains Mono" w:hAnsi="JetBrains Mono" w:hint="eastAsia"/>
          <w:color w:val="000000"/>
          <w:sz w:val="21"/>
          <w:szCs w:val="21"/>
        </w:rPr>
        <w:t>：</w:t>
      </w:r>
    </w:p>
    <w:p w14:paraId="3DEFCB6B" w14:textId="2195F81C" w:rsidR="00B73C6E" w:rsidRPr="00B73C6E" w:rsidRDefault="00B73C6E" w:rsidP="00B73C6E">
      <w:pPr>
        <w:pStyle w:val="HTML0"/>
        <w:numPr>
          <w:ilvl w:val="0"/>
          <w:numId w:val="35"/>
        </w:numPr>
        <w:shd w:val="clear" w:color="auto" w:fill="FFFFFF"/>
        <w:rPr>
          <w:rFonts w:ascii="JetBrains Mono" w:hAnsi="JetBrains Mono" w:hint="eastAsia"/>
          <w:color w:val="000000"/>
          <w:sz w:val="22"/>
          <w:szCs w:val="22"/>
        </w:rPr>
      </w:pPr>
      <w:r w:rsidRPr="00B73C6E">
        <w:rPr>
          <w:rFonts w:hint="eastAsia"/>
          <w:b/>
          <w:bCs/>
          <w:color w:val="080808"/>
          <w:sz w:val="28"/>
          <w:szCs w:val="28"/>
        </w:rPr>
        <w:t>实现EDGE类：</w:t>
      </w:r>
    </w:p>
    <w:p w14:paraId="115BFB67" w14:textId="5E19A754" w:rsidR="00B73C6E" w:rsidRDefault="00B73C6E" w:rsidP="00B73C6E">
      <w:pPr>
        <w:pStyle w:val="HTML0"/>
        <w:numPr>
          <w:ilvl w:val="0"/>
          <w:numId w:val="36"/>
        </w:numPr>
        <w:shd w:val="clear" w:color="auto" w:fill="FFFFFF"/>
        <w:rPr>
          <w:rFonts w:ascii="JetBrains Mono" w:hAnsi="JetBrains Mono" w:hint="eastAsia"/>
          <w:color w:val="000000"/>
          <w:sz w:val="22"/>
          <w:szCs w:val="22"/>
        </w:rPr>
      </w:pPr>
      <w:r>
        <w:rPr>
          <w:rFonts w:ascii="JetBrains Mono" w:hAnsi="JetBrains Mono" w:hint="eastAsia"/>
          <w:color w:val="000000"/>
          <w:sz w:val="22"/>
          <w:szCs w:val="22"/>
        </w:rPr>
        <w:t>初始化边：加权有向边应该要存在应该</w:t>
      </w:r>
      <w:r>
        <w:rPr>
          <w:rFonts w:ascii="JetBrains Mono" w:hAnsi="JetBrains Mono" w:hint="eastAsia"/>
          <w:color w:val="000000"/>
          <w:sz w:val="22"/>
          <w:szCs w:val="22"/>
        </w:rPr>
        <w:t>source</w:t>
      </w:r>
      <w:r>
        <w:rPr>
          <w:rFonts w:ascii="JetBrains Mono" w:hAnsi="JetBrains Mono" w:hint="eastAsia"/>
          <w:color w:val="000000"/>
          <w:sz w:val="22"/>
          <w:szCs w:val="22"/>
        </w:rPr>
        <w:t>和</w:t>
      </w:r>
      <w:r>
        <w:rPr>
          <w:rFonts w:ascii="JetBrains Mono" w:hAnsi="JetBrains Mono" w:hint="eastAsia"/>
          <w:color w:val="000000"/>
          <w:sz w:val="22"/>
          <w:szCs w:val="22"/>
        </w:rPr>
        <w:t>target</w:t>
      </w:r>
      <w:r>
        <w:rPr>
          <w:rFonts w:ascii="JetBrains Mono" w:hAnsi="JetBrains Mono" w:hint="eastAsia"/>
          <w:color w:val="000000"/>
          <w:sz w:val="22"/>
          <w:szCs w:val="22"/>
        </w:rPr>
        <w:t>节点，以及权重，设计如下：</w:t>
      </w:r>
    </w:p>
    <w:p w14:paraId="772FFEBB" w14:textId="074C452C" w:rsidR="00B73C6E" w:rsidRDefault="00B73C6E" w:rsidP="00B73C6E">
      <w:pPr>
        <w:pStyle w:val="HTML0"/>
        <w:shd w:val="clear" w:color="auto" w:fill="FFFFFF"/>
        <w:ind w:left="1080"/>
        <w:rPr>
          <w:rFonts w:ascii="JetBrains Mono" w:hAnsi="JetBrains Mono" w:hint="eastAsia"/>
          <w:color w:val="000000"/>
          <w:sz w:val="22"/>
          <w:szCs w:val="22"/>
        </w:rPr>
      </w:pPr>
      <w:r>
        <w:rPr>
          <w:noProof/>
        </w:rPr>
        <w:drawing>
          <wp:inline distT="0" distB="0" distL="0" distR="0" wp14:anchorId="6283D8E6" wp14:editId="5BF96095">
            <wp:extent cx="2692400" cy="744984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703027" cy="7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83464F" w14:textId="6AEF99F4" w:rsidR="00B73C6E" w:rsidRDefault="00B73C6E" w:rsidP="00B73C6E">
      <w:pPr>
        <w:pStyle w:val="HTML0"/>
        <w:numPr>
          <w:ilvl w:val="0"/>
          <w:numId w:val="36"/>
        </w:numPr>
        <w:shd w:val="clear" w:color="auto" w:fill="FFFFFF"/>
        <w:rPr>
          <w:rFonts w:ascii="JetBrains Mono" w:hAnsi="JetBrains Mono" w:hint="eastAsia"/>
          <w:color w:val="000000"/>
          <w:sz w:val="22"/>
          <w:szCs w:val="22"/>
        </w:rPr>
      </w:pPr>
      <w:r>
        <w:rPr>
          <w:rFonts w:ascii="JetBrains Mono" w:hAnsi="JetBrains Mono" w:hint="eastAsia"/>
          <w:color w:val="000000"/>
          <w:sz w:val="22"/>
          <w:szCs w:val="22"/>
        </w:rPr>
        <w:t>函数设计：</w:t>
      </w:r>
    </w:p>
    <w:tbl>
      <w:tblPr>
        <w:tblStyle w:val="ac"/>
        <w:tblW w:w="0" w:type="auto"/>
        <w:tblInd w:w="1080" w:type="dxa"/>
        <w:tblLook w:val="04A0" w:firstRow="1" w:lastRow="0" w:firstColumn="1" w:lastColumn="0" w:noHBand="0" w:noVBand="1"/>
      </w:tblPr>
      <w:tblGrid>
        <w:gridCol w:w="3451"/>
        <w:gridCol w:w="3765"/>
      </w:tblGrid>
      <w:tr w:rsidR="00B73C6E" w14:paraId="3103836A" w14:textId="77777777" w:rsidTr="00B73C6E">
        <w:tc>
          <w:tcPr>
            <w:tcW w:w="3451" w:type="dxa"/>
          </w:tcPr>
          <w:p w14:paraId="6619DFA5" w14:textId="3B532BAE" w:rsidR="00B73C6E" w:rsidRDefault="00B73C6E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函数名称</w:t>
            </w:r>
          </w:p>
        </w:tc>
        <w:tc>
          <w:tcPr>
            <w:tcW w:w="3765" w:type="dxa"/>
          </w:tcPr>
          <w:p w14:paraId="09A599A2" w14:textId="6ED9BDAF" w:rsidR="00B73C6E" w:rsidRDefault="00B73C6E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函数作用</w:t>
            </w:r>
          </w:p>
        </w:tc>
      </w:tr>
      <w:tr w:rsidR="00B73C6E" w14:paraId="190ED827" w14:textId="77777777" w:rsidTr="00B73C6E">
        <w:tc>
          <w:tcPr>
            <w:tcW w:w="3451" w:type="dxa"/>
          </w:tcPr>
          <w:p w14:paraId="6ED54FBF" w14:textId="72D2AE15" w:rsidR="00B73C6E" w:rsidRPr="00B73C6E" w:rsidRDefault="00B73C6E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3C6E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checkRep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3765" w:type="dxa"/>
          </w:tcPr>
          <w:p w14:paraId="08615537" w14:textId="1F396B2A" w:rsidR="00B73C6E" w:rsidRDefault="00B73C6E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检查不变性，节点不空，权重大于</w:t>
            </w: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0</w:t>
            </w:r>
          </w:p>
        </w:tc>
      </w:tr>
      <w:tr w:rsidR="00B73C6E" w14:paraId="54F98F4B" w14:textId="77777777" w:rsidTr="00B73C6E">
        <w:tc>
          <w:tcPr>
            <w:tcW w:w="3451" w:type="dxa"/>
          </w:tcPr>
          <w:p w14:paraId="69871A58" w14:textId="509AC28C" w:rsidR="00B73C6E" w:rsidRPr="00B73C6E" w:rsidRDefault="00B73C6E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3C6E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Edge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B73C6E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source,</w:t>
            </w:r>
            <w:r w:rsidRPr="00B73C6E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target , </w:t>
            </w:r>
            <w:r w:rsidRPr="00B73C6E">
              <w:rPr>
                <w:rFonts w:ascii="JetBrains Mono" w:eastAsia="宋体" w:hAnsi="JetBrains Mono" w:cs="宋体"/>
                <w:color w:val="0033B3"/>
                <w:kern w:val="0"/>
                <w:szCs w:val="21"/>
              </w:rPr>
              <w:t xml:space="preserve">int 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weight )</w:t>
            </w:r>
          </w:p>
        </w:tc>
        <w:tc>
          <w:tcPr>
            <w:tcW w:w="3765" w:type="dxa"/>
          </w:tcPr>
          <w:p w14:paraId="7F0A9B6D" w14:textId="3ABEC6B1" w:rsidR="00B73C6E" w:rsidRDefault="00B73C6E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构造函数</w:t>
            </w:r>
          </w:p>
        </w:tc>
      </w:tr>
      <w:tr w:rsidR="00B73C6E" w14:paraId="4636B169" w14:textId="77777777" w:rsidTr="00B73C6E">
        <w:tc>
          <w:tcPr>
            <w:tcW w:w="3451" w:type="dxa"/>
          </w:tcPr>
          <w:p w14:paraId="04FB2344" w14:textId="36A31B35" w:rsidR="00B73C6E" w:rsidRPr="00B73C6E" w:rsidRDefault="00B73C6E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3C6E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Target</w:t>
            </w:r>
            <w:r w:rsidRPr="00B73C6E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3765" w:type="dxa"/>
          </w:tcPr>
          <w:p w14:paraId="31849436" w14:textId="7F1F8FF9" w:rsidR="00B73C6E" w:rsidRDefault="00B73C6E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获得边的</w:t>
            </w: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target</w:t>
            </w:r>
          </w:p>
        </w:tc>
      </w:tr>
      <w:tr w:rsidR="00B73C6E" w14:paraId="3F62FCD5" w14:textId="77777777" w:rsidTr="00B73C6E">
        <w:tc>
          <w:tcPr>
            <w:tcW w:w="3451" w:type="dxa"/>
          </w:tcPr>
          <w:p w14:paraId="0794A1E4" w14:textId="615661B4" w:rsidR="00B73C6E" w:rsidRPr="00E45951" w:rsidRDefault="00E45951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E45951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Source</w:t>
            </w:r>
            <w:r w:rsidRPr="00E45951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3765" w:type="dxa"/>
          </w:tcPr>
          <w:p w14:paraId="6C1366FE" w14:textId="2819C176" w:rsidR="00B73C6E" w:rsidRDefault="00E45951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获得边的</w:t>
            </w: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source</w:t>
            </w:r>
          </w:p>
        </w:tc>
      </w:tr>
      <w:tr w:rsidR="00B73C6E" w14:paraId="6D2E4CB8" w14:textId="77777777" w:rsidTr="00B73C6E">
        <w:tc>
          <w:tcPr>
            <w:tcW w:w="3451" w:type="dxa"/>
          </w:tcPr>
          <w:p w14:paraId="538A5A35" w14:textId="1A93D458" w:rsidR="00B73C6E" w:rsidRPr="00E45951" w:rsidRDefault="00E45951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E45951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Weight</w:t>
            </w:r>
            <w:r w:rsidRPr="00E45951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3765" w:type="dxa"/>
          </w:tcPr>
          <w:p w14:paraId="7DB3937E" w14:textId="1795C55E" w:rsidR="00B73C6E" w:rsidRDefault="00E45951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获得边的权重</w:t>
            </w:r>
          </w:p>
        </w:tc>
      </w:tr>
      <w:tr w:rsidR="00B73C6E" w14:paraId="1256EC63" w14:textId="77777777" w:rsidTr="00B73C6E">
        <w:tc>
          <w:tcPr>
            <w:tcW w:w="3451" w:type="dxa"/>
          </w:tcPr>
          <w:p w14:paraId="24422A1A" w14:textId="16CDFBCC" w:rsidR="00B73C6E" w:rsidRPr="00E45951" w:rsidRDefault="00E45951" w:rsidP="00B73C6E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E45951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oString</w:t>
            </w:r>
            <w:r w:rsidRPr="00E45951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3765" w:type="dxa"/>
          </w:tcPr>
          <w:p w14:paraId="1955F9A5" w14:textId="3C1598A3" w:rsidR="00B73C6E" w:rsidRDefault="00E45951" w:rsidP="00B73C6E">
            <w:pPr>
              <w:pStyle w:val="HTML0"/>
              <w:rPr>
                <w:rFonts w:ascii="JetBrains Mono" w:hAnsi="JetBrains Mono" w:hint="eastAsia"/>
                <w:color w:val="000000"/>
                <w:sz w:val="22"/>
                <w:szCs w:val="22"/>
              </w:rPr>
            </w:pPr>
            <w:r>
              <w:rPr>
                <w:rFonts w:ascii="JetBrains Mono" w:hAnsi="JetBrains Mono" w:hint="eastAsia"/>
                <w:color w:val="000000"/>
                <w:sz w:val="22"/>
                <w:szCs w:val="22"/>
              </w:rPr>
              <w:t>打印边的信息</w:t>
            </w:r>
          </w:p>
        </w:tc>
      </w:tr>
    </w:tbl>
    <w:p w14:paraId="555E2A4D" w14:textId="77777777" w:rsidR="00E45951" w:rsidRPr="00B73C6E" w:rsidRDefault="00E45951" w:rsidP="00B73C6E">
      <w:pPr>
        <w:pStyle w:val="HTML0"/>
        <w:shd w:val="clear" w:color="auto" w:fill="FFFFFF"/>
        <w:ind w:left="1080"/>
        <w:rPr>
          <w:rFonts w:ascii="JetBrains Mono" w:hAnsi="JetBrains Mono" w:hint="eastAsia"/>
          <w:color w:val="000000"/>
          <w:sz w:val="22"/>
          <w:szCs w:val="22"/>
        </w:rPr>
      </w:pPr>
    </w:p>
    <w:p w14:paraId="7500FED7" w14:textId="04ACFDA7" w:rsidR="00E45951" w:rsidRDefault="00E45951" w:rsidP="00E45951">
      <w:pPr>
        <w:pStyle w:val="HTML0"/>
        <w:numPr>
          <w:ilvl w:val="0"/>
          <w:numId w:val="36"/>
        </w:numPr>
        <w:shd w:val="clear" w:color="auto" w:fill="FFFFFF"/>
        <w:rPr>
          <w:b/>
          <w:bCs/>
          <w:color w:val="080808"/>
        </w:rPr>
      </w:pPr>
      <w:r>
        <w:rPr>
          <w:b/>
          <w:bCs/>
          <w:color w:val="080808"/>
        </w:rPr>
        <w:t xml:space="preserve">AF </w:t>
      </w:r>
      <w:r>
        <w:rPr>
          <w:rFonts w:hint="eastAsia"/>
          <w:b/>
          <w:bCs/>
          <w:color w:val="080808"/>
        </w:rPr>
        <w:t>和</w:t>
      </w:r>
      <w:r>
        <w:rPr>
          <w:b/>
          <w:bCs/>
          <w:color w:val="080808"/>
        </w:rPr>
        <w:t xml:space="preserve"> </w:t>
      </w:r>
      <w:r>
        <w:rPr>
          <w:rFonts w:hint="eastAsia"/>
          <w:b/>
          <w:bCs/>
          <w:color w:val="080808"/>
        </w:rPr>
        <w:t>RI</w:t>
      </w:r>
      <w:r>
        <w:rPr>
          <w:b/>
          <w:bCs/>
          <w:color w:val="080808"/>
        </w:rPr>
        <w:t xml:space="preserve"> </w:t>
      </w:r>
      <w:r w:rsidR="00024BA7">
        <w:rPr>
          <w:rFonts w:hint="eastAsia"/>
          <w:b/>
          <w:bCs/>
          <w:color w:val="080808"/>
        </w:rPr>
        <w:t>以及防止表示泄露</w:t>
      </w:r>
    </w:p>
    <w:p w14:paraId="062A114B" w14:textId="7AA21442" w:rsidR="00A3015D" w:rsidRDefault="00A3015D" w:rsidP="00A3015D">
      <w:pPr>
        <w:pStyle w:val="HTML0"/>
        <w:shd w:val="clear" w:color="auto" w:fill="FFFFFF"/>
        <w:ind w:left="1080"/>
        <w:rPr>
          <w:b/>
          <w:bCs/>
          <w:color w:val="080808"/>
        </w:rPr>
      </w:pPr>
      <w:r>
        <w:rPr>
          <w:noProof/>
        </w:rPr>
        <w:drawing>
          <wp:inline distT="0" distB="0" distL="0" distR="0" wp14:anchorId="36F02170" wp14:editId="494D00A7">
            <wp:extent cx="4119926" cy="1993900"/>
            <wp:effectExtent l="0" t="0" r="0" b="635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121904" cy="1994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84C8B" w14:textId="77777777" w:rsidR="00024BA7" w:rsidRDefault="00024BA7" w:rsidP="00024BA7">
      <w:pPr>
        <w:pStyle w:val="HTML0"/>
        <w:shd w:val="clear" w:color="auto" w:fill="FFFFFF"/>
        <w:rPr>
          <w:b/>
          <w:bCs/>
          <w:color w:val="080808"/>
        </w:rPr>
      </w:pPr>
    </w:p>
    <w:p w14:paraId="3443C716" w14:textId="7F316532" w:rsidR="00024BA7" w:rsidRPr="00024BA7" w:rsidRDefault="00024BA7" w:rsidP="00024BA7">
      <w:pPr>
        <w:pStyle w:val="HTML0"/>
        <w:numPr>
          <w:ilvl w:val="0"/>
          <w:numId w:val="35"/>
        </w:numPr>
        <w:shd w:val="clear" w:color="auto" w:fill="FFFFFF"/>
        <w:rPr>
          <w:b/>
          <w:bCs/>
          <w:color w:val="080808"/>
          <w:sz w:val="28"/>
          <w:szCs w:val="28"/>
        </w:rPr>
      </w:pPr>
      <w:r w:rsidRPr="00024BA7">
        <w:rPr>
          <w:rFonts w:hint="eastAsia"/>
          <w:b/>
          <w:bCs/>
          <w:color w:val="080808"/>
          <w:sz w:val="28"/>
          <w:szCs w:val="28"/>
        </w:rPr>
        <w:t>实现</w:t>
      </w:r>
      <w:r w:rsidRPr="00024BA7">
        <w:rPr>
          <w:b/>
          <w:bCs/>
          <w:color w:val="000000"/>
          <w:sz w:val="28"/>
          <w:szCs w:val="28"/>
        </w:rPr>
        <w:t>ConcreteEdgesGraph</w:t>
      </w:r>
      <w:r w:rsidRPr="00024BA7">
        <w:rPr>
          <w:rFonts w:hint="eastAsia"/>
          <w:b/>
          <w:bCs/>
          <w:color w:val="000000"/>
          <w:sz w:val="28"/>
          <w:szCs w:val="28"/>
        </w:rPr>
        <w:t>类</w:t>
      </w:r>
    </w:p>
    <w:p w14:paraId="25041987" w14:textId="67AB246D" w:rsidR="00024BA7" w:rsidRDefault="00024BA7" w:rsidP="00024BA7">
      <w:pPr>
        <w:pStyle w:val="HTML0"/>
        <w:numPr>
          <w:ilvl w:val="0"/>
          <w:numId w:val="37"/>
        </w:numPr>
        <w:shd w:val="clear" w:color="auto" w:fill="FFFFFF"/>
        <w:rPr>
          <w:color w:val="000000"/>
        </w:rPr>
      </w:pPr>
      <w:r>
        <w:rPr>
          <w:rFonts w:hint="eastAsia"/>
          <w:color w:val="000000"/>
        </w:rPr>
        <w:t>初始化，存储顶点信息，以及边信息</w:t>
      </w:r>
    </w:p>
    <w:p w14:paraId="1E93409B" w14:textId="7A70BC74" w:rsidR="00024BA7" w:rsidRDefault="00024BA7" w:rsidP="00024BA7">
      <w:pPr>
        <w:pStyle w:val="HTML0"/>
        <w:shd w:val="clear" w:color="auto" w:fill="FFFFFF"/>
        <w:ind w:left="1080"/>
        <w:rPr>
          <w:color w:val="080808"/>
        </w:rPr>
      </w:pPr>
      <w:r>
        <w:rPr>
          <w:noProof/>
        </w:rPr>
        <w:drawing>
          <wp:inline distT="0" distB="0" distL="0" distR="0" wp14:anchorId="71063E99" wp14:editId="597E9AD3">
            <wp:extent cx="4032250" cy="551581"/>
            <wp:effectExtent l="0" t="0" r="6350" b="127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081250" cy="5582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FAAA85" w14:textId="2D03B5E6" w:rsidR="00024BA7" w:rsidRDefault="00024BA7" w:rsidP="00024BA7">
      <w:pPr>
        <w:pStyle w:val="HTML0"/>
        <w:numPr>
          <w:ilvl w:val="0"/>
          <w:numId w:val="37"/>
        </w:numPr>
        <w:shd w:val="clear" w:color="auto" w:fill="FFFFFF"/>
        <w:rPr>
          <w:color w:val="080808"/>
        </w:rPr>
      </w:pPr>
      <w:r>
        <w:rPr>
          <w:rFonts w:hint="eastAsia"/>
          <w:color w:val="080808"/>
        </w:rPr>
        <w:t>函数重写设计</w:t>
      </w:r>
    </w:p>
    <w:tbl>
      <w:tblPr>
        <w:tblStyle w:val="ac"/>
        <w:tblW w:w="0" w:type="auto"/>
        <w:tblInd w:w="1080" w:type="dxa"/>
        <w:tblLook w:val="04A0" w:firstRow="1" w:lastRow="0" w:firstColumn="1" w:lastColumn="0" w:noHBand="0" w:noVBand="1"/>
      </w:tblPr>
      <w:tblGrid>
        <w:gridCol w:w="2601"/>
        <w:gridCol w:w="4615"/>
      </w:tblGrid>
      <w:tr w:rsidR="00024BA7" w14:paraId="01E7CC82" w14:textId="77777777" w:rsidTr="00024BA7">
        <w:tc>
          <w:tcPr>
            <w:tcW w:w="2601" w:type="dxa"/>
          </w:tcPr>
          <w:p w14:paraId="5236F46F" w14:textId="0DAAC090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函数名称</w:t>
            </w:r>
          </w:p>
        </w:tc>
        <w:tc>
          <w:tcPr>
            <w:tcW w:w="4615" w:type="dxa"/>
          </w:tcPr>
          <w:p w14:paraId="214C29AE" w14:textId="5A597E6F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函数用途</w:t>
            </w:r>
          </w:p>
        </w:tc>
      </w:tr>
      <w:tr w:rsidR="00024BA7" w14:paraId="447665DA" w14:textId="77777777" w:rsidTr="00024BA7">
        <w:tc>
          <w:tcPr>
            <w:tcW w:w="2601" w:type="dxa"/>
          </w:tcPr>
          <w:p w14:paraId="349D57F7" w14:textId="744C090A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24BA7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ConcreteEdgesGraph</w:t>
            </w:r>
          </w:p>
        </w:tc>
        <w:tc>
          <w:tcPr>
            <w:tcW w:w="4615" w:type="dxa"/>
          </w:tcPr>
          <w:p w14:paraId="1344762D" w14:textId="00A9EADB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构造函数</w:t>
            </w:r>
          </w:p>
        </w:tc>
      </w:tr>
      <w:tr w:rsidR="00024BA7" w14:paraId="1366BE56" w14:textId="77777777" w:rsidTr="00024BA7">
        <w:tc>
          <w:tcPr>
            <w:tcW w:w="2601" w:type="dxa"/>
          </w:tcPr>
          <w:p w14:paraId="0D2E3D4E" w14:textId="2403BC12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24BA7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lastRenderedPageBreak/>
              <w:t>checkRep</w:t>
            </w:r>
          </w:p>
        </w:tc>
        <w:tc>
          <w:tcPr>
            <w:tcW w:w="4615" w:type="dxa"/>
          </w:tcPr>
          <w:p w14:paraId="41F29C66" w14:textId="6579E1E3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检查函数</w:t>
            </w:r>
          </w:p>
        </w:tc>
      </w:tr>
      <w:tr w:rsidR="00024BA7" w14:paraId="510C2A37" w14:textId="77777777" w:rsidTr="00024BA7">
        <w:tc>
          <w:tcPr>
            <w:tcW w:w="2601" w:type="dxa"/>
          </w:tcPr>
          <w:p w14:paraId="62C76E1B" w14:textId="0F24D0F6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add</w:t>
            </w:r>
          </w:p>
        </w:tc>
        <w:tc>
          <w:tcPr>
            <w:tcW w:w="4615" w:type="dxa"/>
          </w:tcPr>
          <w:p w14:paraId="17D7E8D6" w14:textId="78FC83F7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增加顶点</w:t>
            </w:r>
          </w:p>
        </w:tc>
      </w:tr>
      <w:tr w:rsidR="00024BA7" w14:paraId="57427C2A" w14:textId="77777777" w:rsidTr="00024BA7">
        <w:tc>
          <w:tcPr>
            <w:tcW w:w="2601" w:type="dxa"/>
          </w:tcPr>
          <w:p w14:paraId="5ABC5CF7" w14:textId="28E758E9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color w:val="080808"/>
              </w:rPr>
              <w:t>S</w:t>
            </w:r>
            <w:r>
              <w:rPr>
                <w:rFonts w:hint="eastAsia"/>
                <w:color w:val="080808"/>
              </w:rPr>
              <w:t>et</w:t>
            </w:r>
          </w:p>
        </w:tc>
        <w:tc>
          <w:tcPr>
            <w:tcW w:w="4615" w:type="dxa"/>
          </w:tcPr>
          <w:p w14:paraId="07475988" w14:textId="2B27C62E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增加边以及边顶点</w:t>
            </w:r>
            <w:r w:rsidR="00E259E3">
              <w:rPr>
                <w:rFonts w:hint="eastAsia"/>
                <w:color w:val="080808"/>
              </w:rPr>
              <w:t>，以source为起点，target为终点，weight为权重构造边，如果存在边，那么更新边信息</w:t>
            </w:r>
          </w:p>
        </w:tc>
      </w:tr>
      <w:tr w:rsidR="00024BA7" w14:paraId="6F344E7D" w14:textId="77777777" w:rsidTr="00024BA7">
        <w:tc>
          <w:tcPr>
            <w:tcW w:w="2601" w:type="dxa"/>
          </w:tcPr>
          <w:p w14:paraId="2CA23538" w14:textId="4DD70431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24BA7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remove</w:t>
            </w:r>
          </w:p>
        </w:tc>
        <w:tc>
          <w:tcPr>
            <w:tcW w:w="4615" w:type="dxa"/>
          </w:tcPr>
          <w:p w14:paraId="65E076A4" w14:textId="3D868734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移除顶点</w:t>
            </w:r>
            <w:r w:rsidR="00E259E3">
              <w:rPr>
                <w:rFonts w:hint="eastAsia"/>
                <w:color w:val="080808"/>
              </w:rPr>
              <w:t>，并且还需要移除与其相连的顶点的边。</w:t>
            </w:r>
          </w:p>
        </w:tc>
      </w:tr>
      <w:tr w:rsidR="00024BA7" w14:paraId="118B04E1" w14:textId="77777777" w:rsidTr="00024BA7">
        <w:tc>
          <w:tcPr>
            <w:tcW w:w="2601" w:type="dxa"/>
          </w:tcPr>
          <w:p w14:paraId="44B3F43E" w14:textId="5C684263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24BA7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vertices</w:t>
            </w:r>
          </w:p>
        </w:tc>
        <w:tc>
          <w:tcPr>
            <w:tcW w:w="4615" w:type="dxa"/>
          </w:tcPr>
          <w:p w14:paraId="46ADB87A" w14:textId="1A884FE0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返回所有顶点（需要clone保护）</w:t>
            </w:r>
          </w:p>
        </w:tc>
      </w:tr>
      <w:tr w:rsidR="00024BA7" w14:paraId="093B03F2" w14:textId="77777777" w:rsidTr="00024BA7">
        <w:tc>
          <w:tcPr>
            <w:tcW w:w="2601" w:type="dxa"/>
          </w:tcPr>
          <w:p w14:paraId="0A5D8672" w14:textId="33CFA268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24BA7"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S</w:t>
            </w:r>
            <w:r w:rsidRPr="00024BA7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ources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（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L</w:t>
            </w:r>
            <w:r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 xml:space="preserve"> 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target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）</w:t>
            </w:r>
          </w:p>
        </w:tc>
        <w:tc>
          <w:tcPr>
            <w:tcW w:w="4615" w:type="dxa"/>
          </w:tcPr>
          <w:p w14:paraId="40FB716C" w14:textId="0DB6578A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返回一个map存储以target为指向的source节点以及权重</w:t>
            </w:r>
          </w:p>
        </w:tc>
      </w:tr>
      <w:tr w:rsidR="00024BA7" w14:paraId="77476292" w14:textId="77777777" w:rsidTr="00024BA7">
        <w:tc>
          <w:tcPr>
            <w:tcW w:w="2601" w:type="dxa"/>
          </w:tcPr>
          <w:p w14:paraId="3084193D" w14:textId="42D1EBC6" w:rsidR="00024BA7" w:rsidRP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</w:pP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Target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（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L</w:t>
            </w:r>
            <w:r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 xml:space="preserve"> 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source</w:t>
            </w:r>
            <w:r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  <w:t>）</w:t>
            </w:r>
          </w:p>
        </w:tc>
        <w:tc>
          <w:tcPr>
            <w:tcW w:w="4615" w:type="dxa"/>
          </w:tcPr>
          <w:p w14:paraId="56C8FAB9" w14:textId="16E4652A" w:rsidR="00024BA7" w:rsidRDefault="00024BA7" w:rsidP="00024BA7">
            <w:pPr>
              <w:pStyle w:val="HTML0"/>
              <w:rPr>
                <w:color w:val="080808"/>
              </w:rPr>
            </w:pPr>
            <w:r>
              <w:rPr>
                <w:rFonts w:hint="eastAsia"/>
                <w:color w:val="080808"/>
              </w:rPr>
              <w:t>返回一个map存储以source为起始的target节点以及权重</w:t>
            </w:r>
          </w:p>
        </w:tc>
      </w:tr>
      <w:tr w:rsidR="00024BA7" w14:paraId="73176F45" w14:textId="77777777" w:rsidTr="00024BA7">
        <w:tc>
          <w:tcPr>
            <w:tcW w:w="2601" w:type="dxa"/>
          </w:tcPr>
          <w:p w14:paraId="5D12F77A" w14:textId="395339B8" w:rsidR="00024BA7" w:rsidRDefault="00024BA7" w:rsidP="00024BA7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0627A"/>
                <w:kern w:val="0"/>
                <w:szCs w:val="21"/>
              </w:rPr>
            </w:pPr>
            <w:r w:rsidRPr="009C2225">
              <w:rPr>
                <w:rFonts w:ascii="JetBrains Mono" w:hAnsi="JetBrains Mono"/>
                <w:color w:val="00627A"/>
                <w:szCs w:val="21"/>
              </w:rPr>
              <w:t>toString</w:t>
            </w:r>
          </w:p>
        </w:tc>
        <w:tc>
          <w:tcPr>
            <w:tcW w:w="4615" w:type="dxa"/>
          </w:tcPr>
          <w:p w14:paraId="3BACE69A" w14:textId="7730D12F" w:rsidR="00024BA7" w:rsidRDefault="00E259E3" w:rsidP="00024BA7">
            <w:pPr>
              <w:pStyle w:val="HTML0"/>
              <w:rPr>
                <w:color w:val="080808"/>
              </w:rPr>
            </w:pPr>
            <w:r>
              <w:rPr>
                <w:rFonts w:ascii="JetBrains Mono" w:hAnsi="JetBrains Mono" w:hint="eastAsia"/>
                <w:color w:val="00627A"/>
                <w:sz w:val="21"/>
                <w:szCs w:val="21"/>
              </w:rPr>
              <w:t>使用字符串</w:t>
            </w:r>
            <w:r w:rsidR="00024BA7">
              <w:rPr>
                <w:rFonts w:ascii="JetBrains Mono" w:hAnsi="JetBrains Mono" w:hint="eastAsia"/>
                <w:color w:val="00627A"/>
                <w:sz w:val="21"/>
                <w:szCs w:val="21"/>
              </w:rPr>
              <w:t>返回图构成信息</w:t>
            </w:r>
          </w:p>
        </w:tc>
      </w:tr>
    </w:tbl>
    <w:p w14:paraId="082A26F6" w14:textId="72FD955B" w:rsidR="00024BA7" w:rsidRDefault="00024BA7" w:rsidP="00024BA7">
      <w:pPr>
        <w:pStyle w:val="HTML0"/>
        <w:shd w:val="clear" w:color="auto" w:fill="FFFFFF"/>
        <w:ind w:left="1080"/>
        <w:rPr>
          <w:color w:val="080808"/>
        </w:rPr>
      </w:pPr>
    </w:p>
    <w:p w14:paraId="0557C8E9" w14:textId="1D6969C9" w:rsidR="00024BA7" w:rsidRDefault="00024BA7" w:rsidP="00024BA7">
      <w:pPr>
        <w:pStyle w:val="HTML0"/>
        <w:numPr>
          <w:ilvl w:val="0"/>
          <w:numId w:val="37"/>
        </w:numPr>
        <w:shd w:val="clear" w:color="auto" w:fill="FFFFFF"/>
        <w:rPr>
          <w:color w:val="080808"/>
        </w:rPr>
      </w:pPr>
      <w:r>
        <w:rPr>
          <w:rFonts w:hint="eastAsia"/>
          <w:color w:val="080808"/>
        </w:rPr>
        <w:t>AF和RI</w:t>
      </w:r>
      <w:r>
        <w:rPr>
          <w:color w:val="080808"/>
        </w:rPr>
        <w:t xml:space="preserve"> </w:t>
      </w:r>
      <w:r>
        <w:rPr>
          <w:rFonts w:hint="eastAsia"/>
          <w:color w:val="080808"/>
        </w:rPr>
        <w:t>以及防止表示泄露</w:t>
      </w:r>
    </w:p>
    <w:p w14:paraId="700C1889" w14:textId="60F4807E" w:rsidR="00024BA7" w:rsidRPr="00024BA7" w:rsidRDefault="00024BA7" w:rsidP="00024BA7">
      <w:pPr>
        <w:pStyle w:val="HTML0"/>
        <w:shd w:val="clear" w:color="auto" w:fill="FFFFFF"/>
        <w:ind w:left="1080"/>
        <w:rPr>
          <w:color w:val="080808"/>
        </w:rPr>
      </w:pPr>
      <w:r>
        <w:rPr>
          <w:noProof/>
        </w:rPr>
        <w:drawing>
          <wp:inline distT="0" distB="0" distL="0" distR="0" wp14:anchorId="1EF257A3" wp14:editId="02CD15A5">
            <wp:extent cx="4897493" cy="19812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13387" cy="1987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0E8538" w14:textId="6311DE68" w:rsidR="00E45951" w:rsidRDefault="00E259E3" w:rsidP="00E259E3">
      <w:pPr>
        <w:pStyle w:val="HTML0"/>
        <w:numPr>
          <w:ilvl w:val="0"/>
          <w:numId w:val="37"/>
        </w:numPr>
        <w:shd w:val="clear" w:color="auto" w:fill="FFFFFF"/>
        <w:rPr>
          <w:b/>
          <w:bCs/>
          <w:color w:val="080808"/>
        </w:rPr>
      </w:pPr>
      <w:r>
        <w:rPr>
          <w:rFonts w:hint="eastAsia"/>
          <w:b/>
          <w:bCs/>
          <w:color w:val="080808"/>
        </w:rPr>
        <w:t>测试</w:t>
      </w:r>
    </w:p>
    <w:p w14:paraId="3F8E159F" w14:textId="593BA798" w:rsidR="00C167E3" w:rsidRDefault="00C167E3" w:rsidP="00C167E3">
      <w:pPr>
        <w:pStyle w:val="HTML0"/>
        <w:shd w:val="clear" w:color="auto" w:fill="FFFFFF"/>
        <w:ind w:left="360"/>
        <w:rPr>
          <w:b/>
          <w:bCs/>
          <w:color w:val="080808"/>
        </w:rPr>
      </w:pPr>
      <w:r>
        <w:rPr>
          <w:rFonts w:hint="eastAsia"/>
          <w:b/>
          <w:bCs/>
          <w:color w:val="080808"/>
        </w:rPr>
        <w:t>一些测试策略</w:t>
      </w:r>
    </w:p>
    <w:p w14:paraId="52BE143C" w14:textId="1886C76C" w:rsidR="00C167E3" w:rsidRDefault="00C167E3" w:rsidP="00C167E3">
      <w:pPr>
        <w:pStyle w:val="HTML0"/>
        <w:shd w:val="clear" w:color="auto" w:fill="FFFFFF"/>
        <w:ind w:left="360"/>
        <w:rPr>
          <w:b/>
          <w:bCs/>
          <w:color w:val="080808"/>
        </w:rPr>
      </w:pPr>
      <w:r>
        <w:rPr>
          <w:noProof/>
        </w:rPr>
        <w:drawing>
          <wp:inline distT="0" distB="0" distL="0" distR="0" wp14:anchorId="259D426A" wp14:editId="1D09AE68">
            <wp:extent cx="4328535" cy="1585097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28535" cy="15850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9D3D99" w14:textId="28E857C6" w:rsidR="00C167E3" w:rsidRDefault="00C167E3" w:rsidP="00C167E3">
      <w:pPr>
        <w:pStyle w:val="HTML0"/>
        <w:shd w:val="clear" w:color="auto" w:fill="FFFFFF"/>
        <w:ind w:left="360"/>
        <w:rPr>
          <w:b/>
          <w:bCs/>
          <w:color w:val="080808"/>
        </w:rPr>
      </w:pPr>
      <w:r>
        <w:rPr>
          <w:noProof/>
        </w:rPr>
        <w:drawing>
          <wp:inline distT="0" distB="0" distL="0" distR="0" wp14:anchorId="74DE59AA" wp14:editId="2B77AB03">
            <wp:extent cx="3854450" cy="1329608"/>
            <wp:effectExtent l="0" t="0" r="0" b="444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56582" cy="1330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7C1DEB" w14:textId="60995D4A" w:rsidR="00C167E3" w:rsidRDefault="00C167E3" w:rsidP="00C167E3">
      <w:pPr>
        <w:pStyle w:val="HTML0"/>
        <w:shd w:val="clear" w:color="auto" w:fill="FFFFFF"/>
        <w:ind w:left="360"/>
        <w:rPr>
          <w:b/>
          <w:bCs/>
          <w:color w:val="080808"/>
        </w:rPr>
      </w:pPr>
      <w:r>
        <w:rPr>
          <w:noProof/>
        </w:rPr>
        <w:lastRenderedPageBreak/>
        <w:drawing>
          <wp:inline distT="0" distB="0" distL="0" distR="0" wp14:anchorId="1250DDC1" wp14:editId="4357F819">
            <wp:extent cx="3787468" cy="1524132"/>
            <wp:effectExtent l="0" t="0" r="381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87468" cy="15241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9CCF60" w14:textId="0C51463D" w:rsidR="00C167E3" w:rsidRDefault="00C167E3" w:rsidP="00C167E3">
      <w:pPr>
        <w:pStyle w:val="HTML0"/>
        <w:shd w:val="clear" w:color="auto" w:fill="FFFFFF"/>
        <w:ind w:left="360"/>
        <w:rPr>
          <w:b/>
          <w:bCs/>
          <w:color w:val="080808"/>
        </w:rPr>
      </w:pPr>
      <w:r>
        <w:rPr>
          <w:rFonts w:hint="eastAsia"/>
          <w:b/>
          <w:bCs/>
          <w:color w:val="080808"/>
        </w:rPr>
        <w:t>所有测试结果</w:t>
      </w:r>
    </w:p>
    <w:p w14:paraId="65420570" w14:textId="09CF7459" w:rsidR="00E259E3" w:rsidRDefault="00E259E3" w:rsidP="00E259E3">
      <w:pPr>
        <w:pStyle w:val="HTML0"/>
        <w:shd w:val="clear" w:color="auto" w:fill="FFFFFF"/>
        <w:ind w:left="1080"/>
        <w:rPr>
          <w:b/>
          <w:bCs/>
          <w:color w:val="080808"/>
        </w:rPr>
      </w:pPr>
      <w:r>
        <w:rPr>
          <w:noProof/>
        </w:rPr>
        <w:drawing>
          <wp:inline distT="0" distB="0" distL="0" distR="0" wp14:anchorId="79C48F8C" wp14:editId="53269282">
            <wp:extent cx="3225800" cy="31242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26080" cy="3124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CD05A" w14:textId="77777777" w:rsidR="00E259E3" w:rsidRDefault="00E259E3" w:rsidP="00E259E3">
      <w:pPr>
        <w:pStyle w:val="HTML0"/>
        <w:shd w:val="clear" w:color="auto" w:fill="FFFFFF"/>
        <w:ind w:left="1080"/>
        <w:rPr>
          <w:b/>
          <w:bCs/>
          <w:color w:val="080808"/>
        </w:rPr>
      </w:pPr>
    </w:p>
    <w:p w14:paraId="256BF3CD" w14:textId="7383455D" w:rsidR="00E259E3" w:rsidRDefault="00E259E3" w:rsidP="00E259E3">
      <w:pPr>
        <w:pStyle w:val="HTML0"/>
        <w:shd w:val="clear" w:color="auto" w:fill="FFFFFF"/>
        <w:ind w:left="1080"/>
        <w:rPr>
          <w:b/>
          <w:bCs/>
          <w:color w:val="080808"/>
        </w:rPr>
      </w:pPr>
      <w:r>
        <w:rPr>
          <w:rFonts w:hint="eastAsia"/>
          <w:b/>
          <w:bCs/>
          <w:color w:val="080808"/>
        </w:rPr>
        <w:t>测试覆盖率：</w:t>
      </w:r>
    </w:p>
    <w:p w14:paraId="5EFC3C52" w14:textId="143777C5" w:rsidR="00B73C6E" w:rsidRPr="00E259E3" w:rsidRDefault="00E259E3" w:rsidP="00E259E3">
      <w:pPr>
        <w:pStyle w:val="HTML0"/>
        <w:shd w:val="clear" w:color="auto" w:fill="FFFFFF"/>
        <w:ind w:left="1080"/>
        <w:rPr>
          <w:b/>
          <w:bCs/>
          <w:color w:val="080808"/>
        </w:rPr>
      </w:pPr>
      <w:r>
        <w:rPr>
          <w:noProof/>
        </w:rPr>
        <w:drawing>
          <wp:inline distT="0" distB="0" distL="0" distR="0" wp14:anchorId="0CEF03A6" wp14:editId="26D6711C">
            <wp:extent cx="4483100" cy="1179212"/>
            <wp:effectExtent l="0" t="0" r="0" b="1905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489613" cy="118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C3442" w14:textId="2AE20B6E" w:rsidR="005664AF" w:rsidRDefault="005664AF" w:rsidP="005664AF">
      <w:pPr>
        <w:pStyle w:val="4"/>
        <w:rPr>
          <w:rFonts w:ascii="Consolas" w:hAnsi="Consolas" w:cs="Times New Roman"/>
          <w:sz w:val="22"/>
        </w:rPr>
      </w:pPr>
      <w:bookmarkStart w:id="11" w:name="_Toc72249758"/>
      <w:r w:rsidRPr="005664AF">
        <w:rPr>
          <w:rFonts w:ascii="Times New Roman" w:hAnsi="Times New Roman" w:cs="Times New Roman"/>
          <w:sz w:val="22"/>
        </w:rPr>
        <w:t xml:space="preserve">Implement </w:t>
      </w:r>
      <w:r w:rsidRPr="005664AF">
        <w:rPr>
          <w:rFonts w:ascii="Consolas" w:hAnsi="Consolas" w:cs="Times New Roman"/>
          <w:sz w:val="22"/>
        </w:rPr>
        <w:t>Concrete</w:t>
      </w:r>
      <w:r>
        <w:rPr>
          <w:rFonts w:ascii="Consolas" w:hAnsi="Consolas" w:cs="Times New Roman" w:hint="eastAsia"/>
          <w:sz w:val="22"/>
        </w:rPr>
        <w:t>Vertices</w:t>
      </w:r>
      <w:r w:rsidRPr="005664AF">
        <w:rPr>
          <w:rFonts w:ascii="Consolas" w:hAnsi="Consolas" w:cs="Times New Roman"/>
          <w:sz w:val="22"/>
        </w:rPr>
        <w:t>Graph</w:t>
      </w:r>
      <w:bookmarkEnd w:id="11"/>
    </w:p>
    <w:p w14:paraId="3CDD37A7" w14:textId="36FF9F30" w:rsidR="00E259E3" w:rsidRDefault="00E259E3" w:rsidP="00E259E3">
      <w:pPr>
        <w:rPr>
          <w:rFonts w:ascii="宋体" w:eastAsia="宋体" w:hAnsi="宋体" w:cs="Times New Roman"/>
          <w:sz w:val="24"/>
          <w:szCs w:val="32"/>
        </w:rPr>
      </w:pPr>
      <w:r w:rsidRPr="00E259E3">
        <w:rPr>
          <w:rFonts w:ascii="宋体" w:eastAsia="宋体" w:hAnsi="宋体" w:cs="Times New Roman" w:hint="eastAsia"/>
          <w:sz w:val="24"/>
          <w:szCs w:val="32"/>
        </w:rPr>
        <w:t>思路：实现</w:t>
      </w:r>
      <w:r>
        <w:rPr>
          <w:rFonts w:ascii="宋体" w:eastAsia="宋体" w:hAnsi="宋体" w:cs="Times New Roman" w:hint="eastAsia"/>
          <w:sz w:val="24"/>
          <w:szCs w:val="32"/>
        </w:rPr>
        <w:t>该类需要先将节点信息实现</w:t>
      </w:r>
      <w:r w:rsidR="005D2C1D">
        <w:rPr>
          <w:rFonts w:ascii="宋体" w:eastAsia="宋体" w:hAnsi="宋体" w:cs="Times New Roman" w:hint="eastAsia"/>
          <w:sz w:val="24"/>
          <w:szCs w:val="32"/>
        </w:rPr>
        <w:t>，也就是先实现Vertics类，然后通过该类引用会更加方便</w:t>
      </w:r>
    </w:p>
    <w:p w14:paraId="546837E1" w14:textId="3D349F3C" w:rsidR="005D2C1D" w:rsidRDefault="005D2C1D" w:rsidP="00E259E3">
      <w:pPr>
        <w:rPr>
          <w:rFonts w:ascii="宋体" w:eastAsia="宋体" w:hAnsi="宋体" w:cs="Times New Roman"/>
          <w:sz w:val="24"/>
          <w:szCs w:val="32"/>
        </w:rPr>
      </w:pPr>
    </w:p>
    <w:p w14:paraId="26CD9B3D" w14:textId="5D59609A" w:rsidR="005D2C1D" w:rsidRDefault="005D2C1D" w:rsidP="00E259E3">
      <w:pPr>
        <w:rPr>
          <w:rFonts w:ascii="宋体" w:eastAsia="宋体" w:hAnsi="宋体" w:cs="Times New Roman"/>
          <w:sz w:val="24"/>
          <w:szCs w:val="32"/>
        </w:rPr>
      </w:pPr>
      <w:r>
        <w:rPr>
          <w:rFonts w:ascii="宋体" w:eastAsia="宋体" w:hAnsi="宋体" w:cs="Times New Roman" w:hint="eastAsia"/>
          <w:sz w:val="24"/>
          <w:szCs w:val="32"/>
        </w:rPr>
        <w:t>过程：</w:t>
      </w:r>
    </w:p>
    <w:p w14:paraId="48DBD0DB" w14:textId="108071DA" w:rsidR="005D2C1D" w:rsidRDefault="005D2C1D" w:rsidP="005D2C1D">
      <w:pPr>
        <w:pStyle w:val="a7"/>
        <w:numPr>
          <w:ilvl w:val="0"/>
          <w:numId w:val="38"/>
        </w:numPr>
        <w:ind w:firstLineChars="0"/>
        <w:rPr>
          <w:rFonts w:ascii="宋体" w:eastAsia="宋体" w:hAnsi="宋体" w:cs="Times New Roman"/>
          <w:sz w:val="24"/>
          <w:szCs w:val="32"/>
        </w:rPr>
      </w:pPr>
      <w:r>
        <w:rPr>
          <w:rFonts w:ascii="宋体" w:eastAsia="宋体" w:hAnsi="宋体" w:cs="Times New Roman" w:hint="eastAsia"/>
          <w:sz w:val="24"/>
          <w:szCs w:val="32"/>
        </w:rPr>
        <w:t>实现 Vertics</w:t>
      </w:r>
      <w:r>
        <w:rPr>
          <w:rFonts w:ascii="宋体" w:eastAsia="宋体" w:hAnsi="宋体" w:cs="Times New Roman"/>
          <w:sz w:val="24"/>
          <w:szCs w:val="32"/>
        </w:rPr>
        <w:t xml:space="preserve"> </w:t>
      </w:r>
      <w:r>
        <w:rPr>
          <w:rFonts w:ascii="宋体" w:eastAsia="宋体" w:hAnsi="宋体" w:cs="Times New Roman" w:hint="eastAsia"/>
          <w:sz w:val="24"/>
          <w:szCs w:val="32"/>
        </w:rPr>
        <w:t>类</w:t>
      </w:r>
    </w:p>
    <w:p w14:paraId="2A9C79AF" w14:textId="732F82B7" w:rsidR="005D2C1D" w:rsidRDefault="005D2C1D" w:rsidP="005D2C1D">
      <w:pPr>
        <w:pStyle w:val="a7"/>
        <w:numPr>
          <w:ilvl w:val="0"/>
          <w:numId w:val="39"/>
        </w:numPr>
        <w:ind w:firstLineChars="0"/>
        <w:rPr>
          <w:rFonts w:ascii="宋体" w:eastAsia="宋体" w:hAnsi="宋体" w:cs="Times New Roman"/>
          <w:sz w:val="24"/>
          <w:szCs w:val="32"/>
        </w:rPr>
      </w:pPr>
      <w:r>
        <w:rPr>
          <w:rFonts w:ascii="宋体" w:eastAsia="宋体" w:hAnsi="宋体" w:cs="Times New Roman" w:hint="eastAsia"/>
          <w:sz w:val="24"/>
          <w:szCs w:val="32"/>
        </w:rPr>
        <w:t>初始化变量信息：</w:t>
      </w:r>
    </w:p>
    <w:p w14:paraId="52E9ECD5" w14:textId="4DBA9CFD" w:rsidR="005D2C1D" w:rsidRDefault="005D2C1D" w:rsidP="005D2C1D">
      <w:pPr>
        <w:pStyle w:val="a7"/>
        <w:ind w:left="1080" w:firstLineChars="0" w:firstLine="0"/>
        <w:rPr>
          <w:rFonts w:ascii="宋体" w:eastAsia="宋体" w:hAnsi="宋体" w:cs="Times New Roman"/>
          <w:sz w:val="24"/>
          <w:szCs w:val="32"/>
        </w:rPr>
      </w:pPr>
      <w:r>
        <w:rPr>
          <w:noProof/>
        </w:rPr>
        <w:lastRenderedPageBreak/>
        <w:drawing>
          <wp:inline distT="0" distB="0" distL="0" distR="0" wp14:anchorId="7371F833" wp14:editId="29EDF65E">
            <wp:extent cx="4953000" cy="895350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972616" cy="89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257140" w14:textId="0C6F9C75" w:rsidR="005D2C1D" w:rsidRPr="005D2C1D" w:rsidRDefault="005D2C1D" w:rsidP="005D2C1D">
      <w:pPr>
        <w:pStyle w:val="a7"/>
        <w:numPr>
          <w:ilvl w:val="0"/>
          <w:numId w:val="39"/>
        </w:numPr>
        <w:ind w:firstLineChars="0"/>
        <w:rPr>
          <w:rFonts w:ascii="宋体" w:eastAsia="宋体" w:hAnsi="宋体" w:cs="Times New Roman"/>
          <w:sz w:val="24"/>
          <w:szCs w:val="32"/>
        </w:rPr>
      </w:pPr>
      <w:r w:rsidRPr="005D2C1D">
        <w:rPr>
          <w:rFonts w:ascii="宋体" w:eastAsia="宋体" w:hAnsi="宋体" w:cs="Times New Roman" w:hint="eastAsia"/>
          <w:sz w:val="24"/>
          <w:szCs w:val="32"/>
        </w:rPr>
        <w:t xml:space="preserve">函数构造 </w:t>
      </w:r>
    </w:p>
    <w:tbl>
      <w:tblPr>
        <w:tblStyle w:val="ac"/>
        <w:tblW w:w="0" w:type="auto"/>
        <w:tblInd w:w="1080" w:type="dxa"/>
        <w:tblLook w:val="04A0" w:firstRow="1" w:lastRow="0" w:firstColumn="1" w:lastColumn="0" w:noHBand="0" w:noVBand="1"/>
      </w:tblPr>
      <w:tblGrid>
        <w:gridCol w:w="3026"/>
        <w:gridCol w:w="4190"/>
      </w:tblGrid>
      <w:tr w:rsidR="005D2C1D" w14:paraId="70FA55E3" w14:textId="77777777" w:rsidTr="005D2C1D">
        <w:tc>
          <w:tcPr>
            <w:tcW w:w="3026" w:type="dxa"/>
          </w:tcPr>
          <w:p w14:paraId="740553FB" w14:textId="5ED6692D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函数名称</w:t>
            </w:r>
          </w:p>
        </w:tc>
        <w:tc>
          <w:tcPr>
            <w:tcW w:w="4190" w:type="dxa"/>
          </w:tcPr>
          <w:p w14:paraId="0B73B52E" w14:textId="2F6E9BCE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函数用途</w:t>
            </w:r>
          </w:p>
        </w:tc>
      </w:tr>
      <w:tr w:rsidR="005D2C1D" w14:paraId="5236705B" w14:textId="77777777" w:rsidTr="005D2C1D">
        <w:tc>
          <w:tcPr>
            <w:tcW w:w="3026" w:type="dxa"/>
          </w:tcPr>
          <w:p w14:paraId="4EBDDDCD" w14:textId="0765B523" w:rsidR="005D2C1D" w:rsidRPr="005D2C1D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Vertex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5D2C1D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vertex)</w:t>
            </w:r>
          </w:p>
        </w:tc>
        <w:tc>
          <w:tcPr>
            <w:tcW w:w="4190" w:type="dxa"/>
          </w:tcPr>
          <w:p w14:paraId="64F2D085" w14:textId="154EAE05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构造函数</w:t>
            </w:r>
          </w:p>
        </w:tc>
      </w:tr>
      <w:tr w:rsidR="005D2C1D" w14:paraId="185D65E1" w14:textId="77777777" w:rsidTr="005D2C1D">
        <w:tc>
          <w:tcPr>
            <w:tcW w:w="3026" w:type="dxa"/>
          </w:tcPr>
          <w:p w14:paraId="0D813E6F" w14:textId="7B5FA019" w:rsidR="005D2C1D" w:rsidRPr="005D2C1D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Name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90" w:type="dxa"/>
          </w:tcPr>
          <w:p w14:paraId="3244E6F7" w14:textId="383E4D07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获得顶点的name</w:t>
            </w:r>
          </w:p>
        </w:tc>
      </w:tr>
      <w:tr w:rsidR="005D2C1D" w14:paraId="52B8960A" w14:textId="77777777" w:rsidTr="005D2C1D">
        <w:tc>
          <w:tcPr>
            <w:tcW w:w="3026" w:type="dxa"/>
          </w:tcPr>
          <w:p w14:paraId="521A1B8A" w14:textId="4C057C0D" w:rsidR="005D2C1D" w:rsidRPr="005D2C1D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checkRep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90" w:type="dxa"/>
          </w:tcPr>
          <w:p w14:paraId="4E9F5CD1" w14:textId="1F6744EC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检查Rep</w:t>
            </w:r>
          </w:p>
        </w:tc>
      </w:tr>
      <w:tr w:rsidR="005D2C1D" w14:paraId="250A1DC4" w14:textId="77777777" w:rsidTr="005D2C1D">
        <w:tc>
          <w:tcPr>
            <w:tcW w:w="3026" w:type="dxa"/>
          </w:tcPr>
          <w:p w14:paraId="0E60EEDA" w14:textId="7DA8FA84" w:rsidR="005D2C1D" w:rsidRPr="005D2C1D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osource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5D2C1D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source)</w:t>
            </w:r>
          </w:p>
        </w:tc>
        <w:tc>
          <w:tcPr>
            <w:tcW w:w="4190" w:type="dxa"/>
          </w:tcPr>
          <w:p w14:paraId="37B7E648" w14:textId="6D8F7AA0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返回某个source到name的边的权重，如果不存在则返回0</w:t>
            </w:r>
            <w:r>
              <w:rPr>
                <w:rFonts w:ascii="宋体" w:eastAsia="宋体" w:hAnsi="宋体" w:cs="Times New Roman"/>
                <w:sz w:val="24"/>
                <w:szCs w:val="32"/>
              </w:rPr>
              <w:t>.</w:t>
            </w:r>
          </w:p>
        </w:tc>
      </w:tr>
      <w:tr w:rsidR="005D2C1D" w14:paraId="351FD6D6" w14:textId="77777777" w:rsidTr="005D2C1D">
        <w:tc>
          <w:tcPr>
            <w:tcW w:w="3026" w:type="dxa"/>
          </w:tcPr>
          <w:p w14:paraId="1024B83B" w14:textId="71C887E2" w:rsidR="005D2C1D" w:rsidRPr="005D2C1D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otarget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5D2C1D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target)</w:t>
            </w:r>
          </w:p>
        </w:tc>
        <w:tc>
          <w:tcPr>
            <w:tcW w:w="4190" w:type="dxa"/>
          </w:tcPr>
          <w:p w14:paraId="6BBC629B" w14:textId="65D9780E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返回name到某个target的边的权重，如果不存在则返回0</w:t>
            </w:r>
            <w:r>
              <w:rPr>
                <w:rFonts w:ascii="宋体" w:eastAsia="宋体" w:hAnsi="宋体" w:cs="Times New Roman"/>
                <w:sz w:val="24"/>
                <w:szCs w:val="32"/>
              </w:rPr>
              <w:t>.</w:t>
            </w:r>
          </w:p>
        </w:tc>
      </w:tr>
      <w:tr w:rsidR="005D2C1D" w14:paraId="4C96443A" w14:textId="77777777" w:rsidTr="005D2C1D">
        <w:tc>
          <w:tcPr>
            <w:tcW w:w="3026" w:type="dxa"/>
          </w:tcPr>
          <w:p w14:paraId="21819368" w14:textId="7C33E7B4" w:rsidR="005D2C1D" w:rsidRPr="009261AF" w:rsidRDefault="005D2C1D" w:rsidP="005D2C1D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D2C1D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addsource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5D2C1D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source , </w:t>
            </w:r>
            <w:r w:rsidRPr="005D2C1D">
              <w:rPr>
                <w:rFonts w:ascii="JetBrains Mono" w:eastAsia="宋体" w:hAnsi="JetBrains Mono" w:cs="宋体"/>
                <w:color w:val="0033B3"/>
                <w:kern w:val="0"/>
                <w:szCs w:val="21"/>
              </w:rPr>
              <w:t>int</w:t>
            </w:r>
            <w:r w:rsidR="009261AF">
              <w:rPr>
                <w:rFonts w:ascii="JetBrains Mono" w:eastAsia="宋体" w:hAnsi="JetBrains Mono" w:cs="宋体"/>
                <w:color w:val="0033B3"/>
                <w:kern w:val="0"/>
                <w:szCs w:val="21"/>
              </w:rPr>
              <w:t xml:space="preserve"> </w:t>
            </w:r>
            <w:r w:rsidRPr="005D2C1D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weight)</w:t>
            </w:r>
          </w:p>
        </w:tc>
        <w:tc>
          <w:tcPr>
            <w:tcW w:w="4190" w:type="dxa"/>
          </w:tcPr>
          <w:p w14:paraId="0300B116" w14:textId="0A497D50" w:rsidR="005D2C1D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给name节点添加一个source节点，以及边权重，存储在sourcemap里面，</w:t>
            </w:r>
            <w:r w:rsidR="009261AF">
              <w:rPr>
                <w:rFonts w:ascii="宋体" w:eastAsia="宋体" w:hAnsi="宋体" w:cs="Times New Roman" w:hint="eastAsia"/>
                <w:sz w:val="24"/>
                <w:szCs w:val="32"/>
              </w:rPr>
              <w:t>如果已经存在，并且weight</w:t>
            </w: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大于0则更新</w:t>
            </w:r>
            <w:r w:rsidR="009261AF">
              <w:rPr>
                <w:rFonts w:ascii="宋体" w:eastAsia="宋体" w:hAnsi="宋体" w:cs="Times New Roman" w:hint="eastAsia"/>
                <w:sz w:val="24"/>
                <w:szCs w:val="32"/>
              </w:rPr>
              <w:t>边权重，等于0则remove该点</w:t>
            </w:r>
          </w:p>
        </w:tc>
      </w:tr>
      <w:tr w:rsidR="005D2C1D" w14:paraId="006A7BF1" w14:textId="77777777" w:rsidTr="005D2C1D">
        <w:tc>
          <w:tcPr>
            <w:tcW w:w="3026" w:type="dxa"/>
          </w:tcPr>
          <w:p w14:paraId="7D8FFEB4" w14:textId="77777777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addtarget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9261AF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target , </w:t>
            </w:r>
            <w:r w:rsidRPr="009261AF">
              <w:rPr>
                <w:rFonts w:ascii="JetBrains Mono" w:eastAsia="宋体" w:hAnsi="JetBrains Mono" w:cs="宋体"/>
                <w:color w:val="0033B3"/>
                <w:kern w:val="0"/>
                <w:szCs w:val="21"/>
              </w:rPr>
              <w:t xml:space="preserve">int 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weight)</w:t>
            </w:r>
          </w:p>
          <w:p w14:paraId="3BC4377F" w14:textId="77777777" w:rsidR="005D2C1D" w:rsidRPr="009261AF" w:rsidRDefault="005D2C1D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</w:p>
        </w:tc>
        <w:tc>
          <w:tcPr>
            <w:tcW w:w="4190" w:type="dxa"/>
          </w:tcPr>
          <w:p w14:paraId="7191C61F" w14:textId="376CE292" w:rsidR="005D2C1D" w:rsidRDefault="009261AF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给name节点添加一个target节点，以及边权重，存储在targetmap里面，如果已经存在，并且weight大于0则更新边权重，等于0则remove该点</w:t>
            </w:r>
          </w:p>
        </w:tc>
      </w:tr>
      <w:tr w:rsidR="009261AF" w14:paraId="370EC5E4" w14:textId="77777777" w:rsidTr="005D2C1D">
        <w:tc>
          <w:tcPr>
            <w:tcW w:w="3026" w:type="dxa"/>
          </w:tcPr>
          <w:p w14:paraId="0C8B3F64" w14:textId="0B25E24F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removeSource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9261AF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source )</w:t>
            </w:r>
          </w:p>
        </w:tc>
        <w:tc>
          <w:tcPr>
            <w:tcW w:w="4190" w:type="dxa"/>
          </w:tcPr>
          <w:p w14:paraId="550B8C36" w14:textId="40A5F5CF" w:rsidR="009261AF" w:rsidRDefault="009261AF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移除name节点的source节点</w:t>
            </w:r>
          </w:p>
        </w:tc>
      </w:tr>
      <w:tr w:rsidR="009261AF" w14:paraId="7F1FB0C5" w14:textId="77777777" w:rsidTr="005D2C1D">
        <w:tc>
          <w:tcPr>
            <w:tcW w:w="3026" w:type="dxa"/>
          </w:tcPr>
          <w:p w14:paraId="004E0269" w14:textId="634F33EF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removeTarget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9261AF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target )</w:t>
            </w:r>
          </w:p>
        </w:tc>
        <w:tc>
          <w:tcPr>
            <w:tcW w:w="4190" w:type="dxa"/>
          </w:tcPr>
          <w:p w14:paraId="4BBF25F3" w14:textId="05936526" w:rsidR="009261AF" w:rsidRDefault="009261AF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移除name节点的target节点</w:t>
            </w:r>
          </w:p>
        </w:tc>
      </w:tr>
      <w:tr w:rsidR="009261AF" w14:paraId="15A3B5F5" w14:textId="77777777" w:rsidTr="005D2C1D">
        <w:tc>
          <w:tcPr>
            <w:tcW w:w="3026" w:type="dxa"/>
          </w:tcPr>
          <w:p w14:paraId="2116C16F" w14:textId="6EEEE973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oString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90" w:type="dxa"/>
          </w:tcPr>
          <w:p w14:paraId="010771C1" w14:textId="69AB1A4A" w:rsidR="009261AF" w:rsidRDefault="009261AF" w:rsidP="005D2C1D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返回每个顶点的所有连接点，已经两者之间的权重</w:t>
            </w:r>
          </w:p>
        </w:tc>
      </w:tr>
    </w:tbl>
    <w:p w14:paraId="5F8F02E9" w14:textId="77777777" w:rsidR="005D2C1D" w:rsidRPr="005D2C1D" w:rsidRDefault="005D2C1D" w:rsidP="005D2C1D">
      <w:pPr>
        <w:pStyle w:val="a7"/>
        <w:ind w:left="1080" w:firstLineChars="0" w:firstLine="0"/>
        <w:rPr>
          <w:rFonts w:ascii="宋体" w:eastAsia="宋体" w:hAnsi="宋体" w:cs="Times New Roman"/>
          <w:sz w:val="24"/>
          <w:szCs w:val="32"/>
        </w:rPr>
      </w:pPr>
    </w:p>
    <w:p w14:paraId="18EB1844" w14:textId="414374EE" w:rsidR="00E259E3" w:rsidRDefault="009261AF" w:rsidP="009261AF">
      <w:pPr>
        <w:pStyle w:val="a7"/>
        <w:numPr>
          <w:ilvl w:val="0"/>
          <w:numId w:val="39"/>
        </w:numPr>
        <w:ind w:firstLineChars="0"/>
        <w:rPr>
          <w:rFonts w:ascii="宋体" w:eastAsia="宋体" w:hAnsi="宋体"/>
          <w:sz w:val="24"/>
          <w:szCs w:val="28"/>
        </w:rPr>
      </w:pPr>
      <w:r w:rsidRPr="009261AF">
        <w:rPr>
          <w:rFonts w:ascii="宋体" w:eastAsia="宋体" w:hAnsi="宋体" w:hint="eastAsia"/>
          <w:sz w:val="24"/>
          <w:szCs w:val="28"/>
        </w:rPr>
        <w:t>AF，RI以及防止表示泄露：</w:t>
      </w:r>
    </w:p>
    <w:p w14:paraId="53E99E1C" w14:textId="3E698059" w:rsidR="009261AF" w:rsidRPr="009261AF" w:rsidRDefault="009261AF" w:rsidP="009261AF">
      <w:pPr>
        <w:ind w:left="360"/>
        <w:rPr>
          <w:rFonts w:ascii="宋体" w:eastAsia="宋体" w:hAnsi="宋体"/>
          <w:sz w:val="24"/>
          <w:szCs w:val="28"/>
        </w:rPr>
      </w:pPr>
      <w:r>
        <w:rPr>
          <w:noProof/>
        </w:rPr>
        <w:drawing>
          <wp:inline distT="0" distB="0" distL="0" distR="0" wp14:anchorId="706D99B1" wp14:editId="2D797CF2">
            <wp:extent cx="5274310" cy="158686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586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7AF00" w14:textId="1820CF8C" w:rsidR="009261AF" w:rsidRDefault="009261AF" w:rsidP="009261AF">
      <w:pPr>
        <w:pStyle w:val="HTML0"/>
        <w:numPr>
          <w:ilvl w:val="0"/>
          <w:numId w:val="38"/>
        </w:numPr>
        <w:shd w:val="clear" w:color="auto" w:fill="FFFFFF"/>
        <w:rPr>
          <w:b/>
          <w:bCs/>
          <w:color w:val="000000"/>
        </w:rPr>
      </w:pPr>
      <w:r w:rsidRPr="009261AF">
        <w:rPr>
          <w:b/>
          <w:bCs/>
          <w:color w:val="000000"/>
        </w:rPr>
        <w:t xml:space="preserve">ConcreteVerticesGraph </w:t>
      </w:r>
      <w:r w:rsidRPr="009261AF">
        <w:rPr>
          <w:rFonts w:hint="eastAsia"/>
          <w:b/>
          <w:bCs/>
          <w:color w:val="000000"/>
        </w:rPr>
        <w:t>类</w:t>
      </w:r>
    </w:p>
    <w:p w14:paraId="02B9ADB0" w14:textId="2C542E8D" w:rsidR="009261AF" w:rsidRPr="009261AF" w:rsidRDefault="009261AF" w:rsidP="009261AF">
      <w:pPr>
        <w:pStyle w:val="HTML0"/>
        <w:numPr>
          <w:ilvl w:val="0"/>
          <w:numId w:val="40"/>
        </w:numPr>
        <w:shd w:val="clear" w:color="auto" w:fill="FFFFFF"/>
        <w:rPr>
          <w:color w:val="000000"/>
        </w:rPr>
      </w:pPr>
      <w:r w:rsidRPr="009261AF">
        <w:rPr>
          <w:rFonts w:hint="eastAsia"/>
          <w:color w:val="000000"/>
        </w:rPr>
        <w:t>初始化</w:t>
      </w:r>
      <w:r>
        <w:rPr>
          <w:rFonts w:hint="eastAsia"/>
          <w:color w:val="000000"/>
        </w:rPr>
        <w:t>变量：</w:t>
      </w:r>
    </w:p>
    <w:p w14:paraId="12F85549" w14:textId="348AA3CD" w:rsidR="009261AF" w:rsidRDefault="009261AF" w:rsidP="009261AF">
      <w:pPr>
        <w:pStyle w:val="HTML0"/>
        <w:shd w:val="clear" w:color="auto" w:fill="FFFFFF"/>
        <w:rPr>
          <w:color w:val="000000"/>
        </w:rPr>
      </w:pPr>
      <w:r>
        <w:rPr>
          <w:noProof/>
        </w:rPr>
        <w:drawing>
          <wp:inline distT="0" distB="0" distL="0" distR="0" wp14:anchorId="5E8936B6" wp14:editId="5104C586">
            <wp:extent cx="5189670" cy="480102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4801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ABB60" w14:textId="7734F165" w:rsidR="009261AF" w:rsidRDefault="009261AF" w:rsidP="009261AF">
      <w:pPr>
        <w:pStyle w:val="HTML0"/>
        <w:numPr>
          <w:ilvl w:val="0"/>
          <w:numId w:val="40"/>
        </w:numPr>
        <w:shd w:val="clear" w:color="auto" w:fill="FFFFFF"/>
        <w:rPr>
          <w:color w:val="000000"/>
        </w:rPr>
      </w:pPr>
      <w:r>
        <w:rPr>
          <w:rFonts w:hint="eastAsia"/>
          <w:color w:val="000000"/>
        </w:rPr>
        <w:t>函数重写设计</w:t>
      </w:r>
    </w:p>
    <w:tbl>
      <w:tblPr>
        <w:tblStyle w:val="ac"/>
        <w:tblW w:w="0" w:type="auto"/>
        <w:tblInd w:w="1080" w:type="dxa"/>
        <w:tblLook w:val="04A0" w:firstRow="1" w:lastRow="0" w:firstColumn="1" w:lastColumn="0" w:noHBand="0" w:noVBand="1"/>
      </w:tblPr>
      <w:tblGrid>
        <w:gridCol w:w="3718"/>
        <w:gridCol w:w="3498"/>
      </w:tblGrid>
      <w:tr w:rsidR="00174E59" w14:paraId="0B88CE44" w14:textId="77777777" w:rsidTr="009261AF">
        <w:tc>
          <w:tcPr>
            <w:tcW w:w="4148" w:type="dxa"/>
          </w:tcPr>
          <w:p w14:paraId="65EB3063" w14:textId="527BBE69" w:rsidR="009261AF" w:rsidRDefault="009261AF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函数名称</w:t>
            </w:r>
          </w:p>
        </w:tc>
        <w:tc>
          <w:tcPr>
            <w:tcW w:w="4148" w:type="dxa"/>
          </w:tcPr>
          <w:p w14:paraId="0AAC3563" w14:textId="1A58A148" w:rsidR="009261AF" w:rsidRDefault="009261AF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函数作用</w:t>
            </w:r>
          </w:p>
        </w:tc>
      </w:tr>
      <w:tr w:rsidR="00174E59" w14:paraId="3D587226" w14:textId="77777777" w:rsidTr="009261AF">
        <w:tc>
          <w:tcPr>
            <w:tcW w:w="4148" w:type="dxa"/>
          </w:tcPr>
          <w:p w14:paraId="1A5DBC21" w14:textId="58DEED7B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lastRenderedPageBreak/>
              <w:t>ConcreteEdgesGraph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48" w:type="dxa"/>
          </w:tcPr>
          <w:p w14:paraId="19070506" w14:textId="5D379F94" w:rsidR="009261AF" w:rsidRDefault="009261AF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构造函数</w:t>
            </w:r>
          </w:p>
        </w:tc>
      </w:tr>
      <w:tr w:rsidR="00174E59" w14:paraId="2E81E529" w14:textId="77777777" w:rsidTr="009261AF">
        <w:tc>
          <w:tcPr>
            <w:tcW w:w="4148" w:type="dxa"/>
          </w:tcPr>
          <w:p w14:paraId="051FF3C6" w14:textId="371F18C7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checkRep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48" w:type="dxa"/>
          </w:tcPr>
          <w:p w14:paraId="35D7AFD9" w14:textId="710DE558" w:rsidR="009261AF" w:rsidRDefault="009261AF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检查函数，保持不变性</w:t>
            </w:r>
          </w:p>
        </w:tc>
      </w:tr>
      <w:tr w:rsidR="00174E59" w14:paraId="5D810219" w14:textId="77777777" w:rsidTr="009261AF">
        <w:tc>
          <w:tcPr>
            <w:tcW w:w="4148" w:type="dxa"/>
          </w:tcPr>
          <w:p w14:paraId="48411AC1" w14:textId="0297A3C5" w:rsidR="009261AF" w:rsidRPr="009261AF" w:rsidRDefault="009261AF" w:rsidP="009261AF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9261AF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add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9261AF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9261AF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vertex) </w:t>
            </w:r>
          </w:p>
        </w:tc>
        <w:tc>
          <w:tcPr>
            <w:tcW w:w="4148" w:type="dxa"/>
          </w:tcPr>
          <w:p w14:paraId="04AC352F" w14:textId="1556EC5E" w:rsidR="009261AF" w:rsidRDefault="009261AF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增加节点</w:t>
            </w:r>
          </w:p>
        </w:tc>
      </w:tr>
      <w:tr w:rsidR="00174E59" w14:paraId="1EB20840" w14:textId="77777777" w:rsidTr="009261AF">
        <w:tc>
          <w:tcPr>
            <w:tcW w:w="4148" w:type="dxa"/>
          </w:tcPr>
          <w:p w14:paraId="393A5180" w14:textId="46455CF2" w:rsidR="009261AF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set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174E59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source, </w:t>
            </w:r>
            <w:r w:rsidRPr="00174E59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target, </w:t>
            </w:r>
            <w:r w:rsidRPr="00174E59">
              <w:rPr>
                <w:rFonts w:ascii="JetBrains Mono" w:eastAsia="宋体" w:hAnsi="JetBrains Mono" w:cs="宋体"/>
                <w:color w:val="0033B3"/>
                <w:kern w:val="0"/>
                <w:szCs w:val="21"/>
              </w:rPr>
              <w:t xml:space="preserve">int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weight)</w:t>
            </w:r>
          </w:p>
        </w:tc>
        <w:tc>
          <w:tcPr>
            <w:tcW w:w="4148" w:type="dxa"/>
          </w:tcPr>
          <w:p w14:paraId="0D555BDE" w14:textId="25442FB1" w:rsidR="009261AF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增加一条以source为起点，以target为终点，权重为weight的边，如果已经存在该边，那么更新权重为weight，weight</w:t>
            </w:r>
            <w:r>
              <w:rPr>
                <w:color w:val="000000"/>
              </w:rPr>
              <w:t>==0</w:t>
            </w:r>
            <w:r>
              <w:rPr>
                <w:rFonts w:hint="eastAsia"/>
                <w:color w:val="000000"/>
              </w:rPr>
              <w:t>的时候去除该边</w:t>
            </w:r>
          </w:p>
        </w:tc>
      </w:tr>
      <w:tr w:rsidR="00174E59" w14:paraId="16111245" w14:textId="77777777" w:rsidTr="009261AF">
        <w:tc>
          <w:tcPr>
            <w:tcW w:w="4148" w:type="dxa"/>
          </w:tcPr>
          <w:p w14:paraId="2EF3465C" w14:textId="64439093" w:rsidR="009261AF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remove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174E59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vertex)</w:t>
            </w:r>
          </w:p>
        </w:tc>
        <w:tc>
          <w:tcPr>
            <w:tcW w:w="4148" w:type="dxa"/>
          </w:tcPr>
          <w:p w14:paraId="45DEF95C" w14:textId="6BC7C025" w:rsidR="009261AF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去除一个顶点，并且也要去除以该顶点为source，target的顶点</w:t>
            </w:r>
          </w:p>
        </w:tc>
      </w:tr>
      <w:tr w:rsidR="00174E59" w14:paraId="3AD6FCB0" w14:textId="77777777" w:rsidTr="009261AF">
        <w:tc>
          <w:tcPr>
            <w:tcW w:w="4148" w:type="dxa"/>
          </w:tcPr>
          <w:p w14:paraId="27F69E5C" w14:textId="4AB97388" w:rsidR="009261AF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vertices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48" w:type="dxa"/>
          </w:tcPr>
          <w:p w14:paraId="3B25F93A" w14:textId="44E6CA43" w:rsidR="009261AF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返回所有顶点</w:t>
            </w:r>
          </w:p>
        </w:tc>
      </w:tr>
      <w:tr w:rsidR="00174E59" w14:paraId="3F87CA6F" w14:textId="77777777" w:rsidTr="009261AF">
        <w:tc>
          <w:tcPr>
            <w:tcW w:w="4148" w:type="dxa"/>
          </w:tcPr>
          <w:p w14:paraId="64A8C4E0" w14:textId="58621ADD" w:rsidR="009261AF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sources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174E59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target)</w:t>
            </w:r>
          </w:p>
        </w:tc>
        <w:tc>
          <w:tcPr>
            <w:tcW w:w="4148" w:type="dxa"/>
          </w:tcPr>
          <w:p w14:paraId="3995B684" w14:textId="50ECC6EA" w:rsidR="009261AF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返回所有以target为终点的起点集合</w:t>
            </w:r>
          </w:p>
        </w:tc>
      </w:tr>
      <w:tr w:rsidR="00174E59" w14:paraId="2966DF84" w14:textId="77777777" w:rsidTr="009261AF">
        <w:tc>
          <w:tcPr>
            <w:tcW w:w="4148" w:type="dxa"/>
          </w:tcPr>
          <w:p w14:paraId="3EC76820" w14:textId="11099D3B" w:rsidR="00174E59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argets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174E59">
              <w:rPr>
                <w:rFonts w:ascii="JetBrains Mono" w:eastAsia="宋体" w:hAnsi="JetBrains Mono" w:cs="宋体"/>
                <w:color w:val="007E8A"/>
                <w:kern w:val="0"/>
                <w:szCs w:val="21"/>
              </w:rPr>
              <w:t xml:space="preserve">L 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source)</w:t>
            </w:r>
          </w:p>
        </w:tc>
        <w:tc>
          <w:tcPr>
            <w:tcW w:w="4148" w:type="dxa"/>
          </w:tcPr>
          <w:p w14:paraId="02F26DB1" w14:textId="424B2075" w:rsidR="00174E59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返回所有以source为起点的终点集合</w:t>
            </w:r>
          </w:p>
        </w:tc>
      </w:tr>
      <w:tr w:rsidR="00174E59" w14:paraId="0705D795" w14:textId="77777777" w:rsidTr="009261AF">
        <w:tc>
          <w:tcPr>
            <w:tcW w:w="4148" w:type="dxa"/>
          </w:tcPr>
          <w:p w14:paraId="3BFF8C41" w14:textId="3897F163" w:rsidR="00174E59" w:rsidRPr="00174E59" w:rsidRDefault="00174E59" w:rsidP="00174E59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174E59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toString</w:t>
            </w:r>
            <w:r w:rsidRPr="00174E59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48" w:type="dxa"/>
          </w:tcPr>
          <w:p w14:paraId="55B47553" w14:textId="05F4CA20" w:rsidR="00174E59" w:rsidRDefault="00174E59" w:rsidP="009261AF">
            <w:pPr>
              <w:pStyle w:val="HTML0"/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返回所有图信息</w:t>
            </w:r>
          </w:p>
        </w:tc>
      </w:tr>
    </w:tbl>
    <w:p w14:paraId="0D7FB44F" w14:textId="1AFAD830" w:rsidR="009261AF" w:rsidRDefault="009261AF" w:rsidP="009261AF">
      <w:pPr>
        <w:pStyle w:val="HTML0"/>
        <w:shd w:val="clear" w:color="auto" w:fill="FFFFFF"/>
        <w:ind w:left="1080"/>
        <w:rPr>
          <w:color w:val="000000"/>
        </w:rPr>
      </w:pPr>
    </w:p>
    <w:p w14:paraId="075B3B4C" w14:textId="37FFA618" w:rsidR="00174E59" w:rsidRDefault="00174E59" w:rsidP="00174E59">
      <w:pPr>
        <w:pStyle w:val="HTML0"/>
        <w:numPr>
          <w:ilvl w:val="0"/>
          <w:numId w:val="40"/>
        </w:numPr>
        <w:shd w:val="clear" w:color="auto" w:fill="FFFFFF"/>
        <w:rPr>
          <w:color w:val="000000"/>
        </w:rPr>
      </w:pPr>
      <w:r>
        <w:rPr>
          <w:rFonts w:hint="eastAsia"/>
          <w:color w:val="000000"/>
        </w:rPr>
        <w:t>AF，RI和防止表示泄露</w:t>
      </w:r>
    </w:p>
    <w:p w14:paraId="7C287AE5" w14:textId="2FB08B2C" w:rsidR="00174E59" w:rsidRDefault="00174E59" w:rsidP="00174E59">
      <w:pPr>
        <w:pStyle w:val="HTML0"/>
        <w:shd w:val="clear" w:color="auto" w:fill="FFFFFF"/>
        <w:ind w:left="1080"/>
        <w:rPr>
          <w:color w:val="000000"/>
        </w:rPr>
      </w:pPr>
      <w:r>
        <w:rPr>
          <w:noProof/>
        </w:rPr>
        <w:drawing>
          <wp:inline distT="0" distB="0" distL="0" distR="0" wp14:anchorId="22D7E42A" wp14:editId="2DF2AE8A">
            <wp:extent cx="3095799" cy="1809750"/>
            <wp:effectExtent l="0" t="0" r="9525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107043" cy="1816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2791A" w14:textId="25004C62" w:rsidR="00174E59" w:rsidRDefault="00174E59" w:rsidP="00174E59">
      <w:pPr>
        <w:pStyle w:val="HTML0"/>
        <w:numPr>
          <w:ilvl w:val="0"/>
          <w:numId w:val="40"/>
        </w:numPr>
        <w:shd w:val="clear" w:color="auto" w:fill="FFFFFF"/>
        <w:rPr>
          <w:color w:val="000000"/>
        </w:rPr>
      </w:pPr>
      <w:r>
        <w:rPr>
          <w:rFonts w:hint="eastAsia"/>
          <w:color w:val="000000"/>
        </w:rPr>
        <w:t>测试；</w:t>
      </w:r>
    </w:p>
    <w:p w14:paraId="177F0440" w14:textId="4BB0D507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rFonts w:hint="eastAsia"/>
          <w:color w:val="000000"/>
        </w:rPr>
        <w:t>测试策略：</w:t>
      </w:r>
    </w:p>
    <w:p w14:paraId="59E95907" w14:textId="711B4F60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noProof/>
        </w:rPr>
        <w:drawing>
          <wp:inline distT="0" distB="0" distL="0" distR="0" wp14:anchorId="3EA10F3E" wp14:editId="4F795F22">
            <wp:extent cx="4171137" cy="1466850"/>
            <wp:effectExtent l="0" t="0" r="127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173513" cy="1467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C0FFE6" w14:textId="4FEA1C39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noProof/>
        </w:rPr>
        <w:lastRenderedPageBreak/>
        <w:drawing>
          <wp:inline distT="0" distB="0" distL="0" distR="0" wp14:anchorId="12909357" wp14:editId="4F7124C2">
            <wp:extent cx="4198984" cy="1447925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1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498B4D" w14:textId="1E31742F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noProof/>
        </w:rPr>
        <w:drawing>
          <wp:inline distT="0" distB="0" distL="0" distR="0" wp14:anchorId="7649C9FD" wp14:editId="07D6D531">
            <wp:extent cx="3795089" cy="1707028"/>
            <wp:effectExtent l="0" t="0" r="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795089" cy="17070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42F0EF" w14:textId="230FE73E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noProof/>
        </w:rPr>
        <w:drawing>
          <wp:inline distT="0" distB="0" distL="0" distR="0" wp14:anchorId="76BA01BA" wp14:editId="58E13C2C">
            <wp:extent cx="4442845" cy="1821338"/>
            <wp:effectExtent l="0" t="0" r="0" b="762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1821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6F5AA" w14:textId="039567D1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  <w:r>
        <w:rPr>
          <w:noProof/>
        </w:rPr>
        <w:drawing>
          <wp:inline distT="0" distB="0" distL="0" distR="0" wp14:anchorId="4257EFD7" wp14:editId="4298D296">
            <wp:extent cx="4450466" cy="1790855"/>
            <wp:effectExtent l="0" t="0" r="762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17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C5E7F" w14:textId="68A23269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</w:p>
    <w:p w14:paraId="3174E560" w14:textId="390EE6ED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</w:p>
    <w:p w14:paraId="0BBDD9BC" w14:textId="0D56A74A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</w:p>
    <w:p w14:paraId="505C78E1" w14:textId="06963605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</w:p>
    <w:p w14:paraId="4BA30EF8" w14:textId="49821FED" w:rsidR="00C167E3" w:rsidRDefault="00C167E3" w:rsidP="00C167E3">
      <w:pPr>
        <w:pStyle w:val="HTML0"/>
        <w:shd w:val="clear" w:color="auto" w:fill="FFFFFF"/>
        <w:ind w:left="360"/>
        <w:rPr>
          <w:color w:val="000000"/>
        </w:rPr>
      </w:pPr>
    </w:p>
    <w:p w14:paraId="200FAD27" w14:textId="67C30DF0" w:rsidR="00C167E3" w:rsidRDefault="00C167E3" w:rsidP="00C167E3">
      <w:pPr>
        <w:pStyle w:val="HTML0"/>
        <w:shd w:val="clear" w:color="auto" w:fill="FFFFFF"/>
        <w:rPr>
          <w:color w:val="000000"/>
        </w:rPr>
      </w:pPr>
    </w:p>
    <w:p w14:paraId="40FAA800" w14:textId="6B0BCC7B" w:rsidR="00C167E3" w:rsidRDefault="00C167E3" w:rsidP="00C167E3">
      <w:pPr>
        <w:pStyle w:val="HTML0"/>
        <w:shd w:val="clear" w:color="auto" w:fill="FFFFFF"/>
        <w:rPr>
          <w:color w:val="000000"/>
        </w:rPr>
      </w:pPr>
    </w:p>
    <w:p w14:paraId="3EB08BA3" w14:textId="3DEB0509" w:rsidR="00C167E3" w:rsidRPr="00C167E3" w:rsidRDefault="00C167E3" w:rsidP="00C167E3">
      <w:pPr>
        <w:pStyle w:val="HTML0"/>
        <w:shd w:val="clear" w:color="auto" w:fill="FFFFFF"/>
        <w:rPr>
          <w:b/>
          <w:bCs/>
          <w:color w:val="000000"/>
          <w:sz w:val="28"/>
          <w:szCs w:val="28"/>
        </w:rPr>
      </w:pPr>
      <w:r w:rsidRPr="00C167E3">
        <w:rPr>
          <w:rFonts w:hint="eastAsia"/>
          <w:b/>
          <w:bCs/>
          <w:color w:val="000000"/>
          <w:sz w:val="28"/>
          <w:szCs w:val="28"/>
        </w:rPr>
        <w:lastRenderedPageBreak/>
        <w:t>测试结果：</w:t>
      </w:r>
    </w:p>
    <w:p w14:paraId="67E290C9" w14:textId="3B0E0B33" w:rsidR="00174E59" w:rsidRDefault="00174E59" w:rsidP="00174E59">
      <w:pPr>
        <w:pStyle w:val="HTML0"/>
        <w:shd w:val="clear" w:color="auto" w:fill="FFFFFF"/>
        <w:ind w:left="1080"/>
        <w:rPr>
          <w:color w:val="000000"/>
        </w:rPr>
      </w:pPr>
      <w:r>
        <w:rPr>
          <w:noProof/>
        </w:rPr>
        <w:drawing>
          <wp:inline distT="0" distB="0" distL="0" distR="0" wp14:anchorId="24D078B9" wp14:editId="6CB418D6">
            <wp:extent cx="3894157" cy="381033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94157" cy="3810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F4D08" w14:textId="77777777" w:rsidR="009261AF" w:rsidRDefault="009261AF" w:rsidP="009261AF">
      <w:pPr>
        <w:pStyle w:val="HTML0"/>
        <w:shd w:val="clear" w:color="auto" w:fill="FFFFFF"/>
        <w:rPr>
          <w:color w:val="000000"/>
        </w:rPr>
      </w:pPr>
    </w:p>
    <w:p w14:paraId="40B58163" w14:textId="096A9C7D" w:rsidR="009261AF" w:rsidRDefault="00174E59" w:rsidP="009261AF">
      <w:pPr>
        <w:pStyle w:val="HTML0"/>
        <w:shd w:val="clear" w:color="auto" w:fill="FFFFFF"/>
        <w:ind w:left="1080"/>
        <w:rPr>
          <w:rFonts w:ascii="JetBrains Mono" w:hAnsi="JetBrains Mono" w:hint="eastAsia"/>
          <w:color w:val="080808"/>
          <w:sz w:val="22"/>
          <w:szCs w:val="22"/>
        </w:rPr>
      </w:pPr>
      <w:r w:rsidRPr="00C167E3">
        <w:rPr>
          <w:rFonts w:ascii="JetBrains Mono" w:hAnsi="JetBrains Mono" w:hint="eastAsia"/>
          <w:color w:val="080808"/>
        </w:rPr>
        <w:t>代码覆盖度测试</w:t>
      </w:r>
      <w:r>
        <w:rPr>
          <w:rFonts w:ascii="JetBrains Mono" w:hAnsi="JetBrains Mono" w:hint="eastAsia"/>
          <w:color w:val="080808"/>
          <w:sz w:val="22"/>
          <w:szCs w:val="22"/>
        </w:rPr>
        <w:t>：</w:t>
      </w:r>
    </w:p>
    <w:p w14:paraId="5A021CD5" w14:textId="45EC8960" w:rsidR="00174E59" w:rsidRDefault="00174E59" w:rsidP="009261AF">
      <w:pPr>
        <w:pStyle w:val="HTML0"/>
        <w:shd w:val="clear" w:color="auto" w:fill="FFFFFF"/>
        <w:ind w:left="1080"/>
        <w:rPr>
          <w:rFonts w:ascii="JetBrains Mono" w:hAnsi="JetBrains Mono" w:hint="eastAsia"/>
          <w:color w:val="080808"/>
          <w:sz w:val="22"/>
          <w:szCs w:val="22"/>
        </w:rPr>
      </w:pPr>
      <w:r>
        <w:rPr>
          <w:noProof/>
        </w:rPr>
        <w:drawing>
          <wp:inline distT="0" distB="0" distL="0" distR="0" wp14:anchorId="64293E0F" wp14:editId="1D3EC342">
            <wp:extent cx="5067739" cy="586791"/>
            <wp:effectExtent l="0" t="0" r="0" b="381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067739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FBBD5" w14:textId="3CF0EA06" w:rsidR="00174E59" w:rsidRPr="009261AF" w:rsidRDefault="00174E59" w:rsidP="00174E59">
      <w:pPr>
        <w:pStyle w:val="HTML0"/>
        <w:shd w:val="clear" w:color="auto" w:fill="FFFFFF"/>
        <w:ind w:left="1080"/>
        <w:rPr>
          <w:rFonts w:ascii="JetBrains Mono" w:hAnsi="JetBrains Mono" w:hint="eastAsia"/>
          <w:color w:val="080808"/>
          <w:sz w:val="22"/>
          <w:szCs w:val="22"/>
        </w:rPr>
      </w:pPr>
      <w:r>
        <w:rPr>
          <w:noProof/>
        </w:rPr>
        <w:drawing>
          <wp:inline distT="0" distB="0" distL="0" distR="0" wp14:anchorId="4D106D01" wp14:editId="4F1A6E8E">
            <wp:extent cx="5080000" cy="381000"/>
            <wp:effectExtent l="0" t="0" r="635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080442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28C600" w14:textId="4471EE78" w:rsidR="00174E59" w:rsidRPr="00923D54" w:rsidRDefault="005664AF" w:rsidP="00174E59">
      <w:pPr>
        <w:pStyle w:val="3"/>
        <w:rPr>
          <w:rFonts w:ascii="Consolas" w:hAnsi="Consolas" w:cs="Times New Roman"/>
          <w:sz w:val="24"/>
        </w:rPr>
      </w:pPr>
      <w:bookmarkStart w:id="12" w:name="_Toc72249759"/>
      <w:r w:rsidRPr="005664AF">
        <w:rPr>
          <w:rFonts w:ascii="Times New Roman" w:hAnsi="Times New Roman" w:cs="Times New Roman"/>
          <w:sz w:val="24"/>
        </w:rPr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2"/>
    </w:p>
    <w:p w14:paraId="0B58E1E5" w14:textId="4EE6EE6D"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3" w:name="_Toc72249760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3"/>
    </w:p>
    <w:p w14:paraId="0C55B733" w14:textId="5D8BB668" w:rsidR="00923D54" w:rsidRDefault="00923D54" w:rsidP="00923D54">
      <w:r>
        <w:rPr>
          <w:rFonts w:hint="eastAsia"/>
        </w:rPr>
        <w:t>把string改为L即可实现泛型。可以根据IDEA错误提示。</w:t>
      </w:r>
    </w:p>
    <w:p w14:paraId="0609A8F8" w14:textId="77777777" w:rsidR="00923D54" w:rsidRPr="00923D54" w:rsidRDefault="00923D54" w:rsidP="00923D54"/>
    <w:p w14:paraId="6BDEC410" w14:textId="5009DC04"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4" w:name="_Toc72249761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17D66">
        <w:rPr>
          <w:rFonts w:ascii="Consolas" w:hAnsi="Consolas" w:cs="Times New Roman"/>
          <w:sz w:val="22"/>
        </w:rPr>
        <w:t>Graph.empty()</w:t>
      </w:r>
      <w:bookmarkEnd w:id="14"/>
    </w:p>
    <w:p w14:paraId="254A76D2" w14:textId="5C0A69D0" w:rsidR="00923D54" w:rsidRPr="00923D54" w:rsidRDefault="00923D54" w:rsidP="00923D54"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构造一个空的图：</w:t>
      </w:r>
    </w:p>
    <w:p w14:paraId="72B526FE" w14:textId="07FB0E15" w:rsidR="00923D54" w:rsidRPr="00923D54" w:rsidRDefault="00923D54" w:rsidP="00923D54">
      <w:r>
        <w:rPr>
          <w:noProof/>
        </w:rPr>
        <w:lastRenderedPageBreak/>
        <w:drawing>
          <wp:inline distT="0" distB="0" distL="0" distR="0" wp14:anchorId="4557EE0E" wp14:editId="5954724A">
            <wp:extent cx="4991533" cy="1028789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99153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148AA7" w14:textId="77777777" w:rsidR="002E6F7F" w:rsidRPr="002E6F7F" w:rsidRDefault="001772C9" w:rsidP="002E6F7F">
      <w:pPr>
        <w:pStyle w:val="3"/>
        <w:rPr>
          <w:rFonts w:ascii="Times New Roman" w:hAnsi="Times New Roman" w:cs="Times New Roman"/>
          <w:sz w:val="24"/>
        </w:rPr>
      </w:pPr>
      <w:bookmarkStart w:id="15" w:name="_Toc72249762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5"/>
    </w:p>
    <w:p w14:paraId="1B1817CA" w14:textId="26F2C42F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6" w:name="_Toc72249763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6"/>
    </w:p>
    <w:p w14:paraId="4A5CFDA4" w14:textId="60E7A767" w:rsidR="00923D54" w:rsidRDefault="00923D54" w:rsidP="00923D54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测试策略：</w:t>
      </w:r>
    </w:p>
    <w:p w14:paraId="320DF575" w14:textId="2D565F21" w:rsidR="00923D54" w:rsidRDefault="00923D54" w:rsidP="00923D54">
      <w:r>
        <w:rPr>
          <w:noProof/>
        </w:rPr>
        <w:drawing>
          <wp:inline distT="0" distB="0" distL="0" distR="0" wp14:anchorId="1435335B" wp14:editId="57FFE8C6">
            <wp:extent cx="4404742" cy="1630821"/>
            <wp:effectExtent l="0" t="0" r="0" b="762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404742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C49CE" w14:textId="49729061" w:rsidR="00923D54" w:rsidRPr="00923D54" w:rsidRDefault="00923D54" w:rsidP="00923D54">
      <w:r>
        <w:rPr>
          <w:noProof/>
        </w:rPr>
        <w:drawing>
          <wp:inline distT="0" distB="0" distL="0" distR="0" wp14:anchorId="4B19ABBC" wp14:editId="32DE249D">
            <wp:extent cx="4572396" cy="162320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572396" cy="16232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B18211" w14:textId="2C097E1C" w:rsidR="00923D54" w:rsidRPr="00923D54" w:rsidRDefault="00923D54" w:rsidP="00923D54"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测试结果：</w:t>
      </w:r>
    </w:p>
    <w:p w14:paraId="2AAE0AA4" w14:textId="08DC1825" w:rsidR="00923D54" w:rsidRPr="00923D54" w:rsidRDefault="00923D54" w:rsidP="00923D54">
      <w:r>
        <w:rPr>
          <w:noProof/>
        </w:rPr>
        <w:drawing>
          <wp:inline distT="0" distB="0" distL="0" distR="0" wp14:anchorId="7E96F078" wp14:editId="7F943229">
            <wp:extent cx="3871295" cy="1356478"/>
            <wp:effectExtent l="0" t="0" r="0" b="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871295" cy="135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55622C" w14:textId="04E81A12"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72249764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r w:rsidRPr="002E6F7F">
        <w:rPr>
          <w:rFonts w:ascii="Consolas" w:hAnsi="Consolas" w:cs="Times New Roman"/>
          <w:sz w:val="22"/>
        </w:rPr>
        <w:t>GraphPoet</w:t>
      </w:r>
      <w:bookmarkEnd w:id="17"/>
    </w:p>
    <w:p w14:paraId="3C3E1B5D" w14:textId="4D998D35" w:rsidR="00923D54" w:rsidRDefault="00923D54" w:rsidP="00923D54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思路：先调用以上实现的图来给字符串形成图，然后调用图生成新的字符串</w:t>
      </w:r>
    </w:p>
    <w:p w14:paraId="16CB18C7" w14:textId="1DE9E698" w:rsidR="00923D54" w:rsidRDefault="00923D54" w:rsidP="00923D54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</w:p>
    <w:p w14:paraId="31400A45" w14:textId="59B6B063" w:rsidR="00923D54" w:rsidRDefault="00923D54" w:rsidP="00923D54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lastRenderedPageBreak/>
        <w:t>过程：</w:t>
      </w:r>
    </w:p>
    <w:p w14:paraId="5099AF8A" w14:textId="5DF305A4" w:rsidR="00011323" w:rsidRPr="00011323" w:rsidRDefault="00011323" w:rsidP="00011323">
      <w:pPr>
        <w:pStyle w:val="a7"/>
        <w:numPr>
          <w:ilvl w:val="0"/>
          <w:numId w:val="41"/>
        </w:numPr>
        <w:ind w:firstLineChars="0"/>
        <w:rPr>
          <w:rFonts w:ascii="宋体" w:eastAsia="宋体" w:hAnsi="宋体" w:cs="Times New Roman"/>
          <w:sz w:val="24"/>
          <w:szCs w:val="32"/>
        </w:rPr>
      </w:pPr>
      <w:r w:rsidRPr="00011323">
        <w:rPr>
          <w:rFonts w:ascii="宋体" w:eastAsia="宋体" w:hAnsi="宋体" w:cs="Times New Roman" w:hint="eastAsia"/>
          <w:sz w:val="24"/>
          <w:szCs w:val="32"/>
        </w:rPr>
        <w:t>初始化：</w:t>
      </w:r>
    </w:p>
    <w:p w14:paraId="577FD3F3" w14:textId="28063733" w:rsidR="00011323" w:rsidRDefault="00011323" w:rsidP="00011323">
      <w:pPr>
        <w:pStyle w:val="a7"/>
        <w:ind w:left="720" w:firstLineChars="0" w:firstLine="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noProof/>
        </w:rPr>
        <w:drawing>
          <wp:inline distT="0" distB="0" distL="0" distR="0" wp14:anchorId="44E93D06" wp14:editId="42D6D683">
            <wp:extent cx="4564776" cy="495343"/>
            <wp:effectExtent l="0" t="0" r="762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64776" cy="4953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51591A" w14:textId="3925A87F" w:rsidR="00011323" w:rsidRDefault="00011323" w:rsidP="00011323">
      <w:pPr>
        <w:pStyle w:val="a7"/>
        <w:numPr>
          <w:ilvl w:val="0"/>
          <w:numId w:val="41"/>
        </w:numPr>
        <w:ind w:firstLineChars="0"/>
        <w:rPr>
          <w:rFonts w:ascii="宋体" w:eastAsia="宋体" w:hAnsi="宋体" w:cs="Times New Roman"/>
          <w:sz w:val="24"/>
          <w:szCs w:val="32"/>
        </w:rPr>
      </w:pPr>
      <w:r w:rsidRPr="00011323">
        <w:rPr>
          <w:rFonts w:ascii="宋体" w:eastAsia="宋体" w:hAnsi="宋体" w:cs="Times New Roman" w:hint="eastAsia"/>
          <w:sz w:val="24"/>
          <w:szCs w:val="32"/>
        </w:rPr>
        <w:t>函数设计：</w:t>
      </w:r>
    </w:p>
    <w:tbl>
      <w:tblPr>
        <w:tblStyle w:val="ac"/>
        <w:tblW w:w="0" w:type="auto"/>
        <w:tblInd w:w="720" w:type="dxa"/>
        <w:tblLook w:val="04A0" w:firstRow="1" w:lastRow="0" w:firstColumn="1" w:lastColumn="0" w:noHBand="0" w:noVBand="1"/>
      </w:tblPr>
      <w:tblGrid>
        <w:gridCol w:w="3828"/>
        <w:gridCol w:w="3748"/>
      </w:tblGrid>
      <w:tr w:rsidR="00592BFA" w14:paraId="633C2BA4" w14:textId="77777777" w:rsidTr="00011323">
        <w:tc>
          <w:tcPr>
            <w:tcW w:w="4148" w:type="dxa"/>
          </w:tcPr>
          <w:p w14:paraId="562EFEBA" w14:textId="516E28C9" w:rsidR="00011323" w:rsidRDefault="00011323" w:rsidP="00011323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函数名称</w:t>
            </w:r>
          </w:p>
        </w:tc>
        <w:tc>
          <w:tcPr>
            <w:tcW w:w="4148" w:type="dxa"/>
          </w:tcPr>
          <w:p w14:paraId="63EF0268" w14:textId="3EAACF8A" w:rsidR="00011323" w:rsidRDefault="00011323" w:rsidP="00011323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函数作用</w:t>
            </w:r>
          </w:p>
        </w:tc>
      </w:tr>
      <w:tr w:rsidR="00592BFA" w14:paraId="61F7B92E" w14:textId="77777777" w:rsidTr="00011323">
        <w:tc>
          <w:tcPr>
            <w:tcW w:w="4148" w:type="dxa"/>
          </w:tcPr>
          <w:p w14:paraId="166326F2" w14:textId="04E1E07F" w:rsidR="00011323" w:rsidRPr="00011323" w:rsidRDefault="00011323" w:rsidP="00011323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011323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raphPoet</w:t>
            </w:r>
            <w:r w:rsidRPr="00011323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011323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File </w:t>
            </w:r>
            <w:r w:rsidRPr="00011323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corpus)</w:t>
            </w:r>
          </w:p>
        </w:tc>
        <w:tc>
          <w:tcPr>
            <w:tcW w:w="4148" w:type="dxa"/>
          </w:tcPr>
          <w:p w14:paraId="74D9C8C2" w14:textId="4EEFB3A8" w:rsidR="00011323" w:rsidRDefault="00011323" w:rsidP="00011323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使用该函数读取文件corpus</w:t>
            </w:r>
            <w:r w:rsidR="00592BFA">
              <w:rPr>
                <w:rFonts w:ascii="宋体" w:eastAsia="宋体" w:hAnsi="宋体" w:cs="Times New Roman" w:hint="eastAsia"/>
                <w:sz w:val="24"/>
                <w:szCs w:val="32"/>
              </w:rPr>
              <w:t>并且构成一幅图，每个节点都是一个word，每两个word连在一起重复一遍，权重加一</w:t>
            </w:r>
          </w:p>
        </w:tc>
      </w:tr>
      <w:tr w:rsidR="00592BFA" w14:paraId="7B95F6FB" w14:textId="77777777" w:rsidTr="00011323">
        <w:tc>
          <w:tcPr>
            <w:tcW w:w="4148" w:type="dxa"/>
          </w:tcPr>
          <w:p w14:paraId="7787F98B" w14:textId="23B687D6" w:rsidR="00011323" w:rsidRPr="00592BFA" w:rsidRDefault="00592BFA" w:rsidP="00592BFA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592BFA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poem</w:t>
            </w:r>
            <w:r w:rsidRPr="00592BFA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592BFA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String </w:t>
            </w:r>
            <w:r w:rsidRPr="00592BFA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input)</w:t>
            </w:r>
          </w:p>
        </w:tc>
        <w:tc>
          <w:tcPr>
            <w:tcW w:w="4148" w:type="dxa"/>
          </w:tcPr>
          <w:p w14:paraId="367D2F8D" w14:textId="0181FFCB" w:rsidR="00011323" w:rsidRDefault="00592BFA" w:rsidP="00011323">
            <w:pPr>
              <w:pStyle w:val="a7"/>
              <w:ind w:firstLineChars="0" w:firstLine="0"/>
              <w:rPr>
                <w:rFonts w:ascii="宋体" w:eastAsia="宋体" w:hAnsi="宋体" w:cs="Times New Roman"/>
                <w:sz w:val="24"/>
                <w:szCs w:val="32"/>
              </w:rPr>
            </w:pPr>
            <w:r>
              <w:rPr>
                <w:rFonts w:ascii="宋体" w:eastAsia="宋体" w:hAnsi="宋体" w:cs="Times New Roman" w:hint="eastAsia"/>
                <w:sz w:val="24"/>
                <w:szCs w:val="32"/>
              </w:rPr>
              <w:t>输入类型为字符串，通过上面函数构成的图来构成一句话，不过只能两个单词只有一个间隔，如果存在有两种情况的word那么选择其中权重较小的word节点</w:t>
            </w:r>
          </w:p>
        </w:tc>
      </w:tr>
    </w:tbl>
    <w:p w14:paraId="74BDF330" w14:textId="77777777" w:rsidR="00011323" w:rsidRPr="00011323" w:rsidRDefault="00011323" w:rsidP="00011323">
      <w:pPr>
        <w:pStyle w:val="a7"/>
        <w:ind w:left="720" w:firstLineChars="0" w:firstLine="0"/>
        <w:rPr>
          <w:rFonts w:ascii="宋体" w:eastAsia="宋体" w:hAnsi="宋体" w:cs="Times New Roman"/>
          <w:sz w:val="24"/>
          <w:szCs w:val="32"/>
        </w:rPr>
      </w:pPr>
    </w:p>
    <w:p w14:paraId="78397C2A" w14:textId="56C05B40" w:rsidR="00011323" w:rsidRDefault="00011323" w:rsidP="00011323">
      <w:pPr>
        <w:pStyle w:val="a7"/>
        <w:ind w:left="720" w:firstLineChars="0" w:firstLine="0"/>
        <w:rPr>
          <w:rFonts w:ascii="Times New Roman" w:eastAsiaTheme="majorEastAsia" w:hAnsi="Times New Roman" w:cs="Times New Roman"/>
          <w:b/>
          <w:bCs/>
          <w:sz w:val="22"/>
          <w:szCs w:val="28"/>
        </w:rPr>
      </w:pPr>
    </w:p>
    <w:p w14:paraId="6CFDE5EF" w14:textId="77777777" w:rsidR="00592BFA" w:rsidRDefault="00592BFA" w:rsidP="00592BFA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rFonts w:ascii="Times New Roman" w:eastAsiaTheme="majorEastAsia" w:hAnsi="Times New Roman" w:cs="Times New Roman" w:hint="eastAsia"/>
          <w:b/>
          <w:bCs/>
          <w:sz w:val="22"/>
          <w:szCs w:val="28"/>
        </w:rPr>
        <w:t>结果：完成测试运行</w:t>
      </w:r>
    </w:p>
    <w:p w14:paraId="54BE95C5" w14:textId="7E35B216" w:rsidR="00592BFA" w:rsidRDefault="00592BFA" w:rsidP="00592BFA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  <w:r>
        <w:rPr>
          <w:noProof/>
        </w:rPr>
        <w:drawing>
          <wp:inline distT="0" distB="0" distL="0" distR="0" wp14:anchorId="0AB47697" wp14:editId="48363447">
            <wp:extent cx="1905165" cy="853514"/>
            <wp:effectExtent l="0" t="0" r="0" b="381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905165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1644BA" w14:textId="5E8E167B" w:rsidR="00592BFA" w:rsidRPr="00923D54" w:rsidRDefault="00592BFA" w:rsidP="00923D54">
      <w:pPr>
        <w:rPr>
          <w:rFonts w:ascii="Times New Roman" w:eastAsiaTheme="majorEastAsia" w:hAnsi="Times New Roman" w:cs="Times New Roman"/>
          <w:b/>
          <w:bCs/>
          <w:sz w:val="22"/>
          <w:szCs w:val="28"/>
        </w:rPr>
      </w:pPr>
    </w:p>
    <w:p w14:paraId="14A3F7E5" w14:textId="412B1543"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8" w:name="_Toc72249765"/>
      <w:r w:rsidRPr="002E6F7F">
        <w:rPr>
          <w:rFonts w:ascii="Times New Roman" w:hAnsi="Times New Roman" w:cs="Times New Roman"/>
          <w:sz w:val="22"/>
        </w:rPr>
        <w:t>Graph poetry slam</w:t>
      </w:r>
      <w:bookmarkEnd w:id="18"/>
    </w:p>
    <w:p w14:paraId="2CDB87F4" w14:textId="7AD71CBA" w:rsidR="00592BFA" w:rsidRDefault="00592BFA" w:rsidP="00592BFA">
      <w:pPr>
        <w:rPr>
          <w:rFonts w:ascii="Times New Roman" w:hAnsi="Times New Roman" w:cs="Times New Roman"/>
          <w:szCs w:val="24"/>
        </w:rPr>
      </w:pPr>
      <w:r w:rsidRPr="004D7B28">
        <w:rPr>
          <w:rFonts w:ascii="Times New Roman" w:hAnsi="Times New Roman" w:cs="Times New Roman" w:hint="eastAsia"/>
          <w:szCs w:val="24"/>
        </w:rPr>
        <w:t>在提供代码的基础上增加一个</w:t>
      </w:r>
      <w:r w:rsidRPr="004D7B28">
        <w:rPr>
          <w:rFonts w:ascii="Times New Roman" w:hAnsi="Times New Roman" w:cs="Times New Roman" w:hint="eastAsia"/>
          <w:szCs w:val="24"/>
        </w:rPr>
        <w:t>to</w:t>
      </w:r>
      <w:r w:rsidRPr="004D7B28">
        <w:rPr>
          <w:rFonts w:ascii="Times New Roman" w:hAnsi="Times New Roman" w:cs="Times New Roman"/>
          <w:szCs w:val="24"/>
        </w:rPr>
        <w:t>S</w:t>
      </w:r>
      <w:r w:rsidRPr="004D7B28">
        <w:rPr>
          <w:rFonts w:ascii="Times New Roman" w:hAnsi="Times New Roman" w:cs="Times New Roman" w:hint="eastAsia"/>
          <w:szCs w:val="24"/>
        </w:rPr>
        <w:t>tring</w:t>
      </w:r>
      <w:r w:rsidRPr="004D7B28">
        <w:rPr>
          <w:rFonts w:ascii="Times New Roman" w:hAnsi="Times New Roman" w:cs="Times New Roman" w:hint="eastAsia"/>
          <w:szCs w:val="24"/>
        </w:rPr>
        <w:t>的输出</w:t>
      </w:r>
    </w:p>
    <w:p w14:paraId="29760D33" w14:textId="508B2F43" w:rsidR="00592BFA" w:rsidRDefault="00592BFA" w:rsidP="00592BFA">
      <w:r>
        <w:rPr>
          <w:noProof/>
        </w:rPr>
        <w:lastRenderedPageBreak/>
        <w:drawing>
          <wp:inline distT="0" distB="0" distL="0" distR="0" wp14:anchorId="740BDBD0" wp14:editId="349E0B76">
            <wp:extent cx="3749045" cy="3981450"/>
            <wp:effectExtent l="0" t="0" r="3810" b="0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751938" cy="3984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0F250" w14:textId="41DAC0D0" w:rsidR="00592BFA" w:rsidRPr="00592BFA" w:rsidRDefault="00592BFA" w:rsidP="00592BFA">
      <w:pPr>
        <w:rPr>
          <w:rFonts w:ascii="宋体" w:eastAsia="宋体" w:hAnsi="宋体"/>
          <w:sz w:val="24"/>
          <w:szCs w:val="28"/>
        </w:rPr>
      </w:pPr>
      <w:r w:rsidRPr="00592BFA">
        <w:rPr>
          <w:rFonts w:ascii="宋体" w:eastAsia="宋体" w:hAnsi="宋体"/>
          <w:sz w:val="24"/>
          <w:szCs w:val="28"/>
        </w:rPr>
        <w:t>M</w:t>
      </w:r>
      <w:r w:rsidRPr="00592BFA">
        <w:rPr>
          <w:rFonts w:ascii="宋体" w:eastAsia="宋体" w:hAnsi="宋体" w:hint="eastAsia"/>
          <w:sz w:val="24"/>
          <w:szCs w:val="28"/>
        </w:rPr>
        <w:t>ain函数调用结果：</w:t>
      </w:r>
    </w:p>
    <w:p w14:paraId="0023D54A" w14:textId="3BBA7639" w:rsidR="00592BFA" w:rsidRPr="00592BFA" w:rsidRDefault="00592BFA" w:rsidP="00592BFA">
      <w:r>
        <w:rPr>
          <w:noProof/>
        </w:rPr>
        <w:drawing>
          <wp:inline distT="0" distB="0" distL="0" distR="0" wp14:anchorId="7B5637E7" wp14:editId="35AB98E5">
            <wp:extent cx="2819644" cy="2408129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819644" cy="2408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69D1B9" w14:textId="151438A7" w:rsidR="00E04BEB" w:rsidRDefault="00E04BEB" w:rsidP="00E04BEB">
      <w:pPr>
        <w:pStyle w:val="3"/>
        <w:rPr>
          <w:rFonts w:ascii="Times New Roman" w:hAnsi="Times New Roman" w:cs="Times New Roman"/>
          <w:sz w:val="24"/>
        </w:rPr>
      </w:pPr>
      <w:bookmarkStart w:id="19" w:name="_Toc72249766"/>
      <w:r>
        <w:rPr>
          <w:rFonts w:ascii="Times New Roman" w:hAnsi="Times New Roman" w:cs="Times New Roman" w:hint="eastAsia"/>
          <w:sz w:val="24"/>
        </w:rPr>
        <w:t>使用</w:t>
      </w:r>
      <w:r>
        <w:rPr>
          <w:rFonts w:ascii="Times New Roman" w:hAnsi="Times New Roman" w:cs="Times New Roman" w:hint="eastAsia"/>
          <w:sz w:val="24"/>
        </w:rPr>
        <w:t>Eclemma</w:t>
      </w:r>
      <w:r>
        <w:rPr>
          <w:rFonts w:ascii="Times New Roman" w:hAnsi="Times New Roman" w:cs="Times New Roman" w:hint="eastAsia"/>
          <w:sz w:val="24"/>
        </w:rPr>
        <w:t>检查测试的代码覆盖度</w:t>
      </w:r>
      <w:bookmarkEnd w:id="19"/>
    </w:p>
    <w:p w14:paraId="43CE0C99" w14:textId="110B2CD1" w:rsidR="00592BFA" w:rsidRDefault="00592BFA" w:rsidP="00592BFA">
      <w:r>
        <w:rPr>
          <w:noProof/>
        </w:rPr>
        <w:drawing>
          <wp:inline distT="0" distB="0" distL="0" distR="0" wp14:anchorId="1FDE4B2E" wp14:editId="2DF6DB62">
            <wp:extent cx="5037257" cy="281964"/>
            <wp:effectExtent l="0" t="0" r="0" b="381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819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318C7" w14:textId="3B31C047" w:rsidR="00592BFA" w:rsidRPr="00592BFA" w:rsidRDefault="00592BFA" w:rsidP="00592BFA">
      <w:r>
        <w:rPr>
          <w:noProof/>
        </w:rPr>
        <w:drawing>
          <wp:inline distT="0" distB="0" distL="0" distR="0" wp14:anchorId="7EAA33F6" wp14:editId="62987234">
            <wp:extent cx="5022015" cy="251482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022015" cy="25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F95A1" w14:textId="77777777" w:rsidR="00D77C9B" w:rsidRDefault="005F3A96" w:rsidP="00D77C9B">
      <w:pPr>
        <w:pStyle w:val="3"/>
        <w:rPr>
          <w:rFonts w:ascii="Times New Roman" w:hAnsi="Times New Roman" w:cs="Times New Roman"/>
          <w:sz w:val="24"/>
        </w:rPr>
      </w:pPr>
      <w:bookmarkStart w:id="20" w:name="_Toc72249767"/>
      <w:r w:rsidRPr="005F3A96">
        <w:rPr>
          <w:rFonts w:ascii="Times New Roman" w:hAnsi="Times New Roman" w:cs="Times New Roman"/>
          <w:sz w:val="24"/>
        </w:rPr>
        <w:lastRenderedPageBreak/>
        <w:t>Before you’re done</w:t>
      </w:r>
      <w:bookmarkEnd w:id="20"/>
    </w:p>
    <w:p w14:paraId="1C3BF8DD" w14:textId="77777777"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hyperlink r:id="rId49" w:anchor="before_youre_done" w:history="1">
        <w:r w:rsidRPr="008546FE">
          <w:rPr>
            <w:rStyle w:val="aa"/>
            <w:rFonts w:ascii="Times New Roman" w:eastAsia="宋体" w:hAnsi="Times New Roman" w:cs="Times New Roman"/>
            <w:sz w:val="24"/>
            <w:szCs w:val="24"/>
          </w:rPr>
          <w:t>http://web.mit.edu/6.031/www/sp17/psets/ps2/#before_youre_done</w:t>
        </w:r>
      </w:hyperlink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14:paraId="43C6F2AD" w14:textId="7D3FF0F4"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190BC9D6" w14:textId="4124FA07" w:rsidR="00592BFA" w:rsidRDefault="0029510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命令行：</w:t>
      </w:r>
    </w:p>
    <w:p w14:paraId="333AAB57" w14:textId="704A5994" w:rsidR="00592BFA" w:rsidRDefault="0029510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-1190201413</w:t>
      </w:r>
    </w:p>
    <w:p w14:paraId="6F5B879C" w14:textId="306A3099" w:rsidR="0029510F" w:rsidRDefault="0029510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-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 xml:space="preserve">  “P1”</w:t>
      </w:r>
    </w:p>
    <w:p w14:paraId="74D72270" w14:textId="4D1FB364" w:rsidR="0029510F" w:rsidRPr="0029510F" w:rsidRDefault="0029510F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push </w:t>
      </w:r>
    </w:p>
    <w:p w14:paraId="4258C01F" w14:textId="4298B8AF"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14:paraId="77F1D8C1" w14:textId="1E93EEAF" w:rsidR="0029510F" w:rsidRPr="005D4804" w:rsidRDefault="00251AB5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242346AE" wp14:editId="3B17E409">
            <wp:extent cx="3004185" cy="5097145"/>
            <wp:effectExtent l="0" t="0" r="5715" b="8255"/>
            <wp:docPr id="14336" name="图片 143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4185" cy="5097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CF46F7" w14:textId="77777777"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72249768"/>
      <w:r w:rsidRPr="00CB72AB">
        <w:rPr>
          <w:rFonts w:ascii="Times New Roman" w:hAnsi="Times New Roman" w:cs="Times New Roman"/>
          <w:sz w:val="28"/>
        </w:rPr>
        <w:t>Re-implement the Social Network in Lab1</w:t>
      </w:r>
      <w:bookmarkEnd w:id="21"/>
    </w:p>
    <w:p w14:paraId="67E26C89" w14:textId="4A42A566" w:rsidR="000E3103" w:rsidRDefault="000E310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在这里简要概述你对该任务的理解。</w:t>
      </w:r>
    </w:p>
    <w:p w14:paraId="08E55111" w14:textId="1BA4A119" w:rsidR="006634F3" w:rsidRPr="006634F3" w:rsidRDefault="006634F3" w:rsidP="006634F3">
      <w:pPr>
        <w:spacing w:line="300" w:lineRule="auto"/>
        <w:ind w:firstLine="420"/>
        <w:rPr>
          <w:rFonts w:ascii="宋体" w:eastAsia="宋体" w:hAnsi="宋体" w:cs="Times New Roman"/>
          <w:sz w:val="22"/>
          <w:szCs w:val="28"/>
        </w:rPr>
      </w:pPr>
      <w:r w:rsidRPr="006634F3">
        <w:rPr>
          <w:rFonts w:ascii="宋体" w:eastAsia="宋体" w:hAnsi="宋体" w:cs="Times New Roman" w:hint="eastAsia"/>
          <w:sz w:val="22"/>
          <w:szCs w:val="28"/>
        </w:rPr>
        <w:t>这次实验要求我们</w:t>
      </w:r>
      <w:r>
        <w:rPr>
          <w:rFonts w:ascii="宋体" w:eastAsia="宋体" w:hAnsi="宋体" w:cs="Times New Roman" w:hint="eastAsia"/>
          <w:sz w:val="22"/>
          <w:szCs w:val="28"/>
        </w:rPr>
        <w:t>使用</w:t>
      </w:r>
      <w:r w:rsidRPr="006634F3">
        <w:rPr>
          <w:rFonts w:ascii="宋体" w:eastAsia="宋体" w:hAnsi="宋体" w:cs="Times New Roman" w:hint="eastAsia"/>
          <w:sz w:val="22"/>
          <w:szCs w:val="28"/>
        </w:rPr>
        <w:t>Poetic</w:t>
      </w:r>
      <w:r w:rsidRPr="006634F3">
        <w:rPr>
          <w:rFonts w:ascii="宋体" w:eastAsia="宋体" w:hAnsi="宋体" w:cs="Times New Roman"/>
          <w:sz w:val="22"/>
          <w:szCs w:val="28"/>
        </w:rPr>
        <w:t xml:space="preserve"> W</w:t>
      </w:r>
      <w:r w:rsidRPr="006634F3">
        <w:rPr>
          <w:rFonts w:ascii="宋体" w:eastAsia="宋体" w:hAnsi="宋体" w:cs="Times New Roman" w:hint="eastAsia"/>
          <w:sz w:val="22"/>
          <w:szCs w:val="28"/>
        </w:rPr>
        <w:t>alks中</w:t>
      </w:r>
      <w:r>
        <w:rPr>
          <w:rFonts w:ascii="宋体" w:eastAsia="宋体" w:hAnsi="宋体" w:cs="Times New Roman" w:hint="eastAsia"/>
          <w:sz w:val="22"/>
          <w:szCs w:val="28"/>
        </w:rPr>
        <w:t>已经实现</w:t>
      </w:r>
      <w:r w:rsidRPr="006634F3">
        <w:rPr>
          <w:rFonts w:ascii="宋体" w:eastAsia="宋体" w:hAnsi="宋体" w:cs="Times New Roman" w:hint="eastAsia"/>
          <w:sz w:val="22"/>
          <w:szCs w:val="28"/>
        </w:rPr>
        <w:t>的Graph</w:t>
      </w:r>
      <w:r w:rsidRPr="006634F3">
        <w:rPr>
          <w:rFonts w:ascii="宋体" w:eastAsia="宋体" w:hAnsi="宋体" w:cs="Times New Roman"/>
          <w:sz w:val="22"/>
          <w:szCs w:val="28"/>
        </w:rPr>
        <w:t>&lt;L&gt;</w:t>
      </w:r>
      <w:r w:rsidRPr="006634F3">
        <w:rPr>
          <w:rFonts w:ascii="宋体" w:eastAsia="宋体" w:hAnsi="宋体" w:cs="Times New Roman" w:hint="eastAsia"/>
          <w:sz w:val="22"/>
          <w:szCs w:val="28"/>
        </w:rPr>
        <w:t>及其两种</w:t>
      </w:r>
      <w:r>
        <w:rPr>
          <w:rFonts w:ascii="宋体" w:eastAsia="宋体" w:hAnsi="宋体" w:cs="Times New Roman" w:hint="eastAsia"/>
          <w:sz w:val="22"/>
          <w:szCs w:val="28"/>
        </w:rPr>
        <w:t>图，边图和</w:t>
      </w:r>
      <w:r>
        <w:rPr>
          <w:rFonts w:ascii="宋体" w:eastAsia="宋体" w:hAnsi="宋体" w:cs="Times New Roman" w:hint="eastAsia"/>
          <w:sz w:val="22"/>
          <w:szCs w:val="28"/>
        </w:rPr>
        <w:lastRenderedPageBreak/>
        <w:t>点图，</w:t>
      </w:r>
      <w:r w:rsidRPr="006634F3">
        <w:rPr>
          <w:rFonts w:ascii="宋体" w:eastAsia="宋体" w:hAnsi="宋体" w:cs="Times New Roman" w:hint="eastAsia"/>
          <w:sz w:val="22"/>
          <w:szCs w:val="28"/>
        </w:rPr>
        <w:t>（</w:t>
      </w:r>
      <w:r>
        <w:rPr>
          <w:rFonts w:ascii="宋体" w:eastAsia="宋体" w:hAnsi="宋体" w:cs="Times New Roman" w:hint="eastAsia"/>
          <w:sz w:val="22"/>
          <w:szCs w:val="28"/>
        </w:rPr>
        <w:t>在这</w:t>
      </w:r>
      <w:r w:rsidRPr="006634F3">
        <w:rPr>
          <w:rFonts w:ascii="宋体" w:eastAsia="宋体" w:hAnsi="宋体" w:cs="Times New Roman" w:hint="eastAsia"/>
          <w:sz w:val="22"/>
          <w:szCs w:val="28"/>
        </w:rPr>
        <w:t>使用的是</w:t>
      </w:r>
      <w:r>
        <w:rPr>
          <w:rFonts w:ascii="宋体" w:eastAsia="宋体" w:hAnsi="宋体" w:cs="Times New Roman" w:hint="eastAsia"/>
          <w:sz w:val="22"/>
          <w:szCs w:val="28"/>
        </w:rPr>
        <w:t>点图</w:t>
      </w:r>
      <w:r w:rsidRPr="006634F3">
        <w:rPr>
          <w:rFonts w:ascii="宋体" w:eastAsia="宋体" w:hAnsi="宋体" w:cs="Times New Roman" w:hint="eastAsia"/>
          <w:sz w:val="22"/>
          <w:szCs w:val="28"/>
        </w:rPr>
        <w:t>），</w:t>
      </w:r>
      <w:r>
        <w:rPr>
          <w:rFonts w:ascii="宋体" w:eastAsia="宋体" w:hAnsi="宋体" w:cs="Times New Roman" w:hint="eastAsia"/>
          <w:sz w:val="22"/>
          <w:szCs w:val="28"/>
        </w:rPr>
        <w:t>实现lab</w:t>
      </w:r>
      <w:r>
        <w:rPr>
          <w:rFonts w:ascii="宋体" w:eastAsia="宋体" w:hAnsi="宋体" w:cs="Times New Roman"/>
          <w:sz w:val="22"/>
          <w:szCs w:val="28"/>
        </w:rPr>
        <w:t>1</w:t>
      </w:r>
      <w:r>
        <w:rPr>
          <w:rFonts w:ascii="宋体" w:eastAsia="宋体" w:hAnsi="宋体" w:cs="Times New Roman" w:hint="eastAsia"/>
          <w:sz w:val="22"/>
          <w:szCs w:val="28"/>
        </w:rPr>
        <w:t>种实现的功能，</w:t>
      </w:r>
      <w:r w:rsidRPr="006634F3">
        <w:rPr>
          <w:rFonts w:ascii="宋体" w:eastAsia="宋体" w:hAnsi="宋体" w:cs="Times New Roman" w:hint="eastAsia"/>
          <w:sz w:val="22"/>
          <w:szCs w:val="28"/>
        </w:rPr>
        <w:t>并且尽可能复用</w:t>
      </w:r>
      <w:r>
        <w:rPr>
          <w:rFonts w:ascii="宋体" w:eastAsia="宋体" w:hAnsi="宋体" w:cs="Times New Roman" w:hint="eastAsia"/>
          <w:sz w:val="22"/>
          <w:szCs w:val="28"/>
        </w:rPr>
        <w:t>lab</w:t>
      </w:r>
      <w:r>
        <w:rPr>
          <w:rFonts w:ascii="宋体" w:eastAsia="宋体" w:hAnsi="宋体" w:cs="Times New Roman"/>
          <w:sz w:val="22"/>
          <w:szCs w:val="28"/>
        </w:rPr>
        <w:t>2-</w:t>
      </w:r>
      <w:r>
        <w:rPr>
          <w:rFonts w:ascii="宋体" w:eastAsia="宋体" w:hAnsi="宋体" w:cs="Times New Roman" w:hint="eastAsia"/>
          <w:sz w:val="22"/>
          <w:szCs w:val="28"/>
        </w:rPr>
        <w:t>P1</w:t>
      </w:r>
      <w:r w:rsidRPr="006634F3">
        <w:rPr>
          <w:rFonts w:ascii="宋体" w:eastAsia="宋体" w:hAnsi="宋体" w:cs="Times New Roman" w:hint="eastAsia"/>
          <w:sz w:val="22"/>
          <w:szCs w:val="28"/>
        </w:rPr>
        <w:t>中已经实现的方法，然后运行提供的main</w:t>
      </w:r>
      <w:r w:rsidRPr="006634F3">
        <w:rPr>
          <w:rFonts w:ascii="宋体" w:eastAsia="宋体" w:hAnsi="宋体" w:cs="Times New Roman"/>
          <w:sz w:val="22"/>
          <w:szCs w:val="28"/>
        </w:rPr>
        <w:t>()</w:t>
      </w:r>
      <w:r w:rsidRPr="006634F3">
        <w:rPr>
          <w:rFonts w:ascii="宋体" w:eastAsia="宋体" w:hAnsi="宋体" w:cs="Times New Roman" w:hint="eastAsia"/>
          <w:sz w:val="22"/>
          <w:szCs w:val="28"/>
        </w:rPr>
        <w:t>和执行Lab</w:t>
      </w:r>
      <w:r w:rsidRPr="006634F3">
        <w:rPr>
          <w:rFonts w:ascii="宋体" w:eastAsia="宋体" w:hAnsi="宋体" w:cs="Times New Roman"/>
          <w:sz w:val="22"/>
          <w:szCs w:val="28"/>
        </w:rPr>
        <w:t>1</w:t>
      </w:r>
      <w:r w:rsidRPr="006634F3">
        <w:rPr>
          <w:rFonts w:ascii="宋体" w:eastAsia="宋体" w:hAnsi="宋体" w:cs="Times New Roman" w:hint="eastAsia"/>
          <w:sz w:val="22"/>
          <w:szCs w:val="28"/>
        </w:rPr>
        <w:t>中的</w:t>
      </w:r>
      <w:r w:rsidRPr="006634F3">
        <w:rPr>
          <w:rFonts w:ascii="宋体" w:eastAsia="宋体" w:hAnsi="宋体" w:cs="Times New Roman"/>
          <w:sz w:val="22"/>
          <w:szCs w:val="28"/>
        </w:rPr>
        <w:t>Ju</w:t>
      </w:r>
      <w:r w:rsidRPr="006634F3">
        <w:rPr>
          <w:rFonts w:ascii="宋体" w:eastAsia="宋体" w:hAnsi="宋体" w:cs="Times New Roman" w:hint="eastAsia"/>
          <w:sz w:val="22"/>
          <w:szCs w:val="28"/>
        </w:rPr>
        <w:t>nit测试用例，使之正常运行。</w:t>
      </w:r>
    </w:p>
    <w:p w14:paraId="79D011B8" w14:textId="77777777" w:rsidR="006634F3" w:rsidRPr="006634F3" w:rsidRDefault="006634F3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746AB8CE" w14:textId="77777777"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72249769"/>
      <w:r w:rsidRPr="00BC0808">
        <w:rPr>
          <w:rFonts w:ascii="Consolas" w:hAnsi="Consolas" w:cs="Times New Roman"/>
          <w:sz w:val="24"/>
        </w:rPr>
        <w:t>FriendshipGraph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14:paraId="3D40AC66" w14:textId="603B3C76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B8B730D" w14:textId="138502C2" w:rsidR="006634F3" w:rsidRDefault="006634F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思路：</w:t>
      </w:r>
      <w:r w:rsidR="00B71AD5">
        <w:rPr>
          <w:rFonts w:ascii="Times New Roman" w:eastAsia="宋体" w:hAnsi="Times New Roman" w:cs="Times New Roman" w:hint="eastAsia"/>
          <w:sz w:val="24"/>
          <w:szCs w:val="24"/>
        </w:rPr>
        <w:t>这个类实现的功能有：增加节点、增加边，这两个函数都是直接调用</w:t>
      </w:r>
      <w:r w:rsidR="00B71AD5">
        <w:rPr>
          <w:rFonts w:ascii="Times New Roman" w:eastAsia="宋体" w:hAnsi="Times New Roman" w:cs="Times New Roman" w:hint="eastAsia"/>
          <w:sz w:val="24"/>
          <w:szCs w:val="24"/>
        </w:rPr>
        <w:t>P</w:t>
      </w:r>
      <w:r w:rsidR="00B71AD5">
        <w:rPr>
          <w:rFonts w:ascii="Times New Roman" w:eastAsia="宋体" w:hAnsi="Times New Roman" w:cs="Times New Roman"/>
          <w:sz w:val="24"/>
          <w:szCs w:val="24"/>
        </w:rPr>
        <w:t>1</w:t>
      </w:r>
      <w:r w:rsidR="00B71AD5">
        <w:rPr>
          <w:rFonts w:ascii="Times New Roman" w:eastAsia="宋体" w:hAnsi="Times New Roman" w:cs="Times New Roman" w:hint="eastAsia"/>
          <w:sz w:val="24"/>
          <w:szCs w:val="24"/>
        </w:rPr>
        <w:t>已经实现了的功能，直接复用，然后是求距离，使用</w:t>
      </w:r>
      <w:r w:rsidR="00B71AD5">
        <w:rPr>
          <w:rFonts w:ascii="Times New Roman" w:eastAsia="宋体" w:hAnsi="Times New Roman" w:cs="Times New Roman" w:hint="eastAsia"/>
          <w:sz w:val="24"/>
          <w:szCs w:val="24"/>
        </w:rPr>
        <w:t>bfs</w:t>
      </w:r>
      <w:r w:rsidR="00B71AD5">
        <w:rPr>
          <w:rFonts w:ascii="Times New Roman" w:eastAsia="宋体" w:hAnsi="Times New Roman" w:cs="Times New Roman" w:hint="eastAsia"/>
          <w:sz w:val="24"/>
          <w:szCs w:val="24"/>
        </w:rPr>
        <w:t>搜索求距离</w:t>
      </w:r>
    </w:p>
    <w:p w14:paraId="70C78AE4" w14:textId="3228326F" w:rsidR="00B71AD5" w:rsidRDefault="00B71AD5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4B238B7D" w14:textId="62BF00A0" w:rsidR="00B71AD5" w:rsidRDefault="00B71AD5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过程：</w:t>
      </w:r>
    </w:p>
    <w:p w14:paraId="5487F096" w14:textId="78571604" w:rsidR="00B71AD5" w:rsidRPr="00B71AD5" w:rsidRDefault="00B71AD5" w:rsidP="00B71AD5">
      <w:pPr>
        <w:pStyle w:val="a7"/>
        <w:numPr>
          <w:ilvl w:val="0"/>
          <w:numId w:val="4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 w:rsidRPr="00B71AD5">
        <w:rPr>
          <w:rFonts w:ascii="Times New Roman" w:eastAsia="宋体" w:hAnsi="Times New Roman" w:cs="Times New Roman" w:hint="eastAsia"/>
          <w:sz w:val="24"/>
          <w:szCs w:val="24"/>
        </w:rPr>
        <w:t>数据初始化：</w:t>
      </w:r>
    </w:p>
    <w:p w14:paraId="3F1013A8" w14:textId="30056524" w:rsidR="006634F3" w:rsidRDefault="006634F3" w:rsidP="000E3103">
      <w:pPr>
        <w:ind w:firstLine="420"/>
      </w:pPr>
      <w:r>
        <w:rPr>
          <w:noProof/>
        </w:rPr>
        <w:drawing>
          <wp:inline distT="0" distB="0" distL="0" distR="0" wp14:anchorId="4D1F4870" wp14:editId="442AD265">
            <wp:extent cx="4762913" cy="1295512"/>
            <wp:effectExtent l="0" t="0" r="0" b="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62913" cy="1295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05D5EA" w14:textId="1C5FEB0D" w:rsidR="00B71AD5" w:rsidRPr="00B71AD5" w:rsidRDefault="00B71AD5" w:rsidP="00B71AD5">
      <w:pPr>
        <w:pStyle w:val="a7"/>
        <w:numPr>
          <w:ilvl w:val="0"/>
          <w:numId w:val="42"/>
        </w:numPr>
        <w:ind w:firstLineChars="0"/>
        <w:rPr>
          <w:rFonts w:ascii="宋体" w:eastAsia="宋体" w:hAnsi="宋体"/>
          <w:sz w:val="24"/>
          <w:szCs w:val="28"/>
        </w:rPr>
      </w:pPr>
      <w:r w:rsidRPr="00B71AD5">
        <w:rPr>
          <w:rFonts w:ascii="宋体" w:eastAsia="宋体" w:hAnsi="宋体" w:hint="eastAsia"/>
          <w:sz w:val="24"/>
          <w:szCs w:val="28"/>
        </w:rPr>
        <w:t>函数设计：</w:t>
      </w:r>
    </w:p>
    <w:tbl>
      <w:tblPr>
        <w:tblStyle w:val="ac"/>
        <w:tblW w:w="0" w:type="auto"/>
        <w:tblLook w:val="04A0" w:firstRow="1" w:lastRow="0" w:firstColumn="1" w:lastColumn="0" w:noHBand="0" w:noVBand="1"/>
      </w:tblPr>
      <w:tblGrid>
        <w:gridCol w:w="4140"/>
        <w:gridCol w:w="4136"/>
      </w:tblGrid>
      <w:tr w:rsidR="00B71AD5" w14:paraId="4ABFB764" w14:textId="77777777" w:rsidTr="00E4413C">
        <w:tc>
          <w:tcPr>
            <w:tcW w:w="414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  <w:shd w:val="clear" w:color="auto" w:fill="auto"/>
          </w:tcPr>
          <w:p w14:paraId="53B19557" w14:textId="2E2C5662" w:rsidR="00B71AD5" w:rsidRDefault="00B71AD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函数名称</w:t>
            </w:r>
          </w:p>
        </w:tc>
        <w:tc>
          <w:tcPr>
            <w:tcW w:w="4136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5EBB1920" w14:textId="7592F528" w:rsidR="00B71AD5" w:rsidRDefault="00B71AD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函数作用</w:t>
            </w:r>
          </w:p>
        </w:tc>
      </w:tr>
      <w:tr w:rsidR="00B71AD5" w14:paraId="5274FF9C" w14:textId="77777777" w:rsidTr="00E4413C">
        <w:tc>
          <w:tcPr>
            <w:tcW w:w="414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7EB5E35" w14:textId="6235CAB6" w:rsidR="00B71AD5" w:rsidRPr="00B71AD5" w:rsidRDefault="00B71AD5" w:rsidP="00B71AD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1AD5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Shipgraph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)</w:t>
            </w:r>
          </w:p>
        </w:tc>
        <w:tc>
          <w:tcPr>
            <w:tcW w:w="4136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  <w:shd w:val="clear" w:color="auto" w:fill="auto"/>
          </w:tcPr>
          <w:p w14:paraId="5B89D9CA" w14:textId="5714FD7A" w:rsidR="00B71AD5" w:rsidRDefault="00B71AD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获得在该类里面建立的图</w:t>
            </w:r>
          </w:p>
        </w:tc>
      </w:tr>
      <w:tr w:rsidR="00B71AD5" w14:paraId="3D8D279C" w14:textId="77777777" w:rsidTr="00E4413C">
        <w:tc>
          <w:tcPr>
            <w:tcW w:w="414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D7EECB8" w14:textId="7A9E719C" w:rsidR="00B71AD5" w:rsidRPr="00B71AD5" w:rsidRDefault="00B71AD5" w:rsidP="00B71AD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1AD5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addVertex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B71AD5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Person 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p1)</w:t>
            </w:r>
          </w:p>
        </w:tc>
        <w:tc>
          <w:tcPr>
            <w:tcW w:w="4136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394C4202" w14:textId="66046891" w:rsidR="00B71AD5" w:rsidRPr="00B71AD5" w:rsidRDefault="00B71AD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增加节点</w:t>
            </w:r>
          </w:p>
        </w:tc>
      </w:tr>
      <w:tr w:rsidR="00B71AD5" w14:paraId="24E89992" w14:textId="77777777" w:rsidTr="00E4413C">
        <w:tc>
          <w:tcPr>
            <w:tcW w:w="414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6B356030" w14:textId="0F8F4A7D" w:rsidR="00B71AD5" w:rsidRPr="00B71AD5" w:rsidRDefault="00B71AD5" w:rsidP="00B71AD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B71AD5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addEdge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B71AD5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Person 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p1,</w:t>
            </w:r>
            <w:r w:rsidRPr="00B71AD5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Person </w:t>
            </w:r>
            <w:r w:rsidRPr="00B71AD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p2)</w:t>
            </w:r>
          </w:p>
        </w:tc>
        <w:tc>
          <w:tcPr>
            <w:tcW w:w="4136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9B80D71" w14:textId="08A5D413" w:rsidR="00B71AD5" w:rsidRDefault="00B71AD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增加边，里面复用了P</w:t>
            </w:r>
            <w:r>
              <w:rPr>
                <w:rFonts w:ascii="宋体" w:eastAsia="宋体" w:hAnsi="宋体"/>
                <w:sz w:val="24"/>
                <w:szCs w:val="28"/>
              </w:rPr>
              <w:t>1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中实现的</w:t>
            </w:r>
            <w:r w:rsidR="004750B5">
              <w:rPr>
                <w:rFonts w:ascii="宋体" w:eastAsia="宋体" w:hAnsi="宋体" w:hint="eastAsia"/>
                <w:sz w:val="24"/>
                <w:szCs w:val="28"/>
              </w:rPr>
              <w:t>set函数，weight恒为1</w:t>
            </w:r>
          </w:p>
        </w:tc>
      </w:tr>
      <w:tr w:rsidR="00B71AD5" w14:paraId="73974F04" w14:textId="77777777" w:rsidTr="00E4413C">
        <w:tc>
          <w:tcPr>
            <w:tcW w:w="4140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0A5830B6" w14:textId="0F15EE3C" w:rsidR="00B71AD5" w:rsidRPr="004750B5" w:rsidRDefault="004750B5" w:rsidP="004750B5">
            <w:pPr>
              <w:widowControl/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left"/>
              <w:rPr>
                <w:rFonts w:ascii="JetBrains Mono" w:eastAsia="宋体" w:hAnsi="JetBrains Mono" w:cs="宋体" w:hint="eastAsia"/>
                <w:color w:val="080808"/>
                <w:kern w:val="0"/>
                <w:szCs w:val="21"/>
              </w:rPr>
            </w:pPr>
            <w:r w:rsidRPr="004750B5">
              <w:rPr>
                <w:rFonts w:ascii="JetBrains Mono" w:eastAsia="宋体" w:hAnsi="JetBrains Mono" w:cs="宋体"/>
                <w:color w:val="00627A"/>
                <w:kern w:val="0"/>
                <w:szCs w:val="21"/>
              </w:rPr>
              <w:t>getDistance</w:t>
            </w:r>
            <w:r w:rsidRPr="004750B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(</w:t>
            </w:r>
            <w:r w:rsidRPr="004750B5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Person </w:t>
            </w:r>
            <w:r w:rsidRPr="004750B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 xml:space="preserve">p1 , </w:t>
            </w:r>
            <w:r w:rsidRPr="004750B5">
              <w:rPr>
                <w:rFonts w:ascii="JetBrains Mono" w:eastAsia="宋体" w:hAnsi="JetBrains Mono" w:cs="宋体"/>
                <w:color w:val="000000"/>
                <w:kern w:val="0"/>
                <w:szCs w:val="21"/>
              </w:rPr>
              <w:t xml:space="preserve">Person </w:t>
            </w:r>
            <w:r w:rsidRPr="004750B5">
              <w:rPr>
                <w:rFonts w:ascii="JetBrains Mono" w:eastAsia="宋体" w:hAnsi="JetBrains Mono" w:cs="宋体"/>
                <w:color w:val="080808"/>
                <w:kern w:val="0"/>
                <w:szCs w:val="21"/>
              </w:rPr>
              <w:t>p2 )</w:t>
            </w:r>
          </w:p>
        </w:tc>
        <w:tc>
          <w:tcPr>
            <w:tcW w:w="4136" w:type="dxa"/>
            <w:tcBorders>
              <w:top w:val="single" w:sz="12" w:space="0" w:color="5B9BD5" w:themeColor="accent1"/>
              <w:left w:val="single" w:sz="12" w:space="0" w:color="5B9BD5" w:themeColor="accent1"/>
              <w:bottom w:val="single" w:sz="12" w:space="0" w:color="5B9BD5" w:themeColor="accent1"/>
              <w:right w:val="single" w:sz="12" w:space="0" w:color="5B9BD5" w:themeColor="accent1"/>
            </w:tcBorders>
          </w:tcPr>
          <w:p w14:paraId="74517235" w14:textId="0B37AB4D" w:rsidR="00B71AD5" w:rsidRDefault="004750B5" w:rsidP="00B71AD5">
            <w:pPr>
              <w:pStyle w:val="a7"/>
              <w:ind w:firstLineChars="0" w:firstLine="0"/>
              <w:rPr>
                <w:rFonts w:ascii="宋体" w:eastAsia="宋体" w:hAnsi="宋体"/>
                <w:sz w:val="24"/>
                <w:szCs w:val="28"/>
              </w:rPr>
            </w:pPr>
            <w:r>
              <w:rPr>
                <w:rFonts w:ascii="宋体" w:eastAsia="宋体" w:hAnsi="宋体" w:hint="eastAsia"/>
                <w:sz w:val="24"/>
                <w:szCs w:val="28"/>
              </w:rPr>
              <w:t>求P</w:t>
            </w:r>
            <w:r>
              <w:rPr>
                <w:rFonts w:ascii="宋体" w:eastAsia="宋体" w:hAnsi="宋体"/>
                <w:sz w:val="24"/>
                <w:szCs w:val="28"/>
              </w:rPr>
              <w:t>1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到p</w:t>
            </w:r>
            <w:r>
              <w:rPr>
                <w:rFonts w:ascii="宋体" w:eastAsia="宋体" w:hAnsi="宋体"/>
                <w:sz w:val="24"/>
                <w:szCs w:val="28"/>
              </w:rPr>
              <w:t xml:space="preserve">2 </w:t>
            </w:r>
            <w:r>
              <w:rPr>
                <w:rFonts w:ascii="宋体" w:eastAsia="宋体" w:hAnsi="宋体" w:hint="eastAsia"/>
                <w:sz w:val="24"/>
                <w:szCs w:val="28"/>
              </w:rPr>
              <w:t>的距离</w:t>
            </w:r>
          </w:p>
        </w:tc>
      </w:tr>
    </w:tbl>
    <w:p w14:paraId="68D70822" w14:textId="77777777" w:rsidR="00B71AD5" w:rsidRPr="00B71AD5" w:rsidRDefault="00B71AD5" w:rsidP="00B71AD5">
      <w:pPr>
        <w:pStyle w:val="a7"/>
        <w:ind w:left="1140" w:firstLineChars="0" w:firstLine="0"/>
        <w:rPr>
          <w:rFonts w:ascii="宋体" w:eastAsia="宋体" w:hAnsi="宋体"/>
          <w:sz w:val="24"/>
          <w:szCs w:val="28"/>
        </w:rPr>
      </w:pPr>
    </w:p>
    <w:p w14:paraId="5F03CCAB" w14:textId="7EF5A1CF" w:rsidR="00B71AD5" w:rsidRDefault="004750B5" w:rsidP="004750B5">
      <w:pPr>
        <w:pStyle w:val="a7"/>
        <w:numPr>
          <w:ilvl w:val="0"/>
          <w:numId w:val="42"/>
        </w:numPr>
        <w:ind w:firstLineChars="0"/>
      </w:pPr>
      <w:r>
        <w:rPr>
          <w:rFonts w:hint="eastAsia"/>
        </w:rPr>
        <w:t>测试</w:t>
      </w:r>
    </w:p>
    <w:p w14:paraId="304D6E9F" w14:textId="01FBBBEF" w:rsidR="004750B5" w:rsidRDefault="004750B5" w:rsidP="004750B5">
      <w:pPr>
        <w:pStyle w:val="a7"/>
        <w:ind w:left="1140" w:firstLineChars="0" w:firstLine="0"/>
      </w:pPr>
      <w:r>
        <w:rPr>
          <w:rFonts w:hint="eastAsia"/>
        </w:rPr>
        <w:t>测试策略：</w:t>
      </w:r>
    </w:p>
    <w:p w14:paraId="3165795F" w14:textId="5464F81E" w:rsidR="004750B5" w:rsidRDefault="004750B5" w:rsidP="004750B5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481C1CC0" wp14:editId="30875F6F">
            <wp:extent cx="4483100" cy="1769274"/>
            <wp:effectExtent l="0" t="0" r="0" b="254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4489331" cy="17717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F8C16" w14:textId="2D3E75C2" w:rsidR="004750B5" w:rsidRDefault="004750B5" w:rsidP="004750B5">
      <w:pPr>
        <w:pStyle w:val="a7"/>
        <w:ind w:left="1140" w:firstLineChars="0" w:firstLine="0"/>
      </w:pPr>
    </w:p>
    <w:p w14:paraId="503864B3" w14:textId="5634DF33" w:rsidR="004750B5" w:rsidRDefault="004750B5" w:rsidP="004750B5">
      <w:pPr>
        <w:pStyle w:val="a7"/>
        <w:ind w:left="1140" w:firstLineChars="0" w:firstLine="0"/>
      </w:pPr>
      <w:r>
        <w:rPr>
          <w:noProof/>
        </w:rPr>
        <w:lastRenderedPageBreak/>
        <w:drawing>
          <wp:inline distT="0" distB="0" distL="0" distR="0" wp14:anchorId="0693085B" wp14:editId="6F927571">
            <wp:extent cx="5274310" cy="1737995"/>
            <wp:effectExtent l="0" t="0" r="254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7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639632" w14:textId="73639699" w:rsidR="004750B5" w:rsidRDefault="004750B5" w:rsidP="004750B5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4E955B99" wp14:editId="52E7EBB3">
            <wp:extent cx="4808637" cy="1630821"/>
            <wp:effectExtent l="0" t="0" r="0" b="762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808637" cy="1630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3FE5F" w14:textId="77777777" w:rsidR="004750B5" w:rsidRDefault="004750B5" w:rsidP="004750B5">
      <w:pPr>
        <w:pStyle w:val="a7"/>
        <w:ind w:left="1140" w:firstLineChars="0" w:firstLine="0"/>
      </w:pPr>
    </w:p>
    <w:p w14:paraId="543F34A6" w14:textId="3B9656FA" w:rsidR="004750B5" w:rsidRDefault="004750B5" w:rsidP="004750B5">
      <w:pPr>
        <w:pStyle w:val="a7"/>
        <w:ind w:left="1140" w:firstLineChars="0" w:firstLine="0"/>
      </w:pPr>
      <w:r>
        <w:rPr>
          <w:rFonts w:hint="eastAsia"/>
        </w:rPr>
        <w:t>测试结果：</w:t>
      </w:r>
    </w:p>
    <w:p w14:paraId="25DA6B9F" w14:textId="56406BC3" w:rsidR="004750B5" w:rsidRDefault="004750B5" w:rsidP="004750B5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69DB0F34" wp14:editId="13E32C43">
            <wp:extent cx="3878916" cy="1204064"/>
            <wp:effectExtent l="0" t="0" r="7620" b="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878916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2EDF0" w14:textId="058EDBBC" w:rsidR="004750B5" w:rsidRPr="004750B5" w:rsidRDefault="004750B5" w:rsidP="004750B5">
      <w:pPr>
        <w:pStyle w:val="a7"/>
        <w:ind w:left="1140" w:firstLineChars="0" w:firstLine="0"/>
        <w:rPr>
          <w:b/>
          <w:bCs/>
          <w:sz w:val="24"/>
          <w:szCs w:val="28"/>
        </w:rPr>
      </w:pPr>
      <w:r w:rsidRPr="004750B5">
        <w:rPr>
          <w:rFonts w:hint="eastAsia"/>
          <w:b/>
          <w:bCs/>
          <w:sz w:val="24"/>
          <w:szCs w:val="28"/>
        </w:rPr>
        <w:t>覆盖度测试</w:t>
      </w:r>
      <w:r>
        <w:rPr>
          <w:rFonts w:hint="eastAsia"/>
          <w:b/>
          <w:bCs/>
          <w:sz w:val="24"/>
          <w:szCs w:val="28"/>
        </w:rPr>
        <w:t>：</w:t>
      </w:r>
    </w:p>
    <w:p w14:paraId="7342250F" w14:textId="56BEA4F0" w:rsidR="004750B5" w:rsidRDefault="004750B5" w:rsidP="004750B5">
      <w:pPr>
        <w:pStyle w:val="a7"/>
        <w:ind w:left="1140" w:firstLineChars="0" w:firstLine="0"/>
      </w:pPr>
      <w:r>
        <w:rPr>
          <w:noProof/>
        </w:rPr>
        <w:drawing>
          <wp:inline distT="0" distB="0" distL="0" distR="0" wp14:anchorId="3379796E" wp14:editId="56344913">
            <wp:extent cx="5075360" cy="358171"/>
            <wp:effectExtent l="0" t="0" r="0" b="3810"/>
            <wp:docPr id="45" name="图片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5075360" cy="3581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CA8192" w14:textId="77777777" w:rsidR="004750B5" w:rsidRDefault="004750B5" w:rsidP="004750B5">
      <w:pPr>
        <w:pStyle w:val="a7"/>
        <w:ind w:left="1140" w:firstLineChars="0" w:firstLine="0"/>
      </w:pPr>
    </w:p>
    <w:p w14:paraId="14CEBDAB" w14:textId="77777777" w:rsidR="004750B5" w:rsidRPr="000E3103" w:rsidRDefault="004750B5" w:rsidP="004750B5">
      <w:pPr>
        <w:pStyle w:val="a7"/>
        <w:ind w:left="1140" w:firstLineChars="0" w:firstLine="0"/>
      </w:pPr>
    </w:p>
    <w:p w14:paraId="75229EBE" w14:textId="77777777"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72249770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14:paraId="4C30C91F" w14:textId="209A6517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5E24EB36" w14:textId="50B7990F" w:rsidR="004750B5" w:rsidRDefault="004750B5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erson</w:t>
      </w:r>
      <w:r>
        <w:rPr>
          <w:rFonts w:ascii="Times New Roman" w:eastAsia="宋体" w:hAnsi="Times New Roman" w:cs="Times New Roman" w:hint="eastAsia"/>
          <w:sz w:val="24"/>
          <w:szCs w:val="24"/>
        </w:rPr>
        <w:t>类实现较为简单：</w:t>
      </w:r>
    </w:p>
    <w:p w14:paraId="42138954" w14:textId="6EBADF29" w:rsidR="004750B5" w:rsidRPr="000E3103" w:rsidRDefault="004750B5" w:rsidP="000E3103">
      <w:pPr>
        <w:ind w:firstLine="420"/>
      </w:pPr>
      <w:r>
        <w:rPr>
          <w:noProof/>
        </w:rPr>
        <w:lastRenderedPageBreak/>
        <w:drawing>
          <wp:inline distT="0" distB="0" distL="0" distR="0" wp14:anchorId="121011EC" wp14:editId="0D8C3F1D">
            <wp:extent cx="4656223" cy="1836579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4656223" cy="1836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08BE6" w14:textId="77777777"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72249771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14:paraId="58239DAB" w14:textId="6874C4F9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62B57CC1" w14:textId="765CCD0A" w:rsidR="004750B5" w:rsidRDefault="004750B5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M</w:t>
      </w:r>
      <w:r>
        <w:rPr>
          <w:rFonts w:ascii="Times New Roman" w:eastAsia="宋体" w:hAnsi="Times New Roman" w:cs="Times New Roman" w:hint="eastAsia"/>
          <w:sz w:val="24"/>
          <w:szCs w:val="24"/>
        </w:rPr>
        <w:t>ain</w:t>
      </w:r>
      <w:r>
        <w:rPr>
          <w:rFonts w:ascii="Times New Roman" w:eastAsia="宋体" w:hAnsi="Times New Roman" w:cs="Times New Roman" w:hint="eastAsia"/>
          <w:sz w:val="24"/>
          <w:szCs w:val="24"/>
        </w:rPr>
        <w:t>（）就是加入点，加入边，功能已经在</w:t>
      </w:r>
      <w:r>
        <w:rPr>
          <w:rFonts w:ascii="Times New Roman" w:eastAsia="宋体" w:hAnsi="Times New Roman" w:cs="Times New Roman" w:hint="eastAsia"/>
          <w:sz w:val="24"/>
          <w:szCs w:val="24"/>
        </w:rPr>
        <w:t>FriendshipGraph</w:t>
      </w:r>
      <w:r>
        <w:rPr>
          <w:rFonts w:ascii="Times New Roman" w:eastAsia="宋体" w:hAnsi="Times New Roman" w:cs="Times New Roman" w:hint="eastAsia"/>
          <w:sz w:val="24"/>
          <w:szCs w:val="24"/>
        </w:rPr>
        <w:t>类实现</w:t>
      </w:r>
    </w:p>
    <w:p w14:paraId="43293EBE" w14:textId="13718CB4" w:rsidR="004750B5" w:rsidRPr="000E3103" w:rsidRDefault="004750B5" w:rsidP="000E3103">
      <w:pPr>
        <w:ind w:firstLine="420"/>
      </w:pPr>
      <w:r>
        <w:rPr>
          <w:noProof/>
        </w:rPr>
        <w:drawing>
          <wp:inline distT="0" distB="0" distL="0" distR="0" wp14:anchorId="062F8619" wp14:editId="1F020036">
            <wp:extent cx="5274310" cy="4130675"/>
            <wp:effectExtent l="0" t="0" r="2540" b="3175"/>
            <wp:docPr id="47" name="图片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13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647BEA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72249772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14:paraId="4EF2B532" w14:textId="417352B6" w:rsidR="000E3103" w:rsidRDefault="000E3103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给出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你的设计和实现思路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过程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/</w:t>
      </w:r>
      <w:r w:rsidRPr="005D4804">
        <w:rPr>
          <w:rFonts w:ascii="Times New Roman" w:eastAsia="宋体" w:hAnsi="Times New Roman" w:cs="Times New Roman" w:hint="eastAsia"/>
          <w:sz w:val="24"/>
          <w:szCs w:val="24"/>
        </w:rPr>
        <w:t>结果。</w:t>
      </w:r>
    </w:p>
    <w:p w14:paraId="0038ECA8" w14:textId="1DC48A92" w:rsidR="00A76C49" w:rsidRDefault="00A76C49" w:rsidP="000E3103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测试通过：</w:t>
      </w:r>
    </w:p>
    <w:p w14:paraId="7E6DEAB5" w14:textId="1FD1B986" w:rsidR="00A76C49" w:rsidRPr="000E3103" w:rsidRDefault="00A76C49" w:rsidP="000E3103">
      <w:pPr>
        <w:ind w:firstLine="420"/>
      </w:pPr>
      <w:r>
        <w:rPr>
          <w:noProof/>
        </w:rPr>
        <w:lastRenderedPageBreak/>
        <w:drawing>
          <wp:inline distT="0" distB="0" distL="0" distR="0" wp14:anchorId="4BC7064C" wp14:editId="2A2AA7C7">
            <wp:extent cx="5274310" cy="3299460"/>
            <wp:effectExtent l="0" t="0" r="254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99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E1C4D" w14:textId="77777777"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72249773"/>
      <w:r>
        <w:rPr>
          <w:rFonts w:ascii="Times New Roman" w:hAnsi="Times New Roman" w:cs="Times New Roman" w:hint="eastAsia"/>
          <w:sz w:val="24"/>
        </w:rPr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14:paraId="2E308759" w14:textId="721FB5AB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通过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>
        <w:rPr>
          <w:rFonts w:ascii="Times New Roman" w:eastAsia="宋体" w:hAnsi="Times New Roman" w:cs="Times New Roman" w:hint="eastAsia"/>
          <w:sz w:val="24"/>
          <w:szCs w:val="24"/>
        </w:rPr>
        <w:t>GitHub</w:t>
      </w:r>
      <w:r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>
        <w:rPr>
          <w:rFonts w:ascii="Times New Roman" w:eastAsia="宋体" w:hAnsi="Times New Roman" w:cs="Times New Roman" w:hint="eastAsia"/>
          <w:sz w:val="24"/>
          <w:szCs w:val="24"/>
        </w:rPr>
        <w:t>Lab3</w:t>
      </w:r>
      <w:r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14:paraId="42B035AA" w14:textId="66B7ED64" w:rsidR="00A76C49" w:rsidRDefault="00A76C49" w:rsidP="00A76C4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>G</w:t>
      </w:r>
      <w:r>
        <w:rPr>
          <w:rFonts w:ascii="Times New Roman" w:eastAsia="宋体" w:hAnsi="Times New Roman" w:cs="Times New Roman" w:hint="eastAsia"/>
          <w:sz w:val="24"/>
          <w:szCs w:val="24"/>
        </w:rPr>
        <w:t>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dd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>
        <w:rPr>
          <w:rFonts w:ascii="Times New Roman" w:eastAsia="宋体" w:hAnsi="Times New Roman" w:cs="Times New Roman"/>
          <w:sz w:val="24"/>
          <w:szCs w:val="24"/>
        </w:rPr>
        <w:t>2-11</w:t>
      </w:r>
      <w:r w:rsidR="00251AB5">
        <w:rPr>
          <w:rFonts w:ascii="Times New Roman" w:eastAsia="宋体" w:hAnsi="Times New Roman" w:cs="Times New Roman"/>
          <w:sz w:val="24"/>
          <w:szCs w:val="24"/>
        </w:rPr>
        <w:t>8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 w:rsidR="00251AB5">
        <w:rPr>
          <w:rFonts w:ascii="Times New Roman" w:eastAsia="宋体" w:hAnsi="Times New Roman" w:cs="Times New Roman"/>
          <w:sz w:val="24"/>
          <w:szCs w:val="24"/>
        </w:rPr>
        <w:t>3</w:t>
      </w:r>
      <w:r>
        <w:rPr>
          <w:rFonts w:ascii="Times New Roman" w:eastAsia="宋体" w:hAnsi="Times New Roman" w:cs="Times New Roman"/>
          <w:sz w:val="24"/>
          <w:szCs w:val="24"/>
        </w:rPr>
        <w:t>0</w:t>
      </w:r>
      <w:r w:rsidR="00251AB5">
        <w:rPr>
          <w:rFonts w:ascii="Times New Roman" w:eastAsia="宋体" w:hAnsi="Times New Roman" w:cs="Times New Roman"/>
          <w:sz w:val="24"/>
          <w:szCs w:val="24"/>
        </w:rPr>
        <w:t>00526</w:t>
      </w:r>
    </w:p>
    <w:p w14:paraId="7D079591" w14:textId="04689D19" w:rsidR="00A76C49" w:rsidRDefault="00A76C49" w:rsidP="00A76C4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commit</w:t>
      </w:r>
      <w:r>
        <w:rPr>
          <w:rFonts w:ascii="Times New Roman" w:eastAsia="宋体" w:hAnsi="Times New Roman" w:cs="Times New Roman"/>
          <w:sz w:val="24"/>
          <w:szCs w:val="24"/>
        </w:rPr>
        <w:t xml:space="preserve"> -</w:t>
      </w:r>
      <w:r>
        <w:rPr>
          <w:rFonts w:ascii="Times New Roman" w:eastAsia="宋体" w:hAnsi="Times New Roman" w:cs="Times New Roman" w:hint="eastAsia"/>
          <w:sz w:val="24"/>
          <w:szCs w:val="24"/>
        </w:rPr>
        <w:t>m</w:t>
      </w:r>
      <w:r>
        <w:rPr>
          <w:rFonts w:ascii="Times New Roman" w:eastAsia="宋体" w:hAnsi="Times New Roman" w:cs="Times New Roman"/>
          <w:sz w:val="24"/>
          <w:szCs w:val="24"/>
        </w:rPr>
        <w:t xml:space="preserve">  “P2”</w:t>
      </w:r>
    </w:p>
    <w:p w14:paraId="5721CA28" w14:textId="3C5F884C" w:rsidR="00A76C49" w:rsidRDefault="00A76C49" w:rsidP="00A76C49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 xml:space="preserve">Git push </w:t>
      </w:r>
    </w:p>
    <w:p w14:paraId="16C51EDA" w14:textId="1804C14F"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14:paraId="0978A501" w14:textId="319652DB" w:rsidR="00A76C49" w:rsidRPr="000F3497" w:rsidRDefault="00D7169D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w:drawing>
          <wp:inline distT="0" distB="0" distL="0" distR="0" wp14:anchorId="7E9EA873" wp14:editId="2B428288">
            <wp:extent cx="3124200" cy="3124200"/>
            <wp:effectExtent l="0" t="0" r="0" b="0"/>
            <wp:docPr id="14337" name="图片 143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D498B" w14:textId="77777777" w:rsidR="00796194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7" w:name="_Toc72249774"/>
      <w:r w:rsidRPr="00796194">
        <w:rPr>
          <w:rFonts w:ascii="Times New Roman" w:hAnsi="Times New Roman" w:cs="Times New Roman"/>
          <w:sz w:val="36"/>
        </w:rPr>
        <w:lastRenderedPageBreak/>
        <w:t>实验进度记录</w:t>
      </w:r>
      <w:bookmarkEnd w:id="27"/>
    </w:p>
    <w:p w14:paraId="013B23C1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54D756D0" w14:textId="77777777" w:rsidR="00D62804" w:rsidRDefault="00D62804" w:rsidP="004D7E85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642A5023" w14:textId="77777777" w:rsidR="00D62804" w:rsidRPr="009A5D78" w:rsidRDefault="00D62804" w:rsidP="00D62804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107" w:type="pct"/>
        <w:tblLook w:val="04A0" w:firstRow="1" w:lastRow="0" w:firstColumn="1" w:lastColumn="0" w:noHBand="0" w:noVBand="1"/>
      </w:tblPr>
      <w:tblGrid>
        <w:gridCol w:w="1303"/>
        <w:gridCol w:w="1473"/>
        <w:gridCol w:w="3708"/>
        <w:gridCol w:w="1990"/>
      </w:tblGrid>
      <w:tr w:rsidR="00796194" w:rsidRPr="00F720F2" w14:paraId="230724EA" w14:textId="77777777" w:rsidTr="00E4413C">
        <w:trPr>
          <w:trHeight w:val="365"/>
        </w:trPr>
        <w:tc>
          <w:tcPr>
            <w:tcW w:w="769" w:type="pct"/>
          </w:tcPr>
          <w:p w14:paraId="46514D92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3819A15F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4A50905A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0FBEBA8B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C9204DE" w14:textId="77777777" w:rsidTr="00E4413C">
        <w:trPr>
          <w:trHeight w:val="365"/>
        </w:trPr>
        <w:tc>
          <w:tcPr>
            <w:tcW w:w="769" w:type="pct"/>
          </w:tcPr>
          <w:p w14:paraId="641FE43F" w14:textId="078953FC" w:rsidR="00796194" w:rsidRPr="00F720F2" w:rsidRDefault="00A76C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869" w:type="pct"/>
          </w:tcPr>
          <w:p w14:paraId="36842A6A" w14:textId="1B431B64" w:rsidR="00796194" w:rsidRPr="00F720F2" w:rsidRDefault="00A76C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00-8.30</w:t>
            </w:r>
          </w:p>
        </w:tc>
        <w:tc>
          <w:tcPr>
            <w:tcW w:w="2188" w:type="pct"/>
          </w:tcPr>
          <w:p w14:paraId="075C0312" w14:textId="487D611A" w:rsidR="00796194" w:rsidRPr="00F720F2" w:rsidRDefault="00A76C49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手册阅读</w:t>
            </w:r>
          </w:p>
        </w:tc>
        <w:tc>
          <w:tcPr>
            <w:tcW w:w="1174" w:type="pct"/>
          </w:tcPr>
          <w:p w14:paraId="6FEE85DB" w14:textId="78E73526" w:rsidR="00224119" w:rsidRPr="00F720F2" w:rsidRDefault="00A76C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796194" w:rsidRPr="00F720F2" w14:paraId="1AE1E3A5" w14:textId="77777777" w:rsidTr="00E4413C">
        <w:trPr>
          <w:trHeight w:val="377"/>
        </w:trPr>
        <w:tc>
          <w:tcPr>
            <w:tcW w:w="769" w:type="pct"/>
          </w:tcPr>
          <w:p w14:paraId="78D1781C" w14:textId="31D8D85D" w:rsidR="00796194" w:rsidRPr="00F720F2" w:rsidRDefault="00A76C4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869" w:type="pct"/>
          </w:tcPr>
          <w:p w14:paraId="16F9C49C" w14:textId="7011200D" w:rsidR="00796194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30-9.00</w:t>
            </w:r>
          </w:p>
        </w:tc>
        <w:tc>
          <w:tcPr>
            <w:tcW w:w="2188" w:type="pct"/>
          </w:tcPr>
          <w:p w14:paraId="06F840A9" w14:textId="286BC47C" w:rsidR="00796194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手册阅读</w:t>
            </w:r>
          </w:p>
        </w:tc>
        <w:tc>
          <w:tcPr>
            <w:tcW w:w="1174" w:type="pct"/>
          </w:tcPr>
          <w:p w14:paraId="7CD53868" w14:textId="49FC3F3C" w:rsidR="00796194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1736F6" w:rsidRPr="00F720F2" w14:paraId="68131DBB" w14:textId="77777777" w:rsidTr="00E4413C">
        <w:trPr>
          <w:trHeight w:val="365"/>
        </w:trPr>
        <w:tc>
          <w:tcPr>
            <w:tcW w:w="769" w:type="pct"/>
          </w:tcPr>
          <w:p w14:paraId="66E70023" w14:textId="507DC826" w:rsidR="001736F6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869" w:type="pct"/>
          </w:tcPr>
          <w:p w14:paraId="46FD3EB1" w14:textId="64E45C61" w:rsidR="001736F6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.00-11.00</w:t>
            </w:r>
          </w:p>
        </w:tc>
        <w:tc>
          <w:tcPr>
            <w:tcW w:w="2188" w:type="pct"/>
          </w:tcPr>
          <w:p w14:paraId="7C5AEF6D" w14:textId="27B8DAC5" w:rsidR="001736F6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实验手册阅读</w:t>
            </w:r>
          </w:p>
        </w:tc>
        <w:tc>
          <w:tcPr>
            <w:tcW w:w="1174" w:type="pct"/>
          </w:tcPr>
          <w:p w14:paraId="47A034B7" w14:textId="19F60C25" w:rsidR="00E4413C" w:rsidRPr="00F720F2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任务</w:t>
            </w:r>
          </w:p>
        </w:tc>
      </w:tr>
      <w:tr w:rsidR="00E4413C" w:rsidRPr="00F720F2" w14:paraId="317F22A2" w14:textId="77777777" w:rsidTr="00E4413C">
        <w:trPr>
          <w:trHeight w:val="365"/>
        </w:trPr>
        <w:tc>
          <w:tcPr>
            <w:tcW w:w="769" w:type="pct"/>
          </w:tcPr>
          <w:p w14:paraId="7B18380F" w14:textId="7B8614BC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869" w:type="pct"/>
          </w:tcPr>
          <w:p w14:paraId="6B2B9D32" w14:textId="6B01CCDC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.00-16.40</w:t>
            </w:r>
          </w:p>
        </w:tc>
        <w:tc>
          <w:tcPr>
            <w:tcW w:w="2188" w:type="pct"/>
          </w:tcPr>
          <w:p w14:paraId="033A69D9" w14:textId="5CC3989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预览实验代码</w:t>
            </w:r>
          </w:p>
        </w:tc>
        <w:tc>
          <w:tcPr>
            <w:tcW w:w="1174" w:type="pct"/>
          </w:tcPr>
          <w:p w14:paraId="72FB65D9" w14:textId="1E3B42C7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2E18623D" w14:textId="77777777" w:rsidTr="00E4413C">
        <w:trPr>
          <w:trHeight w:val="365"/>
        </w:trPr>
        <w:tc>
          <w:tcPr>
            <w:tcW w:w="769" w:type="pct"/>
          </w:tcPr>
          <w:p w14:paraId="78F55DFC" w14:textId="7BA684A9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6</w:t>
            </w:r>
          </w:p>
        </w:tc>
        <w:tc>
          <w:tcPr>
            <w:tcW w:w="869" w:type="pct"/>
          </w:tcPr>
          <w:p w14:paraId="78237FDC" w14:textId="53946C33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8.00-20.00</w:t>
            </w:r>
          </w:p>
        </w:tc>
        <w:tc>
          <w:tcPr>
            <w:tcW w:w="2188" w:type="pct"/>
          </w:tcPr>
          <w:p w14:paraId="04ED09BF" w14:textId="169CB91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建立代码框架</w:t>
            </w:r>
          </w:p>
        </w:tc>
        <w:tc>
          <w:tcPr>
            <w:tcW w:w="1174" w:type="pct"/>
          </w:tcPr>
          <w:p w14:paraId="149B8A61" w14:textId="02AD8820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1D05E1BC" w14:textId="77777777" w:rsidTr="00E4413C">
        <w:trPr>
          <w:trHeight w:val="365"/>
        </w:trPr>
        <w:tc>
          <w:tcPr>
            <w:tcW w:w="769" w:type="pct"/>
          </w:tcPr>
          <w:p w14:paraId="0D402793" w14:textId="2649504C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8</w:t>
            </w:r>
          </w:p>
        </w:tc>
        <w:tc>
          <w:tcPr>
            <w:tcW w:w="869" w:type="pct"/>
          </w:tcPr>
          <w:p w14:paraId="713AE041" w14:textId="05ED1517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.00-22.00</w:t>
            </w:r>
          </w:p>
        </w:tc>
        <w:tc>
          <w:tcPr>
            <w:tcW w:w="2188" w:type="pct"/>
          </w:tcPr>
          <w:p w14:paraId="7ABA241B" w14:textId="4D9715EB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2.1</w:t>
            </w:r>
            <w:r>
              <w:rPr>
                <w:rFonts w:ascii="Times New Roman" w:eastAsia="宋体" w:hAnsi="Times New Roman" w:cs="Times New Roman" w:hint="eastAsia"/>
              </w:rPr>
              <w:t>，边图类构建</w:t>
            </w:r>
          </w:p>
        </w:tc>
        <w:tc>
          <w:tcPr>
            <w:tcW w:w="1174" w:type="pct"/>
          </w:tcPr>
          <w:p w14:paraId="520821CF" w14:textId="7194DB3C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50958CAC" w14:textId="77777777" w:rsidTr="00E4413C">
        <w:trPr>
          <w:trHeight w:val="365"/>
        </w:trPr>
        <w:tc>
          <w:tcPr>
            <w:tcW w:w="769" w:type="pct"/>
          </w:tcPr>
          <w:p w14:paraId="2F988D48" w14:textId="6A9A31F5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8</w:t>
            </w:r>
          </w:p>
        </w:tc>
        <w:tc>
          <w:tcPr>
            <w:tcW w:w="869" w:type="pct"/>
          </w:tcPr>
          <w:p w14:paraId="0A70DA14" w14:textId="6F00218B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30-9.00</w:t>
            </w:r>
          </w:p>
        </w:tc>
        <w:tc>
          <w:tcPr>
            <w:tcW w:w="2188" w:type="pct"/>
          </w:tcPr>
          <w:p w14:paraId="266AD95B" w14:textId="026A568A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2.2</w:t>
            </w:r>
            <w:r>
              <w:rPr>
                <w:rFonts w:ascii="Times New Roman" w:eastAsia="宋体" w:hAnsi="Times New Roman" w:cs="Times New Roman" w:hint="eastAsia"/>
              </w:rPr>
              <w:t>，点图类构建</w:t>
            </w:r>
          </w:p>
        </w:tc>
        <w:tc>
          <w:tcPr>
            <w:tcW w:w="1174" w:type="pct"/>
          </w:tcPr>
          <w:p w14:paraId="6C21325A" w14:textId="31962995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完成</w:t>
            </w:r>
          </w:p>
        </w:tc>
      </w:tr>
      <w:tr w:rsidR="00E4413C" w:rsidRPr="00F720F2" w14:paraId="412BB96F" w14:textId="77777777" w:rsidTr="00E4413C">
        <w:trPr>
          <w:trHeight w:val="365"/>
        </w:trPr>
        <w:tc>
          <w:tcPr>
            <w:tcW w:w="769" w:type="pct"/>
          </w:tcPr>
          <w:p w14:paraId="3520CB43" w14:textId="7C423EE0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</w:t>
            </w:r>
            <w:r w:rsidR="00D67520">
              <w:rPr>
                <w:rFonts w:ascii="Times New Roman" w:eastAsia="宋体" w:hAnsi="Times New Roman" w:cs="Times New Roman"/>
              </w:rPr>
              <w:t>29</w:t>
            </w:r>
          </w:p>
        </w:tc>
        <w:tc>
          <w:tcPr>
            <w:tcW w:w="869" w:type="pct"/>
          </w:tcPr>
          <w:p w14:paraId="46229697" w14:textId="2D71D961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.00-10.00</w:t>
            </w:r>
          </w:p>
        </w:tc>
        <w:tc>
          <w:tcPr>
            <w:tcW w:w="2188" w:type="pct"/>
          </w:tcPr>
          <w:p w14:paraId="37F8031C" w14:textId="5CF84778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roblem</w:t>
            </w:r>
            <w:r>
              <w:rPr>
                <w:rFonts w:ascii="Times New Roman" w:eastAsia="宋体" w:hAnsi="Times New Roman" w:cs="Times New Roman"/>
              </w:rPr>
              <w:t>2.0</w:t>
            </w:r>
          </w:p>
        </w:tc>
        <w:tc>
          <w:tcPr>
            <w:tcW w:w="1174" w:type="pct"/>
          </w:tcPr>
          <w:p w14:paraId="409C245C" w14:textId="4186EE8B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04C9E59B" w14:textId="77777777" w:rsidTr="00E4413C">
        <w:trPr>
          <w:trHeight w:val="365"/>
        </w:trPr>
        <w:tc>
          <w:tcPr>
            <w:tcW w:w="769" w:type="pct"/>
          </w:tcPr>
          <w:p w14:paraId="6639D776" w14:textId="1D7F048C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9</w:t>
            </w:r>
          </w:p>
        </w:tc>
        <w:tc>
          <w:tcPr>
            <w:tcW w:w="869" w:type="pct"/>
          </w:tcPr>
          <w:p w14:paraId="540BBB28" w14:textId="5B78265D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.00-12.30</w:t>
            </w:r>
          </w:p>
        </w:tc>
        <w:tc>
          <w:tcPr>
            <w:tcW w:w="2188" w:type="pct"/>
          </w:tcPr>
          <w:p w14:paraId="6117DFF2" w14:textId="4E875AC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阅读下一阶段要求</w:t>
            </w:r>
          </w:p>
        </w:tc>
        <w:tc>
          <w:tcPr>
            <w:tcW w:w="1174" w:type="pct"/>
          </w:tcPr>
          <w:p w14:paraId="6BF72EC3" w14:textId="1A74C94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66F16832" w14:textId="77777777" w:rsidTr="00E4413C">
        <w:trPr>
          <w:trHeight w:val="365"/>
        </w:trPr>
        <w:tc>
          <w:tcPr>
            <w:tcW w:w="769" w:type="pct"/>
          </w:tcPr>
          <w:p w14:paraId="12AB586B" w14:textId="646D05A8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5</w:t>
            </w:r>
            <w:r>
              <w:rPr>
                <w:rFonts w:ascii="Times New Roman" w:eastAsia="宋体" w:hAnsi="Times New Roman" w:cs="Times New Roman"/>
              </w:rPr>
              <w:t>.2</w:t>
            </w:r>
            <w:r w:rsidR="00D67520">
              <w:rPr>
                <w:rFonts w:ascii="Times New Roman" w:eastAsia="宋体" w:hAnsi="Times New Roman" w:cs="Times New Roman"/>
              </w:rPr>
              <w:t>9</w:t>
            </w:r>
          </w:p>
        </w:tc>
        <w:tc>
          <w:tcPr>
            <w:tcW w:w="869" w:type="pct"/>
          </w:tcPr>
          <w:p w14:paraId="526BCB93" w14:textId="1F7BC67F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.30-16.30</w:t>
            </w:r>
          </w:p>
        </w:tc>
        <w:tc>
          <w:tcPr>
            <w:tcW w:w="2188" w:type="pct"/>
          </w:tcPr>
          <w:p w14:paraId="0C6DA3EB" w14:textId="264A39EF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class</w:t>
            </w:r>
          </w:p>
        </w:tc>
        <w:tc>
          <w:tcPr>
            <w:tcW w:w="1174" w:type="pct"/>
          </w:tcPr>
          <w:p w14:paraId="653615DB" w14:textId="0B118006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650DB8C2" w14:textId="77777777" w:rsidTr="00E4413C">
        <w:trPr>
          <w:trHeight w:val="365"/>
        </w:trPr>
        <w:tc>
          <w:tcPr>
            <w:tcW w:w="769" w:type="pct"/>
          </w:tcPr>
          <w:p w14:paraId="7633D997" w14:textId="5AFDCD91" w:rsidR="00E4413C" w:rsidRDefault="00D6752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6</w:t>
            </w:r>
            <w:r>
              <w:rPr>
                <w:rFonts w:ascii="Times New Roman" w:eastAsia="宋体" w:hAnsi="Times New Roman" w:cs="Times New Roman"/>
              </w:rPr>
              <w:t>.1</w:t>
            </w:r>
          </w:p>
        </w:tc>
        <w:tc>
          <w:tcPr>
            <w:tcW w:w="869" w:type="pct"/>
          </w:tcPr>
          <w:p w14:paraId="3E2F7ADB" w14:textId="7541BD5A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6.30-22.00</w:t>
            </w:r>
          </w:p>
        </w:tc>
        <w:tc>
          <w:tcPr>
            <w:tcW w:w="2188" w:type="pct"/>
          </w:tcPr>
          <w:p w14:paraId="3E88E6EB" w14:textId="29EBDE2A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学习怎么写</w:t>
            </w:r>
            <w:r>
              <w:rPr>
                <w:rFonts w:ascii="Times New Roman" w:eastAsia="宋体" w:hAnsi="Times New Roman" w:cs="Times New Roman" w:hint="eastAsia"/>
              </w:rPr>
              <w:t>RI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AF</w:t>
            </w:r>
          </w:p>
        </w:tc>
        <w:tc>
          <w:tcPr>
            <w:tcW w:w="1174" w:type="pct"/>
          </w:tcPr>
          <w:p w14:paraId="250FAA87" w14:textId="3C08DCC0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1664A68E" w14:textId="77777777" w:rsidTr="00E4413C">
        <w:trPr>
          <w:trHeight w:val="365"/>
        </w:trPr>
        <w:tc>
          <w:tcPr>
            <w:tcW w:w="769" w:type="pct"/>
          </w:tcPr>
          <w:p w14:paraId="7797590F" w14:textId="23565E7F" w:rsidR="00E4413C" w:rsidRDefault="00D6752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6.</w:t>
            </w:r>
            <w:r w:rsidR="00250B5A"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869" w:type="pct"/>
          </w:tcPr>
          <w:p w14:paraId="04409794" w14:textId="196889A9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>.30-11.30</w:t>
            </w:r>
          </w:p>
        </w:tc>
        <w:tc>
          <w:tcPr>
            <w:tcW w:w="2188" w:type="pct"/>
          </w:tcPr>
          <w:p w14:paraId="3D03B772" w14:textId="27B31493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内容</w:t>
            </w:r>
          </w:p>
        </w:tc>
        <w:tc>
          <w:tcPr>
            <w:tcW w:w="1174" w:type="pct"/>
          </w:tcPr>
          <w:p w14:paraId="52A17079" w14:textId="687B701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6B790ADD" w14:textId="77777777" w:rsidTr="00E4413C">
        <w:trPr>
          <w:trHeight w:val="365"/>
        </w:trPr>
        <w:tc>
          <w:tcPr>
            <w:tcW w:w="769" w:type="pct"/>
          </w:tcPr>
          <w:p w14:paraId="2C567D7B" w14:textId="2A03B512" w:rsidR="00E4413C" w:rsidRDefault="00250B5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6.4</w:t>
            </w:r>
          </w:p>
        </w:tc>
        <w:tc>
          <w:tcPr>
            <w:tcW w:w="869" w:type="pct"/>
          </w:tcPr>
          <w:p w14:paraId="0D18A29E" w14:textId="15BBA933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2.30-13.00</w:t>
            </w:r>
          </w:p>
        </w:tc>
        <w:tc>
          <w:tcPr>
            <w:tcW w:w="2188" w:type="pct"/>
          </w:tcPr>
          <w:p w14:paraId="05232D17" w14:textId="38327D9E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读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任务</w:t>
            </w:r>
          </w:p>
        </w:tc>
        <w:tc>
          <w:tcPr>
            <w:tcW w:w="1174" w:type="pct"/>
          </w:tcPr>
          <w:p w14:paraId="31858CD8" w14:textId="20D4C746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  <w:tr w:rsidR="00E4413C" w:rsidRPr="00F720F2" w14:paraId="4502746B" w14:textId="77777777" w:rsidTr="00E4413C">
        <w:trPr>
          <w:trHeight w:val="365"/>
        </w:trPr>
        <w:tc>
          <w:tcPr>
            <w:tcW w:w="769" w:type="pct"/>
          </w:tcPr>
          <w:p w14:paraId="2CF22615" w14:textId="3CBBA886" w:rsidR="00E4413C" w:rsidRDefault="00250B5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/>
              </w:rPr>
              <w:t>6.5</w:t>
            </w:r>
          </w:p>
        </w:tc>
        <w:tc>
          <w:tcPr>
            <w:tcW w:w="869" w:type="pct"/>
          </w:tcPr>
          <w:p w14:paraId="60ABCF7D" w14:textId="27E4A453" w:rsidR="00E4413C" w:rsidRDefault="00E4413C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3.00-</w:t>
            </w:r>
            <w:r w:rsidR="006E2CDE">
              <w:rPr>
                <w:rFonts w:ascii="Times New Roman" w:eastAsia="宋体" w:hAnsi="Times New Roman" w:cs="Times New Roman"/>
              </w:rPr>
              <w:t>14.00</w:t>
            </w:r>
          </w:p>
        </w:tc>
        <w:tc>
          <w:tcPr>
            <w:tcW w:w="2188" w:type="pct"/>
          </w:tcPr>
          <w:p w14:paraId="3A43E2C6" w14:textId="350A0C95" w:rsidR="00E4413C" w:rsidRDefault="006E2CD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</w:t>
            </w:r>
            <w:r>
              <w:rPr>
                <w:rFonts w:ascii="Times New Roman" w:eastAsia="宋体" w:hAnsi="Times New Roman" w:cs="Times New Roman"/>
              </w:rPr>
              <w:t>2</w:t>
            </w:r>
          </w:p>
        </w:tc>
        <w:tc>
          <w:tcPr>
            <w:tcW w:w="1174" w:type="pct"/>
          </w:tcPr>
          <w:p w14:paraId="595FA324" w14:textId="2175D812" w:rsidR="00E4413C" w:rsidRDefault="006E2CD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时完成</w:t>
            </w:r>
          </w:p>
        </w:tc>
      </w:tr>
    </w:tbl>
    <w:p w14:paraId="40687330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28" w:name="_Toc72249775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28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14:paraId="17B383A8" w14:textId="77777777" w:rsidTr="004D7E85">
        <w:tc>
          <w:tcPr>
            <w:tcW w:w="1693" w:type="pct"/>
          </w:tcPr>
          <w:p w14:paraId="0217D3A1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671E7D23" w14:textId="77777777" w:rsidR="00D62804" w:rsidRPr="00F720F2" w:rsidRDefault="00D62804" w:rsidP="004D7E85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14:paraId="1C47A500" w14:textId="77777777" w:rsidTr="004D7E85">
        <w:tc>
          <w:tcPr>
            <w:tcW w:w="1693" w:type="pct"/>
          </w:tcPr>
          <w:p w14:paraId="14B9757D" w14:textId="6B6C12F1" w:rsidR="00D62804" w:rsidRPr="00F720F2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刚开始不懂</w:t>
            </w:r>
            <w:r>
              <w:rPr>
                <w:rFonts w:ascii="Times New Roman" w:eastAsia="宋体" w:hAnsi="Times New Roman" w:cs="Times New Roman" w:hint="eastAsia"/>
              </w:rPr>
              <w:t>RI</w:t>
            </w:r>
            <w:r>
              <w:rPr>
                <w:rFonts w:ascii="Times New Roman" w:eastAsia="宋体" w:hAnsi="Times New Roman" w:cs="Times New Roman" w:hint="eastAsia"/>
              </w:rPr>
              <w:t>，</w:t>
            </w:r>
            <w:r>
              <w:rPr>
                <w:rFonts w:ascii="Times New Roman" w:eastAsia="宋体" w:hAnsi="Times New Roman" w:cs="Times New Roman" w:hint="eastAsia"/>
              </w:rPr>
              <w:t>AF</w:t>
            </w:r>
            <w:r>
              <w:rPr>
                <w:rFonts w:ascii="Times New Roman" w:eastAsia="宋体" w:hAnsi="Times New Roman" w:cs="Times New Roman" w:hint="eastAsia"/>
              </w:rPr>
              <w:t>，表示泄露，都并不会写，也不会写文档</w:t>
            </w:r>
          </w:p>
        </w:tc>
        <w:tc>
          <w:tcPr>
            <w:tcW w:w="3307" w:type="pct"/>
          </w:tcPr>
          <w:p w14:paraId="29DCF249" w14:textId="741A5824" w:rsidR="00D62804" w:rsidRPr="006E2CDE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查看往年的录屏资料，边学边写</w:t>
            </w:r>
          </w:p>
        </w:tc>
      </w:tr>
      <w:tr w:rsidR="00D62804" w:rsidRPr="00F720F2" w14:paraId="2CD5EA5C" w14:textId="77777777" w:rsidTr="004D7E85">
        <w:tc>
          <w:tcPr>
            <w:tcW w:w="1693" w:type="pct"/>
          </w:tcPr>
          <w:p w14:paraId="0391B99C" w14:textId="0B2F6BD4" w:rsidR="00D62804" w:rsidRPr="006E2CDE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抽象类的表示泄露预防以及不可变类型知识点不熟悉</w:t>
            </w:r>
          </w:p>
          <w:p w14:paraId="3C3367D5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1B231B2A" w14:textId="3B0082D2" w:rsidR="00D62804" w:rsidRPr="00F720F2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网上查资料，请教学长</w:t>
            </w:r>
          </w:p>
        </w:tc>
      </w:tr>
      <w:tr w:rsidR="00D62804" w:rsidRPr="00F720F2" w14:paraId="7CC1524F" w14:textId="77777777" w:rsidTr="004D7E85">
        <w:tc>
          <w:tcPr>
            <w:tcW w:w="1693" w:type="pct"/>
          </w:tcPr>
          <w:p w14:paraId="1AECE3B8" w14:textId="04E1F58B" w:rsidR="00D62804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对接口，继承不熟悉</w:t>
            </w:r>
          </w:p>
          <w:p w14:paraId="0CE8CDBB" w14:textId="77777777" w:rsidR="00D62804" w:rsidRPr="00F720F2" w:rsidRDefault="00D62804" w:rsidP="004D7E85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5A294823" w14:textId="23015336" w:rsidR="00D62804" w:rsidRPr="00F720F2" w:rsidRDefault="006E2CDE" w:rsidP="004D7E85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问学长，看</w:t>
            </w:r>
            <w:r>
              <w:rPr>
                <w:rFonts w:ascii="Times New Roman" w:eastAsia="宋体" w:hAnsi="Times New Roman" w:cs="Times New Roman" w:hint="eastAsia"/>
              </w:rPr>
              <w:t>mooc</w:t>
            </w:r>
          </w:p>
        </w:tc>
      </w:tr>
    </w:tbl>
    <w:p w14:paraId="1F7F9A9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29" w:name="_Toc72249776"/>
      <w:r w:rsidRPr="00796194">
        <w:rPr>
          <w:rFonts w:ascii="Times New Roman" w:hAnsi="Times New Roman" w:cs="Times New Roman"/>
          <w:sz w:val="36"/>
        </w:rPr>
        <w:lastRenderedPageBreak/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29"/>
    </w:p>
    <w:p w14:paraId="7D5B1A86" w14:textId="6B958E70"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0" w:name="_Toc610060"/>
      <w:bookmarkStart w:id="31" w:name="_Toc72249777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0"/>
      <w:bookmarkEnd w:id="31"/>
    </w:p>
    <w:p w14:paraId="638660B0" w14:textId="207234B7" w:rsidR="006E2CDE" w:rsidRPr="006E2CDE" w:rsidRDefault="006E2CDE" w:rsidP="006E2CDE">
      <w:r>
        <w:rPr>
          <w:rFonts w:hint="eastAsia"/>
        </w:rPr>
        <w:t>通过此次实验，学会了</w:t>
      </w:r>
      <w:r>
        <w:t>设计 ADT 规约并评估规约的质量</w:t>
      </w:r>
      <w:r>
        <w:rPr>
          <w:rFonts w:hint="eastAsia"/>
        </w:rPr>
        <w:t>，学会了ADT泛型化，学会并熟练编写测试用例，更加理解可变类型和不可变类型，学会查看代码覆盖度。学会编写和设计AF，Ri以及如何防止表示泄露。</w:t>
      </w:r>
    </w:p>
    <w:p w14:paraId="2B158E4D" w14:textId="77777777"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2" w:name="_Toc610061"/>
      <w:bookmarkStart w:id="33" w:name="_Toc72249778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2"/>
      <w:bookmarkEnd w:id="33"/>
    </w:p>
    <w:p w14:paraId="7500F11E" w14:textId="585D1F14"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14:paraId="077E30DD" w14:textId="5F524F99" w:rsidR="006E2CDE" w:rsidRDefault="006E2CDE" w:rsidP="006E2CDE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编程代码比较多，但是可以多人一起编写，提高效率。</w:t>
      </w:r>
    </w:p>
    <w:p w14:paraId="402F013D" w14:textId="73C48656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14:paraId="55627558" w14:textId="17187751" w:rsidR="006E2CDE" w:rsidRDefault="006E2CDE" w:rsidP="006E2CDE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泛型适应性更强，但是限制也更多，所以对于我来说，我更喜欢编写非泛型，因为不需要考虑到其他类型能不能使用。</w:t>
      </w:r>
    </w:p>
    <w:p w14:paraId="664F4604" w14:textId="20A61E1E"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14:paraId="1FDE2783" w14:textId="7299E896" w:rsidR="006E2CDE" w:rsidRDefault="006E2CDE" w:rsidP="000E2647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能够更有针对性得设计测试用例</w:t>
      </w:r>
      <w:r w:rsidR="000E2647">
        <w:rPr>
          <w:rFonts w:ascii="Times New Roman" w:eastAsia="宋体" w:hAnsi="Times New Roman" w:cs="Times New Roman" w:hint="eastAsia"/>
          <w:sz w:val="24"/>
          <w:szCs w:val="24"/>
        </w:rPr>
        <w:t>。可以适应。</w:t>
      </w:r>
    </w:p>
    <w:p w14:paraId="0A3E04E3" w14:textId="157CB104"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14:paraId="6B9F96EE" w14:textId="5E09BD6C" w:rsidR="000E2647" w:rsidRDefault="000E2647" w:rsidP="000E26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   </w:t>
      </w:r>
      <w:r>
        <w:rPr>
          <w:rFonts w:ascii="Times New Roman" w:eastAsia="宋体" w:hAnsi="Times New Roman" w:cs="Times New Roman" w:hint="eastAsia"/>
          <w:sz w:val="24"/>
          <w:szCs w:val="24"/>
        </w:rPr>
        <w:t>代码的可移植性搞，不需要重写代码如果换一个数据类型。</w:t>
      </w:r>
    </w:p>
    <w:p w14:paraId="084E2E7E" w14:textId="36B4C76E"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14:paraId="50538FB7" w14:textId="418D1A9D" w:rsidR="000E2647" w:rsidRPr="000E2647" w:rsidRDefault="000E2647" w:rsidP="000E26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0E264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没有</w:t>
      </w:r>
      <w:r w:rsidRPr="000E2647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P</w:t>
      </w:r>
      <w:r w:rsidRPr="000E2647">
        <w:rPr>
          <w:rFonts w:ascii="Times New Roman" w:eastAsia="宋体" w:hAnsi="Times New Roman" w:cs="Times New Roman"/>
          <w:color w:val="FF0000"/>
          <w:sz w:val="24"/>
          <w:szCs w:val="24"/>
        </w:rPr>
        <w:t>3</w:t>
      </w:r>
    </w:p>
    <w:p w14:paraId="3A5A49D4" w14:textId="5D42DE69" w:rsid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14:paraId="695B5921" w14:textId="4266EDC8" w:rsidR="000E2647" w:rsidRPr="009F732E" w:rsidRDefault="000E2647" w:rsidP="000E2647">
      <w:pPr>
        <w:pStyle w:val="a7"/>
        <w:spacing w:line="300" w:lineRule="auto"/>
        <w:ind w:left="780" w:firstLine="48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防止表示泄露是非常重要的一件事，如果不</w:t>
      </w:r>
      <w:r>
        <w:rPr>
          <w:rFonts w:ascii="Times New Roman" w:eastAsia="宋体" w:hAnsi="Times New Roman" w:cs="Times New Roman" w:hint="eastAsia"/>
          <w:sz w:val="24"/>
          <w:szCs w:val="24"/>
        </w:rPr>
        <w:t>Check</w:t>
      </w:r>
      <w:r>
        <w:rPr>
          <w:rFonts w:ascii="Times New Roman" w:eastAsia="宋体" w:hAnsi="Times New Roman" w:cs="Times New Roman"/>
          <w:sz w:val="24"/>
          <w:szCs w:val="24"/>
        </w:rPr>
        <w:t>Rep</w:t>
      </w:r>
      <w:r>
        <w:rPr>
          <w:rFonts w:ascii="Times New Roman" w:eastAsia="宋体" w:hAnsi="Times New Roman" w:cs="Times New Roman" w:hint="eastAsia"/>
          <w:sz w:val="24"/>
          <w:szCs w:val="24"/>
        </w:rPr>
        <w:t>万一发生表示泄露那么很难找到源头在哪，我们又得重新一句一句去找表示泄露处。以后编程肯定也要这样做</w:t>
      </w:r>
    </w:p>
    <w:p w14:paraId="34CF0A61" w14:textId="01BCD8EB"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44DA58E2" w14:textId="11DF40A9" w:rsidR="000E2647" w:rsidRDefault="000E2647" w:rsidP="000E26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 xml:space="preserve">1 </w:t>
      </w:r>
      <w:r>
        <w:rPr>
          <w:rFonts w:ascii="Times New Roman" w:eastAsia="宋体" w:hAnsi="Times New Roman" w:cs="Times New Roman" w:hint="eastAsia"/>
          <w:sz w:val="24"/>
          <w:szCs w:val="24"/>
        </w:rPr>
        <w:t>工作量较大，难度也较大，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较小，大部分都是调用之前写过的代码，时间比较充足。</w:t>
      </w:r>
    </w:p>
    <w:p w14:paraId="05CE0635" w14:textId="3CC0575B"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14:paraId="39E40E3C" w14:textId="2514EEC3" w:rsidR="000E2647" w:rsidRDefault="000E2647" w:rsidP="000E2647">
      <w:pPr>
        <w:pStyle w:val="a7"/>
        <w:spacing w:line="300" w:lineRule="auto"/>
        <w:ind w:left="780" w:firstLineChars="0" w:firstLine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我希望老师可以多讲一些例子，例子太少很难理解到底什么意思，况且该课程国内找不到相对于的网课，所以如果没听明白那么就真的找不到补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救方法。</w:t>
      </w:r>
    </w:p>
    <w:p w14:paraId="4BD0BFFF" w14:textId="77777777" w:rsidR="00FF0208" w:rsidRPr="00F54DBB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F54DBB" w:rsidSect="00B42EB3">
      <w:footerReference w:type="default" r:id="rId6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68677B" w14:textId="77777777" w:rsidR="002F44BF" w:rsidRDefault="002F44BF" w:rsidP="003271FB">
      <w:r>
        <w:separator/>
      </w:r>
    </w:p>
  </w:endnote>
  <w:endnote w:type="continuationSeparator" w:id="0">
    <w:p w14:paraId="537435E3" w14:textId="77777777" w:rsidR="002F44BF" w:rsidRDefault="002F44B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JetBrains Mono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0B9A5FB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2D216C85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01D67907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43C9FF" w14:textId="77777777" w:rsidR="002F44BF" w:rsidRDefault="002F44BF" w:rsidP="003271FB">
      <w:r>
        <w:separator/>
      </w:r>
    </w:p>
  </w:footnote>
  <w:footnote w:type="continuationSeparator" w:id="0">
    <w:p w14:paraId="0B5FD7E8" w14:textId="77777777" w:rsidR="002F44BF" w:rsidRDefault="002F44B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79010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676CE"/>
    <w:multiLevelType w:val="hybridMultilevel"/>
    <w:tmpl w:val="E746052E"/>
    <w:lvl w:ilvl="0" w:tplc="3F368F8E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193424BD"/>
    <w:multiLevelType w:val="hybridMultilevel"/>
    <w:tmpl w:val="4976853E"/>
    <w:lvl w:ilvl="0" w:tplc="58FE6DCA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4" w15:restartNumberingAfterBreak="0">
    <w:nsid w:val="1D1309ED"/>
    <w:multiLevelType w:val="hybridMultilevel"/>
    <w:tmpl w:val="A95846A2"/>
    <w:lvl w:ilvl="0" w:tplc="AEFA3F88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5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6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3BFA1A83"/>
    <w:multiLevelType w:val="hybridMultilevel"/>
    <w:tmpl w:val="E1EA93C4"/>
    <w:lvl w:ilvl="0" w:tplc="733A078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FF4227F"/>
    <w:multiLevelType w:val="hybridMultilevel"/>
    <w:tmpl w:val="2F121DEC"/>
    <w:lvl w:ilvl="0" w:tplc="21F4DA3E">
      <w:start w:val="1"/>
      <w:numFmt w:val="decimal"/>
      <w:lvlText w:val="（%1）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45481776"/>
    <w:multiLevelType w:val="hybridMultilevel"/>
    <w:tmpl w:val="4DE60AB0"/>
    <w:lvl w:ilvl="0" w:tplc="492ED852">
      <w:start w:val="1"/>
      <w:numFmt w:val="decimal"/>
      <w:lvlText w:val="（%1）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10" w15:restartNumberingAfterBreak="0">
    <w:nsid w:val="4CA47D70"/>
    <w:multiLevelType w:val="hybridMultilevel"/>
    <w:tmpl w:val="3ABC9698"/>
    <w:lvl w:ilvl="0" w:tplc="02ACC5A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4D270E99"/>
    <w:multiLevelType w:val="hybridMultilevel"/>
    <w:tmpl w:val="CFF0B1DE"/>
    <w:lvl w:ilvl="0" w:tplc="6F1288E2">
      <w:start w:val="1"/>
      <w:numFmt w:val="decimal"/>
      <w:lvlText w:val="%1."/>
      <w:lvlJc w:val="left"/>
      <w:pPr>
        <w:ind w:left="780" w:hanging="360"/>
      </w:pPr>
      <w:rPr>
        <w:rFonts w:ascii="宋体" w:eastAsia="宋体" w:hAnsi="宋体" w:hint="default"/>
        <w:sz w:val="24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3" w15:restartNumberingAfterBreak="0">
    <w:nsid w:val="4F2B6FE3"/>
    <w:multiLevelType w:val="hybridMultilevel"/>
    <w:tmpl w:val="696CE7C6"/>
    <w:lvl w:ilvl="0" w:tplc="8B76AAD0">
      <w:start w:val="1"/>
      <w:numFmt w:val="decimal"/>
      <w:lvlText w:val="（%1）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5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6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8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9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 w16cid:durableId="1615552029">
    <w:abstractNumId w:val="11"/>
  </w:num>
  <w:num w:numId="2" w16cid:durableId="1528324772">
    <w:abstractNumId w:val="19"/>
  </w:num>
  <w:num w:numId="3" w16cid:durableId="1442533518">
    <w:abstractNumId w:val="17"/>
  </w:num>
  <w:num w:numId="4" w16cid:durableId="931084351">
    <w:abstractNumId w:val="5"/>
  </w:num>
  <w:num w:numId="5" w16cid:durableId="1908760659">
    <w:abstractNumId w:val="16"/>
  </w:num>
  <w:num w:numId="6" w16cid:durableId="182786938">
    <w:abstractNumId w:val="2"/>
  </w:num>
  <w:num w:numId="7" w16cid:durableId="1857382639">
    <w:abstractNumId w:val="1"/>
  </w:num>
  <w:num w:numId="8" w16cid:durableId="1817915299">
    <w:abstractNumId w:val="5"/>
  </w:num>
  <w:num w:numId="9" w16cid:durableId="1338847888">
    <w:abstractNumId w:val="18"/>
  </w:num>
  <w:num w:numId="10" w16cid:durableId="1739399643">
    <w:abstractNumId w:val="14"/>
  </w:num>
  <w:num w:numId="11" w16cid:durableId="1570455739">
    <w:abstractNumId w:val="6"/>
  </w:num>
  <w:num w:numId="12" w16cid:durableId="184442461">
    <w:abstractNumId w:val="5"/>
  </w:num>
  <w:num w:numId="13" w16cid:durableId="1216695925">
    <w:abstractNumId w:val="15"/>
  </w:num>
  <w:num w:numId="14" w16cid:durableId="1543908265">
    <w:abstractNumId w:val="5"/>
  </w:num>
  <w:num w:numId="15" w16cid:durableId="1638291390">
    <w:abstractNumId w:val="5"/>
  </w:num>
  <w:num w:numId="16" w16cid:durableId="2085757392">
    <w:abstractNumId w:val="5"/>
  </w:num>
  <w:num w:numId="17" w16cid:durableId="654918361">
    <w:abstractNumId w:val="5"/>
  </w:num>
  <w:num w:numId="18" w16cid:durableId="1034113152">
    <w:abstractNumId w:val="5"/>
  </w:num>
  <w:num w:numId="19" w16cid:durableId="1628925460">
    <w:abstractNumId w:val="5"/>
  </w:num>
  <w:num w:numId="20" w16cid:durableId="1509564183">
    <w:abstractNumId w:val="5"/>
  </w:num>
  <w:num w:numId="21" w16cid:durableId="1461410855">
    <w:abstractNumId w:val="5"/>
  </w:num>
  <w:num w:numId="22" w16cid:durableId="1780220460">
    <w:abstractNumId w:val="5"/>
  </w:num>
  <w:num w:numId="23" w16cid:durableId="191841482">
    <w:abstractNumId w:val="5"/>
  </w:num>
  <w:num w:numId="24" w16cid:durableId="150023009">
    <w:abstractNumId w:val="5"/>
  </w:num>
  <w:num w:numId="25" w16cid:durableId="1316881500">
    <w:abstractNumId w:val="5"/>
  </w:num>
  <w:num w:numId="26" w16cid:durableId="1565876836">
    <w:abstractNumId w:val="5"/>
  </w:num>
  <w:num w:numId="27" w16cid:durableId="1793479517">
    <w:abstractNumId w:val="5"/>
  </w:num>
  <w:num w:numId="28" w16cid:durableId="523903624">
    <w:abstractNumId w:val="5"/>
  </w:num>
  <w:num w:numId="29" w16cid:durableId="760566146">
    <w:abstractNumId w:val="5"/>
  </w:num>
  <w:num w:numId="30" w16cid:durableId="2145274761">
    <w:abstractNumId w:val="5"/>
  </w:num>
  <w:num w:numId="31" w16cid:durableId="2022664107">
    <w:abstractNumId w:val="5"/>
  </w:num>
  <w:num w:numId="32" w16cid:durableId="1802334657">
    <w:abstractNumId w:val="5"/>
  </w:num>
  <w:num w:numId="33" w16cid:durableId="1663511562">
    <w:abstractNumId w:val="5"/>
  </w:num>
  <w:num w:numId="34" w16cid:durableId="323626228">
    <w:abstractNumId w:val="12"/>
  </w:num>
  <w:num w:numId="35" w16cid:durableId="848257992">
    <w:abstractNumId w:val="10"/>
  </w:num>
  <w:num w:numId="36" w16cid:durableId="1670256952">
    <w:abstractNumId w:val="3"/>
  </w:num>
  <w:num w:numId="37" w16cid:durableId="1092552951">
    <w:abstractNumId w:val="9"/>
  </w:num>
  <w:num w:numId="38" w16cid:durableId="1793019184">
    <w:abstractNumId w:val="7"/>
  </w:num>
  <w:num w:numId="39" w16cid:durableId="110441652">
    <w:abstractNumId w:val="0"/>
  </w:num>
  <w:num w:numId="40" w16cid:durableId="334309191">
    <w:abstractNumId w:val="4"/>
  </w:num>
  <w:num w:numId="41" w16cid:durableId="1213692477">
    <w:abstractNumId w:val="13"/>
  </w:num>
  <w:num w:numId="42" w16cid:durableId="1449199562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1323"/>
    <w:rsid w:val="0001605E"/>
    <w:rsid w:val="00023F61"/>
    <w:rsid w:val="00024B24"/>
    <w:rsid w:val="00024BA7"/>
    <w:rsid w:val="00043D22"/>
    <w:rsid w:val="00044F50"/>
    <w:rsid w:val="000545CF"/>
    <w:rsid w:val="00066045"/>
    <w:rsid w:val="00071A10"/>
    <w:rsid w:val="00090AD2"/>
    <w:rsid w:val="00090BED"/>
    <w:rsid w:val="00090F60"/>
    <w:rsid w:val="000B18AF"/>
    <w:rsid w:val="000B2E25"/>
    <w:rsid w:val="000D5F9F"/>
    <w:rsid w:val="000E0DFD"/>
    <w:rsid w:val="000E2647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74E59"/>
    <w:rsid w:val="001772C9"/>
    <w:rsid w:val="00182C34"/>
    <w:rsid w:val="0018337C"/>
    <w:rsid w:val="001876C3"/>
    <w:rsid w:val="00191293"/>
    <w:rsid w:val="00193E5C"/>
    <w:rsid w:val="001A0D2A"/>
    <w:rsid w:val="001A46FB"/>
    <w:rsid w:val="001A5546"/>
    <w:rsid w:val="001A654C"/>
    <w:rsid w:val="001B3241"/>
    <w:rsid w:val="001B383B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0B5A"/>
    <w:rsid w:val="00251AB5"/>
    <w:rsid w:val="0025290F"/>
    <w:rsid w:val="002744CA"/>
    <w:rsid w:val="00274DD5"/>
    <w:rsid w:val="00276033"/>
    <w:rsid w:val="00281D1A"/>
    <w:rsid w:val="00282E10"/>
    <w:rsid w:val="002860DF"/>
    <w:rsid w:val="0029473E"/>
    <w:rsid w:val="0029510F"/>
    <w:rsid w:val="002A5D78"/>
    <w:rsid w:val="002A784D"/>
    <w:rsid w:val="002B4154"/>
    <w:rsid w:val="002C1128"/>
    <w:rsid w:val="002E6F7F"/>
    <w:rsid w:val="002F0E57"/>
    <w:rsid w:val="002F14B4"/>
    <w:rsid w:val="002F44BF"/>
    <w:rsid w:val="00307971"/>
    <w:rsid w:val="00310603"/>
    <w:rsid w:val="00311104"/>
    <w:rsid w:val="00311387"/>
    <w:rsid w:val="003129B2"/>
    <w:rsid w:val="003237BE"/>
    <w:rsid w:val="003244E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39F3"/>
    <w:rsid w:val="003540A5"/>
    <w:rsid w:val="00360F42"/>
    <w:rsid w:val="003636B5"/>
    <w:rsid w:val="003657E9"/>
    <w:rsid w:val="00365A56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0B5"/>
    <w:rsid w:val="004758BF"/>
    <w:rsid w:val="004833E2"/>
    <w:rsid w:val="0049017C"/>
    <w:rsid w:val="004918C0"/>
    <w:rsid w:val="00492049"/>
    <w:rsid w:val="004A45B4"/>
    <w:rsid w:val="004A7219"/>
    <w:rsid w:val="004B2B2D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289F"/>
    <w:rsid w:val="00516085"/>
    <w:rsid w:val="00517E33"/>
    <w:rsid w:val="00523195"/>
    <w:rsid w:val="00524339"/>
    <w:rsid w:val="00532D88"/>
    <w:rsid w:val="00541003"/>
    <w:rsid w:val="00541946"/>
    <w:rsid w:val="00544109"/>
    <w:rsid w:val="00550D52"/>
    <w:rsid w:val="00556FDB"/>
    <w:rsid w:val="0056240D"/>
    <w:rsid w:val="005664AF"/>
    <w:rsid w:val="00592BFA"/>
    <w:rsid w:val="005A1356"/>
    <w:rsid w:val="005A422A"/>
    <w:rsid w:val="005A7BDA"/>
    <w:rsid w:val="005B5575"/>
    <w:rsid w:val="005C0015"/>
    <w:rsid w:val="005C337E"/>
    <w:rsid w:val="005D2C1D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634F3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C2F58"/>
    <w:rsid w:val="006C788C"/>
    <w:rsid w:val="006D1FB9"/>
    <w:rsid w:val="006E2CDE"/>
    <w:rsid w:val="006F613D"/>
    <w:rsid w:val="00702A66"/>
    <w:rsid w:val="007031FC"/>
    <w:rsid w:val="00703A6A"/>
    <w:rsid w:val="00704136"/>
    <w:rsid w:val="00706279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96194"/>
    <w:rsid w:val="007A4E1C"/>
    <w:rsid w:val="007A582D"/>
    <w:rsid w:val="007A5856"/>
    <w:rsid w:val="007B1702"/>
    <w:rsid w:val="007B6398"/>
    <w:rsid w:val="007C24CD"/>
    <w:rsid w:val="007C3106"/>
    <w:rsid w:val="007C6920"/>
    <w:rsid w:val="007D2F18"/>
    <w:rsid w:val="007D365A"/>
    <w:rsid w:val="007D666E"/>
    <w:rsid w:val="007E4F76"/>
    <w:rsid w:val="007E590C"/>
    <w:rsid w:val="007E5CCA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F5894"/>
    <w:rsid w:val="008F70DB"/>
    <w:rsid w:val="00923D54"/>
    <w:rsid w:val="009261AF"/>
    <w:rsid w:val="00940957"/>
    <w:rsid w:val="00941834"/>
    <w:rsid w:val="009450C3"/>
    <w:rsid w:val="00950460"/>
    <w:rsid w:val="00951CA5"/>
    <w:rsid w:val="0096531F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015D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76C49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1AD5"/>
    <w:rsid w:val="00B73C6E"/>
    <w:rsid w:val="00B75478"/>
    <w:rsid w:val="00B820C7"/>
    <w:rsid w:val="00B90721"/>
    <w:rsid w:val="00B975D2"/>
    <w:rsid w:val="00BA5C22"/>
    <w:rsid w:val="00BA631B"/>
    <w:rsid w:val="00BB1623"/>
    <w:rsid w:val="00BC0808"/>
    <w:rsid w:val="00BC1137"/>
    <w:rsid w:val="00BC2546"/>
    <w:rsid w:val="00BC7C6F"/>
    <w:rsid w:val="00BD1E88"/>
    <w:rsid w:val="00BE0B9A"/>
    <w:rsid w:val="00BE297C"/>
    <w:rsid w:val="00BE66FE"/>
    <w:rsid w:val="00BF6F58"/>
    <w:rsid w:val="00C01896"/>
    <w:rsid w:val="00C1377A"/>
    <w:rsid w:val="00C162ED"/>
    <w:rsid w:val="00C167E3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8EC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128D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605EE"/>
    <w:rsid w:val="00D62804"/>
    <w:rsid w:val="00D67520"/>
    <w:rsid w:val="00D7169D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4BEB"/>
    <w:rsid w:val="00E078B6"/>
    <w:rsid w:val="00E1321C"/>
    <w:rsid w:val="00E259E3"/>
    <w:rsid w:val="00E36ADA"/>
    <w:rsid w:val="00E40C68"/>
    <w:rsid w:val="00E4413C"/>
    <w:rsid w:val="00E45951"/>
    <w:rsid w:val="00E469C5"/>
    <w:rsid w:val="00E50ECA"/>
    <w:rsid w:val="00E5173F"/>
    <w:rsid w:val="00E53B3B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E2F1D"/>
    <w:rsid w:val="00EF1E0C"/>
    <w:rsid w:val="00EF46EF"/>
    <w:rsid w:val="00EF5119"/>
    <w:rsid w:val="00F11F28"/>
    <w:rsid w:val="00F17F68"/>
    <w:rsid w:val="00F21E7F"/>
    <w:rsid w:val="00F26158"/>
    <w:rsid w:val="00F31FE0"/>
    <w:rsid w:val="00F4049E"/>
    <w:rsid w:val="00F405B6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4F7D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54E299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table" w:styleId="ae">
    <w:name w:val="Grid Table Light"/>
    <w:basedOn w:val="a1"/>
    <w:uiPriority w:val="40"/>
    <w:rsid w:val="00B71AD5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21">
    <w:name w:val="Plain Table 2"/>
    <w:basedOn w:val="a1"/>
    <w:uiPriority w:val="42"/>
    <w:rsid w:val="00B71AD5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1">
    <w:name w:val="Plain Table 1"/>
    <w:basedOn w:val="a1"/>
    <w:uiPriority w:val="41"/>
    <w:rsid w:val="00B71AD5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31">
    <w:name w:val="Plain Table 3"/>
    <w:basedOn w:val="a1"/>
    <w:uiPriority w:val="43"/>
    <w:rsid w:val="00B71AD5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41">
    <w:name w:val="Plain Table 4"/>
    <w:basedOn w:val="a1"/>
    <w:uiPriority w:val="44"/>
    <w:rsid w:val="00B71AD5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51">
    <w:name w:val="Plain Table 5"/>
    <w:basedOn w:val="a1"/>
    <w:uiPriority w:val="45"/>
    <w:rsid w:val="00B71AD5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3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288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64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8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4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03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7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626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4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575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6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2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8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74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72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4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1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72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531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9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3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577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58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36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92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01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1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66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5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image" Target="media/image43.png"/><Relationship Id="rId62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image" Target="media/image42.png"/><Relationship Id="rId58" Type="http://schemas.openxmlformats.org/officeDocument/2006/relationships/image" Target="media/image47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hyperlink" Target="http://web.mit.edu/6.031/www/sp17/psets/ps2/" TargetMode="External"/><Relationship Id="rId57" Type="http://schemas.openxmlformats.org/officeDocument/2006/relationships/image" Target="media/image46.png"/><Relationship Id="rId61" Type="http://schemas.openxmlformats.org/officeDocument/2006/relationships/footer" Target="footer2.xml"/><Relationship Id="rId10" Type="http://schemas.openxmlformats.org/officeDocument/2006/relationships/header" Target="head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1.png"/><Relationship Id="rId60" Type="http://schemas.openxmlformats.org/officeDocument/2006/relationships/image" Target="media/image49.png"/><Relationship Id="rId4" Type="http://schemas.openxmlformats.org/officeDocument/2006/relationships/settings" Target="settings.xml"/><Relationship Id="rId9" Type="http://schemas.openxmlformats.org/officeDocument/2006/relationships/hyperlink" Target="https://www.outlook.com/?refd=account.microsoft.com&amp;fref=home.banner.viewinbox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5.png"/><Relationship Id="rId8" Type="http://schemas.openxmlformats.org/officeDocument/2006/relationships/image" Target="media/image1.jpeg"/><Relationship Id="rId51" Type="http://schemas.openxmlformats.org/officeDocument/2006/relationships/image" Target="media/image40.png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8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EEB68E-2224-48A0-A355-05E431204F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12</TotalTime>
  <Pages>23</Pages>
  <Words>1359</Words>
  <Characters>7747</Characters>
  <Application>Microsoft Office Word</Application>
  <DocSecurity>0</DocSecurity>
  <Lines>64</Lines>
  <Paragraphs>18</Paragraphs>
  <ScaleCrop>false</ScaleCrop>
  <Company>Harbin Institute of Technology</Company>
  <LinksUpToDate>false</LinksUpToDate>
  <CharactersWithSpaces>90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若 溪</cp:lastModifiedBy>
  <cp:revision>94</cp:revision>
  <dcterms:created xsi:type="dcterms:W3CDTF">2018-02-12T03:57:00Z</dcterms:created>
  <dcterms:modified xsi:type="dcterms:W3CDTF">2022-06-11T11:52:00Z</dcterms:modified>
</cp:coreProperties>
</file>